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6F14" w:rsidRPr="009A7232" w:rsidRDefault="009A7232" w:rsidP="005D07A4">
      <w:pPr>
        <w:spacing w:line="360" w:lineRule="auto"/>
        <w:jc w:val="center"/>
        <w:rPr>
          <w:b/>
        </w:rPr>
      </w:pPr>
      <w:r w:rsidRPr="009A7232">
        <w:rPr>
          <w:b/>
        </w:rPr>
        <w:t>STRES KUTUSU</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AF7D18" w:rsidRPr="006A0BE5" w:rsidTr="005D07A4">
        <w:tc>
          <w:tcPr>
            <w:tcW w:w="3369" w:type="dxa"/>
          </w:tcPr>
          <w:p w:rsidR="00AF7D18" w:rsidRPr="006A0BE5" w:rsidRDefault="00AF7D18" w:rsidP="009A7232">
            <w:pPr>
              <w:spacing w:line="276" w:lineRule="auto"/>
              <w:rPr>
                <w:b/>
              </w:rPr>
            </w:pPr>
            <w:r w:rsidRPr="006A0BE5">
              <w:rPr>
                <w:b/>
              </w:rPr>
              <w:t>Gelişim Alanı:</w:t>
            </w:r>
          </w:p>
        </w:tc>
        <w:tc>
          <w:tcPr>
            <w:tcW w:w="6095" w:type="dxa"/>
          </w:tcPr>
          <w:p w:rsidR="00AF7D18" w:rsidRPr="006A0BE5" w:rsidRDefault="00703592" w:rsidP="009A7232">
            <w:pPr>
              <w:spacing w:line="276" w:lineRule="auto"/>
              <w:jc w:val="both"/>
            </w:pPr>
            <w:r w:rsidRPr="006A0BE5">
              <w:t>Sosyal Duygusal</w:t>
            </w:r>
          </w:p>
        </w:tc>
      </w:tr>
      <w:tr w:rsidR="00AF7D18" w:rsidRPr="006A0BE5" w:rsidTr="005D07A4">
        <w:tc>
          <w:tcPr>
            <w:tcW w:w="3369" w:type="dxa"/>
          </w:tcPr>
          <w:p w:rsidR="00AF7D18" w:rsidRPr="006A0BE5" w:rsidRDefault="00AF7D18" w:rsidP="009A7232">
            <w:pPr>
              <w:spacing w:line="276" w:lineRule="auto"/>
              <w:rPr>
                <w:b/>
              </w:rPr>
            </w:pPr>
            <w:r w:rsidRPr="006A0BE5">
              <w:rPr>
                <w:b/>
              </w:rPr>
              <w:t>Yeterlik Alanı:</w:t>
            </w:r>
          </w:p>
        </w:tc>
        <w:tc>
          <w:tcPr>
            <w:tcW w:w="6095" w:type="dxa"/>
          </w:tcPr>
          <w:p w:rsidR="00AF7D18" w:rsidRPr="006A0BE5" w:rsidRDefault="00703592" w:rsidP="009A7232">
            <w:pPr>
              <w:spacing w:line="276" w:lineRule="auto"/>
              <w:jc w:val="both"/>
            </w:pPr>
            <w:r w:rsidRPr="006A0BE5">
              <w:t xml:space="preserve">Duyguları </w:t>
            </w:r>
            <w:r w:rsidR="00572C32" w:rsidRPr="006A0BE5">
              <w:t>Anlama ve Yönetme</w:t>
            </w:r>
          </w:p>
        </w:tc>
      </w:tr>
      <w:tr w:rsidR="00AF7D18" w:rsidRPr="006A0BE5" w:rsidTr="005D07A4">
        <w:tc>
          <w:tcPr>
            <w:tcW w:w="3369" w:type="dxa"/>
          </w:tcPr>
          <w:p w:rsidR="00AF7D18" w:rsidRPr="006A0BE5" w:rsidRDefault="00AF7D18" w:rsidP="009A7232">
            <w:pPr>
              <w:spacing w:line="276" w:lineRule="auto"/>
              <w:rPr>
                <w:b/>
              </w:rPr>
            </w:pPr>
            <w:r w:rsidRPr="006A0BE5">
              <w:rPr>
                <w:b/>
              </w:rPr>
              <w:t>Kazanım/Hafta:</w:t>
            </w:r>
          </w:p>
        </w:tc>
        <w:tc>
          <w:tcPr>
            <w:tcW w:w="6095" w:type="dxa"/>
          </w:tcPr>
          <w:p w:rsidR="00AF7D18" w:rsidRPr="006A0BE5" w:rsidRDefault="00703592" w:rsidP="009A7232">
            <w:pPr>
              <w:spacing w:line="276" w:lineRule="auto"/>
              <w:jc w:val="both"/>
            </w:pPr>
            <w:r w:rsidRPr="006A0BE5">
              <w:t>Stresle baş etmede uygun yöntemler kullanır.</w:t>
            </w:r>
            <w:r w:rsidR="00A56048" w:rsidRPr="006A0BE5">
              <w:t xml:space="preserve"> / 8.</w:t>
            </w:r>
            <w:r w:rsidR="009A7232" w:rsidRPr="006A0BE5">
              <w:t xml:space="preserve"> </w:t>
            </w:r>
            <w:r w:rsidR="00A56048" w:rsidRPr="006A0BE5">
              <w:t>Hafta</w:t>
            </w:r>
          </w:p>
        </w:tc>
      </w:tr>
      <w:tr w:rsidR="00AF7D18" w:rsidRPr="006A0BE5" w:rsidTr="005D07A4">
        <w:tc>
          <w:tcPr>
            <w:tcW w:w="3369" w:type="dxa"/>
          </w:tcPr>
          <w:p w:rsidR="00AF7D18" w:rsidRPr="006A0BE5" w:rsidRDefault="00AF7D18" w:rsidP="009A7232">
            <w:pPr>
              <w:spacing w:line="276" w:lineRule="auto"/>
              <w:rPr>
                <w:b/>
              </w:rPr>
            </w:pPr>
            <w:r w:rsidRPr="006A0BE5">
              <w:rPr>
                <w:b/>
              </w:rPr>
              <w:t>Sınıf Düzeyi:</w:t>
            </w:r>
          </w:p>
        </w:tc>
        <w:tc>
          <w:tcPr>
            <w:tcW w:w="6095" w:type="dxa"/>
          </w:tcPr>
          <w:p w:rsidR="00AF7D18" w:rsidRPr="006A0BE5" w:rsidRDefault="009A4E81" w:rsidP="009A7232">
            <w:pPr>
              <w:spacing w:line="276" w:lineRule="auto"/>
              <w:jc w:val="both"/>
            </w:pPr>
            <w:r w:rsidRPr="006A0BE5">
              <w:t xml:space="preserve">8. </w:t>
            </w:r>
            <w:r w:rsidR="00A56048" w:rsidRPr="006A0BE5">
              <w:t>S</w:t>
            </w:r>
            <w:r w:rsidRPr="006A0BE5">
              <w:t>ınıf</w:t>
            </w:r>
          </w:p>
        </w:tc>
      </w:tr>
      <w:tr w:rsidR="00AF7D18" w:rsidRPr="006A0BE5" w:rsidTr="005D07A4">
        <w:tc>
          <w:tcPr>
            <w:tcW w:w="3369" w:type="dxa"/>
          </w:tcPr>
          <w:p w:rsidR="00AF7D18" w:rsidRPr="006A0BE5" w:rsidRDefault="00AF7D18" w:rsidP="009A7232">
            <w:pPr>
              <w:spacing w:line="276" w:lineRule="auto"/>
              <w:rPr>
                <w:b/>
              </w:rPr>
            </w:pPr>
            <w:r w:rsidRPr="006A0BE5">
              <w:rPr>
                <w:b/>
              </w:rPr>
              <w:t>Süre:</w:t>
            </w:r>
          </w:p>
        </w:tc>
        <w:tc>
          <w:tcPr>
            <w:tcW w:w="6095" w:type="dxa"/>
          </w:tcPr>
          <w:p w:rsidR="00AF7D18" w:rsidRPr="006A0BE5" w:rsidRDefault="009A4E81" w:rsidP="009A7232">
            <w:pPr>
              <w:spacing w:line="276" w:lineRule="auto"/>
              <w:jc w:val="both"/>
            </w:pPr>
            <w:r w:rsidRPr="006A0BE5">
              <w:t xml:space="preserve">40 </w:t>
            </w:r>
            <w:proofErr w:type="spellStart"/>
            <w:r w:rsidRPr="006A0BE5">
              <w:t>d</w:t>
            </w:r>
            <w:r w:rsidR="00A56048" w:rsidRPr="006A0BE5">
              <w:t>k</w:t>
            </w:r>
            <w:proofErr w:type="spellEnd"/>
            <w:r w:rsidR="00A56048" w:rsidRPr="006A0BE5">
              <w:t xml:space="preserve"> (Bir ders saati)</w:t>
            </w:r>
          </w:p>
        </w:tc>
      </w:tr>
      <w:tr w:rsidR="00AF7D18" w:rsidRPr="006A0BE5" w:rsidTr="005D07A4">
        <w:tc>
          <w:tcPr>
            <w:tcW w:w="3369" w:type="dxa"/>
          </w:tcPr>
          <w:p w:rsidR="00AF7D18" w:rsidRPr="006A0BE5" w:rsidRDefault="00AF7D18" w:rsidP="009A7232">
            <w:pPr>
              <w:spacing w:line="276" w:lineRule="auto"/>
              <w:rPr>
                <w:b/>
              </w:rPr>
            </w:pPr>
            <w:r w:rsidRPr="006A0BE5">
              <w:rPr>
                <w:b/>
              </w:rPr>
              <w:t>Araç-Gereçler:</w:t>
            </w:r>
          </w:p>
        </w:tc>
        <w:tc>
          <w:tcPr>
            <w:tcW w:w="6095" w:type="dxa"/>
          </w:tcPr>
          <w:p w:rsidR="009F0351" w:rsidRPr="006A0BE5" w:rsidRDefault="009F0351" w:rsidP="009A7232">
            <w:pPr>
              <w:pStyle w:val="ListeParagraf"/>
              <w:numPr>
                <w:ilvl w:val="0"/>
                <w:numId w:val="30"/>
              </w:numPr>
              <w:spacing w:line="276" w:lineRule="auto"/>
              <w:jc w:val="both"/>
            </w:pPr>
            <w:r w:rsidRPr="006A0BE5">
              <w:t>Etkinlik Bilgi N</w:t>
            </w:r>
            <w:r w:rsidR="00A56048" w:rsidRPr="006A0BE5">
              <w:t>otu-</w:t>
            </w:r>
            <w:r w:rsidRPr="006A0BE5">
              <w:t>1</w:t>
            </w:r>
          </w:p>
          <w:p w:rsidR="003E3729" w:rsidRPr="006A0BE5" w:rsidRDefault="00A56048" w:rsidP="009A7232">
            <w:pPr>
              <w:numPr>
                <w:ilvl w:val="0"/>
                <w:numId w:val="30"/>
              </w:numPr>
              <w:spacing w:line="276" w:lineRule="auto"/>
              <w:jc w:val="both"/>
            </w:pPr>
            <w:r w:rsidRPr="006A0BE5">
              <w:t>Etkinlik Bilgi Notu-</w:t>
            </w:r>
            <w:r w:rsidR="003E3729" w:rsidRPr="006A0BE5">
              <w:t>2</w:t>
            </w:r>
          </w:p>
          <w:p w:rsidR="00FA09D7" w:rsidRPr="006A0BE5" w:rsidRDefault="00BD124C" w:rsidP="009A7232">
            <w:pPr>
              <w:numPr>
                <w:ilvl w:val="0"/>
                <w:numId w:val="30"/>
              </w:numPr>
              <w:spacing w:line="276" w:lineRule="auto"/>
              <w:jc w:val="both"/>
            </w:pPr>
            <w:r w:rsidRPr="006A0BE5">
              <w:t xml:space="preserve">Öğrenci </w:t>
            </w:r>
            <w:r w:rsidR="00DE4A85" w:rsidRPr="006A0BE5">
              <w:t xml:space="preserve">sayısı kadar renkli boncuk  </w:t>
            </w:r>
            <w:r w:rsidRPr="006A0BE5">
              <w:t>(3 tane farklı renkte ve sınıf mevcudunun geriye kalan sayısı kadar aynı renkte boncuk</w:t>
            </w:r>
            <w:r w:rsidR="00C63BFA" w:rsidRPr="006A0BE5">
              <w:t xml:space="preserve">. </w:t>
            </w:r>
            <w:proofErr w:type="spellStart"/>
            <w:r w:rsidRPr="006A0BE5">
              <w:t>Örn</w:t>
            </w:r>
            <w:proofErr w:type="spellEnd"/>
            <w:r w:rsidR="00AA2D45" w:rsidRPr="006A0BE5">
              <w:t>.</w:t>
            </w:r>
            <w:r w:rsidRPr="006A0BE5">
              <w:t xml:space="preserve"> </w:t>
            </w:r>
            <w:r w:rsidR="009F0351" w:rsidRPr="006A0BE5">
              <w:t xml:space="preserve">sınıf mevcudu 30 ise; </w:t>
            </w:r>
            <w:r w:rsidRPr="006A0BE5">
              <w:t xml:space="preserve">3 kırmızı ve 27 </w:t>
            </w:r>
            <w:r w:rsidR="00A8280B" w:rsidRPr="006A0BE5">
              <w:t>mavi</w:t>
            </w:r>
            <w:r w:rsidRPr="006A0BE5">
              <w:t xml:space="preserve"> boncuk)</w:t>
            </w:r>
          </w:p>
          <w:p w:rsidR="00DE4A85" w:rsidRPr="006A0BE5" w:rsidRDefault="00DE4A85" w:rsidP="009A7232">
            <w:pPr>
              <w:numPr>
                <w:ilvl w:val="0"/>
                <w:numId w:val="30"/>
              </w:numPr>
              <w:spacing w:line="276" w:lineRule="auto"/>
              <w:jc w:val="both"/>
            </w:pPr>
            <w:r w:rsidRPr="006A0BE5">
              <w:t xml:space="preserve">Öğrenci sayısı kadar not </w:t>
            </w:r>
            <w:r w:rsidR="00572C32" w:rsidRPr="006A0BE5">
              <w:t>kâğıdı</w:t>
            </w:r>
          </w:p>
          <w:p w:rsidR="00BD124C" w:rsidRPr="006A0BE5" w:rsidRDefault="00BD124C" w:rsidP="009A7232">
            <w:pPr>
              <w:numPr>
                <w:ilvl w:val="0"/>
                <w:numId w:val="30"/>
              </w:numPr>
              <w:spacing w:line="276" w:lineRule="auto"/>
              <w:jc w:val="both"/>
            </w:pPr>
            <w:r w:rsidRPr="006A0BE5">
              <w:t xml:space="preserve">Kutu </w:t>
            </w:r>
            <w:bookmarkStart w:id="0" w:name="_GoBack"/>
            <w:bookmarkEnd w:id="0"/>
          </w:p>
          <w:p w:rsidR="009F0351" w:rsidRPr="006A0BE5" w:rsidRDefault="009F0351" w:rsidP="009A7232">
            <w:pPr>
              <w:numPr>
                <w:ilvl w:val="0"/>
                <w:numId w:val="30"/>
              </w:numPr>
              <w:spacing w:line="276" w:lineRule="auto"/>
              <w:jc w:val="both"/>
            </w:pPr>
            <w:r w:rsidRPr="006A0BE5">
              <w:t xml:space="preserve">Sınıf mevcudu kadar küçük not </w:t>
            </w:r>
            <w:r w:rsidR="00572C32" w:rsidRPr="006A0BE5">
              <w:t>kâğıdı</w:t>
            </w:r>
          </w:p>
          <w:p w:rsidR="00DE4A85" w:rsidRPr="006A0BE5" w:rsidRDefault="00DE4A85" w:rsidP="009A7232">
            <w:pPr>
              <w:numPr>
                <w:ilvl w:val="0"/>
                <w:numId w:val="30"/>
              </w:numPr>
              <w:spacing w:line="276" w:lineRule="auto"/>
              <w:jc w:val="both"/>
            </w:pPr>
            <w:r w:rsidRPr="006A0BE5">
              <w:t xml:space="preserve">Müzik dinlemek için bilgisayar, tablet vb. </w:t>
            </w:r>
          </w:p>
        </w:tc>
      </w:tr>
      <w:tr w:rsidR="00AF7D18" w:rsidRPr="006A0BE5" w:rsidTr="005D07A4">
        <w:tc>
          <w:tcPr>
            <w:tcW w:w="3369" w:type="dxa"/>
          </w:tcPr>
          <w:p w:rsidR="00AF7D18" w:rsidRPr="006A0BE5" w:rsidRDefault="00AF7D18" w:rsidP="009A7232">
            <w:pPr>
              <w:spacing w:line="276" w:lineRule="auto"/>
              <w:rPr>
                <w:b/>
              </w:rPr>
            </w:pPr>
            <w:r w:rsidRPr="006A0BE5">
              <w:rPr>
                <w:b/>
              </w:rPr>
              <w:t>Uygulayıcı İçin Ön Hazırlık:</w:t>
            </w:r>
          </w:p>
        </w:tc>
        <w:tc>
          <w:tcPr>
            <w:tcW w:w="6095" w:type="dxa"/>
          </w:tcPr>
          <w:p w:rsidR="004C6510" w:rsidRPr="006A0BE5" w:rsidRDefault="009F0351" w:rsidP="009A7232">
            <w:pPr>
              <w:pStyle w:val="ListeParagraf"/>
              <w:numPr>
                <w:ilvl w:val="0"/>
                <w:numId w:val="31"/>
              </w:numPr>
              <w:spacing w:line="276" w:lineRule="auto"/>
              <w:jc w:val="both"/>
            </w:pPr>
            <w:r w:rsidRPr="006A0BE5">
              <w:t xml:space="preserve">Etkinlik </w:t>
            </w:r>
            <w:r w:rsidR="004C6510" w:rsidRPr="006A0BE5">
              <w:t xml:space="preserve">kapsamında gerekli olan boncuklar belirtildiği şekliyle hazırlanır. </w:t>
            </w:r>
          </w:p>
          <w:p w:rsidR="008B3A13" w:rsidRPr="006A0BE5" w:rsidRDefault="00812DC3" w:rsidP="009A7232">
            <w:pPr>
              <w:numPr>
                <w:ilvl w:val="0"/>
                <w:numId w:val="31"/>
              </w:numPr>
              <w:spacing w:line="276" w:lineRule="auto"/>
              <w:jc w:val="both"/>
            </w:pPr>
            <w:r w:rsidRPr="006A0BE5">
              <w:t>Gevşeme egzersizi</w:t>
            </w:r>
            <w:r w:rsidR="004C6510" w:rsidRPr="006A0BE5">
              <w:t xml:space="preserve"> uygulama</w:t>
            </w:r>
            <w:r w:rsidRPr="006A0BE5">
              <w:t>sı</w:t>
            </w:r>
            <w:r w:rsidR="004C6510" w:rsidRPr="006A0BE5">
              <w:t xml:space="preserve"> öncesi müzik ayarlanır.</w:t>
            </w:r>
          </w:p>
        </w:tc>
      </w:tr>
      <w:tr w:rsidR="00AF7D18" w:rsidRPr="006A0BE5" w:rsidTr="005D07A4">
        <w:tc>
          <w:tcPr>
            <w:tcW w:w="3369" w:type="dxa"/>
          </w:tcPr>
          <w:p w:rsidR="00AF7D18" w:rsidRPr="006A0BE5" w:rsidRDefault="00AF7D18" w:rsidP="009A7232">
            <w:pPr>
              <w:spacing w:line="276" w:lineRule="auto"/>
              <w:rPr>
                <w:b/>
              </w:rPr>
            </w:pPr>
            <w:r w:rsidRPr="006A0BE5">
              <w:rPr>
                <w:b/>
              </w:rPr>
              <w:t>Süreç (Uygulama Basamakları):</w:t>
            </w:r>
          </w:p>
        </w:tc>
        <w:tc>
          <w:tcPr>
            <w:tcW w:w="6095" w:type="dxa"/>
          </w:tcPr>
          <w:p w:rsidR="006818B6" w:rsidRPr="006A0BE5" w:rsidRDefault="009A4E81" w:rsidP="004C2173">
            <w:pPr>
              <w:pStyle w:val="ListeParagraf"/>
              <w:numPr>
                <w:ilvl w:val="0"/>
                <w:numId w:val="6"/>
              </w:numPr>
              <w:spacing w:line="276" w:lineRule="auto"/>
              <w:ind w:right="-73"/>
              <w:contextualSpacing/>
              <w:jc w:val="both"/>
              <w:rPr>
                <w:rFonts w:eastAsia="Wingdings 3"/>
                <w:lang w:eastAsia="en-US"/>
              </w:rPr>
            </w:pPr>
            <w:r w:rsidRPr="006A0BE5">
              <w:rPr>
                <w:rFonts w:eastAsia="Wingdings 3"/>
                <w:lang w:eastAsia="en-US"/>
              </w:rPr>
              <w:t xml:space="preserve">Etkinliğin amacının </w:t>
            </w:r>
            <w:r w:rsidR="00703592" w:rsidRPr="006A0BE5">
              <w:rPr>
                <w:rFonts w:eastAsia="Wingdings 3"/>
                <w:lang w:eastAsia="en-US"/>
              </w:rPr>
              <w:t>stresle baş etmede uygun yöntemler</w:t>
            </w:r>
            <w:r w:rsidR="002E2888" w:rsidRPr="006A0BE5">
              <w:rPr>
                <w:rFonts w:eastAsia="Wingdings 3"/>
                <w:lang w:eastAsia="en-US"/>
              </w:rPr>
              <w:t>in kullanılması</w:t>
            </w:r>
            <w:r w:rsidRPr="006A0BE5">
              <w:rPr>
                <w:rFonts w:eastAsia="Wingdings 3"/>
                <w:lang w:eastAsia="en-US"/>
              </w:rPr>
              <w:t xml:space="preserve"> olduğu açıklanır. </w:t>
            </w:r>
            <w:r w:rsidR="006818B6" w:rsidRPr="006A0BE5">
              <w:rPr>
                <w:rFonts w:eastAsia="Wingdings 3"/>
                <w:lang w:eastAsia="en-US"/>
              </w:rPr>
              <w:t xml:space="preserve"> </w:t>
            </w:r>
          </w:p>
          <w:p w:rsidR="00BD124C" w:rsidRPr="006A0BE5" w:rsidRDefault="00BD124C" w:rsidP="009A7232">
            <w:pPr>
              <w:numPr>
                <w:ilvl w:val="0"/>
                <w:numId w:val="6"/>
              </w:numPr>
              <w:spacing w:line="276" w:lineRule="auto"/>
              <w:ind w:right="-73"/>
              <w:contextualSpacing/>
              <w:jc w:val="both"/>
              <w:rPr>
                <w:rFonts w:eastAsia="Wingdings 3"/>
                <w:lang w:eastAsia="en-US"/>
              </w:rPr>
            </w:pPr>
            <w:r w:rsidRPr="006A0BE5">
              <w:rPr>
                <w:rFonts w:eastAsia="Wingdings 3"/>
                <w:lang w:eastAsia="en-US"/>
              </w:rPr>
              <w:t>Uygulayıcı</w:t>
            </w:r>
            <w:r w:rsidR="00572C32" w:rsidRPr="006A0BE5">
              <w:rPr>
                <w:rFonts w:eastAsia="Wingdings 3"/>
                <w:lang w:eastAsia="en-US"/>
              </w:rPr>
              <w:t xml:space="preserve"> tarafından öğrencilere aşağıdaki </w:t>
            </w:r>
            <w:r w:rsidR="00C63BFA" w:rsidRPr="006A0BE5">
              <w:rPr>
                <w:rFonts w:eastAsia="Wingdings 3"/>
                <w:lang w:eastAsia="en-US"/>
              </w:rPr>
              <w:t>açıklama yapılır:</w:t>
            </w:r>
          </w:p>
          <w:p w:rsidR="00BD124C" w:rsidRPr="006A0BE5" w:rsidRDefault="00BD124C" w:rsidP="009A7232">
            <w:pPr>
              <w:spacing w:line="276" w:lineRule="auto"/>
              <w:ind w:left="720" w:right="-73"/>
              <w:contextualSpacing/>
              <w:jc w:val="both"/>
              <w:rPr>
                <w:rFonts w:eastAsia="Wingdings 3"/>
                <w:i/>
                <w:lang w:eastAsia="en-US"/>
              </w:rPr>
            </w:pPr>
            <w:r w:rsidRPr="006A0BE5">
              <w:rPr>
                <w:rFonts w:eastAsia="Wingdings 3"/>
                <w:i/>
                <w:lang w:eastAsia="en-US"/>
              </w:rPr>
              <w:t xml:space="preserve">“Sevgili öğrencilerim, bugünkü etkinliğimizin ilk aşaması şimdi sınıfta dolaştıracağım kutunun içinden birer tane boncuk seçmeniz ile başlayacaktır. Sizden ricam seçtiğiniz boncuğa hemen </w:t>
            </w:r>
            <w:r w:rsidR="00FC5F31" w:rsidRPr="006A0BE5">
              <w:rPr>
                <w:rFonts w:eastAsia="Wingdings 3"/>
                <w:i/>
                <w:lang w:eastAsia="en-US"/>
              </w:rPr>
              <w:t>bakmanız ve arkadaşlarınızın göremeyeceği bir yerde/çantanızda muhafaza etmeniz. Boncuk seçim işlemi tamamlandıktan sonra bir sonraki aşama hakkında bilgi vereceğim.”</w:t>
            </w:r>
          </w:p>
          <w:p w:rsidR="00DE4A85" w:rsidRPr="006A0BE5" w:rsidRDefault="00A56048"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İ</w:t>
            </w:r>
            <w:r w:rsidR="00FC5F31" w:rsidRPr="006A0BE5">
              <w:rPr>
                <w:rFonts w:eastAsia="Wingdings 3"/>
                <w:lang w:eastAsia="en-US"/>
              </w:rPr>
              <w:t xml:space="preserve">çi </w:t>
            </w:r>
            <w:r w:rsidR="00AA2D45" w:rsidRPr="006A0BE5">
              <w:rPr>
                <w:rFonts w:eastAsia="Wingdings 3"/>
                <w:lang w:eastAsia="en-US"/>
              </w:rPr>
              <w:t xml:space="preserve">boncuklarla </w:t>
            </w:r>
            <w:r w:rsidR="00FC5F31" w:rsidRPr="006A0BE5">
              <w:rPr>
                <w:rFonts w:eastAsia="Wingdings 3"/>
                <w:lang w:eastAsia="en-US"/>
              </w:rPr>
              <w:t xml:space="preserve">dolu </w:t>
            </w:r>
            <w:r w:rsidR="00523EA1" w:rsidRPr="006A0BE5">
              <w:rPr>
                <w:rFonts w:eastAsia="Wingdings 3"/>
                <w:lang w:eastAsia="en-US"/>
              </w:rPr>
              <w:t xml:space="preserve">kutu </w:t>
            </w:r>
            <w:r w:rsidR="00FC5F31" w:rsidRPr="006A0BE5">
              <w:rPr>
                <w:rFonts w:eastAsia="Wingdings 3"/>
                <w:lang w:eastAsia="en-US"/>
              </w:rPr>
              <w:t>ile sınıfta dolaş</w:t>
            </w:r>
            <w:r w:rsidRPr="006A0BE5">
              <w:rPr>
                <w:rFonts w:eastAsia="Wingdings 3"/>
                <w:lang w:eastAsia="en-US"/>
              </w:rPr>
              <w:t>ıl</w:t>
            </w:r>
            <w:r w:rsidR="00FC5F31" w:rsidRPr="006A0BE5">
              <w:rPr>
                <w:rFonts w:eastAsia="Wingdings 3"/>
                <w:lang w:eastAsia="en-US"/>
              </w:rPr>
              <w:t xml:space="preserve">ır ve </w:t>
            </w:r>
            <w:r w:rsidRPr="006A0BE5">
              <w:rPr>
                <w:rFonts w:eastAsia="Wingdings 3"/>
                <w:lang w:eastAsia="en-US"/>
              </w:rPr>
              <w:t>her öğrencinin bir tane alması</w:t>
            </w:r>
            <w:r w:rsidR="00FC5F31" w:rsidRPr="006A0BE5">
              <w:rPr>
                <w:rFonts w:eastAsia="Wingdings 3"/>
                <w:lang w:eastAsia="en-US"/>
              </w:rPr>
              <w:t xml:space="preserve"> sağla</w:t>
            </w:r>
            <w:r w:rsidRPr="006A0BE5">
              <w:rPr>
                <w:rFonts w:eastAsia="Wingdings 3"/>
                <w:lang w:eastAsia="en-US"/>
              </w:rPr>
              <w:t>nı</w:t>
            </w:r>
            <w:r w:rsidR="00FC5F31" w:rsidRPr="006A0BE5">
              <w:rPr>
                <w:rFonts w:eastAsia="Wingdings 3"/>
                <w:lang w:eastAsia="en-US"/>
              </w:rPr>
              <w:t>r. Tüm öğrenciler boncuk aldıktan sonra sür</w:t>
            </w:r>
            <w:r w:rsidR="00AA2D45" w:rsidRPr="006A0BE5">
              <w:rPr>
                <w:rFonts w:eastAsia="Wingdings 3"/>
                <w:lang w:eastAsia="en-US"/>
              </w:rPr>
              <w:t>ecin ikinci aşaması açıklanır</w:t>
            </w:r>
            <w:r w:rsidRPr="006A0BE5">
              <w:rPr>
                <w:rFonts w:eastAsia="Wingdings 3"/>
                <w:lang w:eastAsia="en-US"/>
              </w:rPr>
              <w:t>:</w:t>
            </w:r>
            <w:r w:rsidR="00FC5F31" w:rsidRPr="006A0BE5">
              <w:rPr>
                <w:rFonts w:eastAsia="Wingdings 3"/>
                <w:lang w:eastAsia="en-US"/>
              </w:rPr>
              <w:t xml:space="preserve"> </w:t>
            </w:r>
          </w:p>
          <w:p w:rsidR="00FC5F31" w:rsidRPr="006A0BE5" w:rsidRDefault="00AA2D45" w:rsidP="009A7232">
            <w:pPr>
              <w:spacing w:line="276" w:lineRule="auto"/>
              <w:ind w:left="720" w:right="-73"/>
              <w:contextualSpacing/>
              <w:jc w:val="both"/>
              <w:rPr>
                <w:rFonts w:eastAsia="Wingdings 3"/>
                <w:i/>
                <w:lang w:eastAsia="en-US"/>
              </w:rPr>
            </w:pPr>
            <w:r w:rsidRPr="006A0BE5">
              <w:rPr>
                <w:rFonts w:eastAsia="Wingdings 3"/>
                <w:lang w:eastAsia="en-US"/>
              </w:rPr>
              <w:t>“</w:t>
            </w:r>
            <w:r w:rsidR="00FC5F31" w:rsidRPr="006A0BE5">
              <w:rPr>
                <w:rFonts w:eastAsia="Wingdings 3"/>
                <w:i/>
                <w:lang w:eastAsia="en-US"/>
              </w:rPr>
              <w:t>Bu kutuda sınıf mevcudumuz kadar boncuk vardı. Ancak bu boncuklardan sadece 3 tanesi farklı renkte olup geriye kalan boncuklar aynı</w:t>
            </w:r>
            <w:r w:rsidRPr="006A0BE5">
              <w:rPr>
                <w:rFonts w:eastAsia="Wingdings 3"/>
                <w:i/>
                <w:lang w:eastAsia="en-US"/>
              </w:rPr>
              <w:t xml:space="preserve"> renktedir. </w:t>
            </w:r>
            <w:r w:rsidR="00FC5F31" w:rsidRPr="006A0BE5">
              <w:rPr>
                <w:rFonts w:eastAsia="Wingdings 3"/>
                <w:i/>
                <w:lang w:eastAsia="en-US"/>
              </w:rPr>
              <w:t xml:space="preserve">Birazdan yapacağımız etkinliğin ardından farklı renkte boncuğa sahip </w:t>
            </w:r>
            <w:r w:rsidRPr="006A0BE5">
              <w:rPr>
                <w:rFonts w:eastAsia="Wingdings 3"/>
                <w:i/>
                <w:lang w:eastAsia="en-US"/>
              </w:rPr>
              <w:t xml:space="preserve">olan </w:t>
            </w:r>
            <w:r w:rsidR="00FC5F31" w:rsidRPr="006A0BE5">
              <w:rPr>
                <w:rFonts w:eastAsia="Wingdings 3"/>
                <w:i/>
                <w:lang w:eastAsia="en-US"/>
              </w:rPr>
              <w:t>öğrencilere</w:t>
            </w:r>
            <w:r w:rsidR="003E3729" w:rsidRPr="006A0BE5">
              <w:rPr>
                <w:rFonts w:eastAsia="Wingdings 3"/>
                <w:i/>
                <w:lang w:eastAsia="en-US"/>
              </w:rPr>
              <w:t xml:space="preserve"> bir takım</w:t>
            </w:r>
            <w:r w:rsidRPr="006A0BE5">
              <w:rPr>
                <w:rFonts w:eastAsia="Wingdings 3"/>
                <w:i/>
                <w:lang w:eastAsia="en-US"/>
              </w:rPr>
              <w:t xml:space="preserve"> </w:t>
            </w:r>
            <w:r w:rsidR="00DE1E8E" w:rsidRPr="006A0BE5">
              <w:rPr>
                <w:rFonts w:eastAsia="Wingdings 3"/>
                <w:i/>
                <w:lang w:eastAsia="en-US"/>
              </w:rPr>
              <w:t xml:space="preserve">sorular yönelteceğim, </w:t>
            </w:r>
            <w:r w:rsidRPr="006A0BE5">
              <w:rPr>
                <w:rFonts w:eastAsia="Wingdings 3"/>
                <w:i/>
                <w:lang w:eastAsia="en-US"/>
              </w:rPr>
              <w:t>çoğun</w:t>
            </w:r>
            <w:r w:rsidR="002E2888" w:rsidRPr="006A0BE5">
              <w:rPr>
                <w:rFonts w:eastAsia="Wingdings 3"/>
                <w:i/>
                <w:lang w:eastAsia="en-US"/>
              </w:rPr>
              <w:t>luk renge sahip olan öğrencilerden birkaç kişiye</w:t>
            </w:r>
            <w:r w:rsidRPr="006A0BE5">
              <w:rPr>
                <w:rFonts w:eastAsia="Wingdings 3"/>
                <w:i/>
                <w:lang w:eastAsia="en-US"/>
              </w:rPr>
              <w:t xml:space="preserve"> </w:t>
            </w:r>
            <w:r w:rsidR="00DE1E8E" w:rsidRPr="006A0BE5">
              <w:rPr>
                <w:rFonts w:eastAsia="Wingdings 3"/>
                <w:i/>
                <w:lang w:eastAsia="en-US"/>
              </w:rPr>
              <w:t xml:space="preserve">ise zamana bağlı olarak </w:t>
            </w:r>
            <w:r w:rsidR="003E3729" w:rsidRPr="006A0BE5">
              <w:rPr>
                <w:rFonts w:eastAsia="Wingdings 3"/>
                <w:i/>
                <w:lang w:eastAsia="en-US"/>
              </w:rPr>
              <w:t xml:space="preserve">farklı </w:t>
            </w:r>
            <w:r w:rsidR="00DE1E8E" w:rsidRPr="006A0BE5">
              <w:rPr>
                <w:rFonts w:eastAsia="Wingdings 3"/>
                <w:i/>
                <w:lang w:eastAsia="en-US"/>
              </w:rPr>
              <w:t>s</w:t>
            </w:r>
            <w:r w:rsidR="00FC5F31" w:rsidRPr="006A0BE5">
              <w:rPr>
                <w:rFonts w:eastAsia="Wingdings 3"/>
                <w:i/>
                <w:lang w:eastAsia="en-US"/>
              </w:rPr>
              <w:t>oru</w:t>
            </w:r>
            <w:r w:rsidR="003E3729" w:rsidRPr="006A0BE5">
              <w:rPr>
                <w:rFonts w:eastAsia="Wingdings 3"/>
                <w:i/>
                <w:lang w:eastAsia="en-US"/>
              </w:rPr>
              <w:t>lar</w:t>
            </w:r>
            <w:r w:rsidR="00FC5F31" w:rsidRPr="006A0BE5">
              <w:rPr>
                <w:rFonts w:eastAsia="Wingdings 3"/>
                <w:i/>
                <w:lang w:eastAsia="en-US"/>
              </w:rPr>
              <w:t xml:space="preserve"> yönel</w:t>
            </w:r>
            <w:r w:rsidRPr="006A0BE5">
              <w:rPr>
                <w:rFonts w:eastAsia="Wingdings 3"/>
                <w:i/>
                <w:lang w:eastAsia="en-US"/>
              </w:rPr>
              <w:t>teceğim</w:t>
            </w:r>
            <w:r w:rsidR="009A7232" w:rsidRPr="006A0BE5">
              <w:rPr>
                <w:rFonts w:eastAsia="Wingdings 3"/>
                <w:lang w:eastAsia="en-US"/>
              </w:rPr>
              <w:t>.</w:t>
            </w:r>
          </w:p>
          <w:p w:rsidR="00FC5F31" w:rsidRPr="006A0BE5" w:rsidRDefault="00FC5F31" w:rsidP="009A7232">
            <w:pPr>
              <w:spacing w:line="276" w:lineRule="auto"/>
              <w:ind w:left="720" w:right="-73"/>
              <w:contextualSpacing/>
              <w:jc w:val="both"/>
              <w:rPr>
                <w:rFonts w:eastAsia="Wingdings 3"/>
                <w:i/>
                <w:lang w:eastAsia="en-US"/>
              </w:rPr>
            </w:pPr>
            <w:proofErr w:type="spellStart"/>
            <w:r w:rsidRPr="006A0BE5">
              <w:rPr>
                <w:rFonts w:eastAsia="Wingdings 3"/>
                <w:i/>
                <w:lang w:eastAsia="en-US"/>
              </w:rPr>
              <w:t>Örn</w:t>
            </w:r>
            <w:proofErr w:type="spellEnd"/>
            <w:r w:rsidRPr="006A0BE5">
              <w:rPr>
                <w:rFonts w:eastAsia="Wingdings 3"/>
                <w:i/>
                <w:lang w:eastAsia="en-US"/>
              </w:rPr>
              <w:t xml:space="preserve">: Sınıf mevcudu 30 öğrenciden oluşan bir sınıf için 27 adet kırmızı ve 3 adet </w:t>
            </w:r>
            <w:r w:rsidR="00AA2D45" w:rsidRPr="006A0BE5">
              <w:rPr>
                <w:rFonts w:eastAsia="Wingdings 3"/>
                <w:i/>
                <w:lang w:eastAsia="en-US"/>
              </w:rPr>
              <w:t>mavi</w:t>
            </w:r>
            <w:r w:rsidRPr="006A0BE5">
              <w:rPr>
                <w:rFonts w:eastAsia="Wingdings 3"/>
                <w:i/>
                <w:lang w:eastAsia="en-US"/>
              </w:rPr>
              <w:t xml:space="preserve"> boncuk ayarlanır ve kutuya atılır. Her öğrenci hızlı bir şekilde boncuğunu </w:t>
            </w:r>
            <w:r w:rsidRPr="006A0BE5">
              <w:rPr>
                <w:rFonts w:eastAsia="Wingdings 3"/>
                <w:i/>
                <w:lang w:eastAsia="en-US"/>
              </w:rPr>
              <w:lastRenderedPageBreak/>
              <w:t xml:space="preserve">seçer ve kimseye göstermez. Süreç tamamlanınca öğretmen </w:t>
            </w:r>
            <w:r w:rsidR="00AA2D45" w:rsidRPr="006A0BE5">
              <w:rPr>
                <w:rFonts w:eastAsia="Wingdings 3"/>
                <w:i/>
                <w:lang w:eastAsia="en-US"/>
              </w:rPr>
              <w:t xml:space="preserve">mavi </w:t>
            </w:r>
            <w:r w:rsidRPr="006A0BE5">
              <w:rPr>
                <w:rFonts w:eastAsia="Wingdings 3"/>
                <w:i/>
                <w:lang w:eastAsia="en-US"/>
              </w:rPr>
              <w:t xml:space="preserve">renkli boncuğu seçen öğrencilere </w:t>
            </w:r>
            <w:r w:rsidR="00AA2D45" w:rsidRPr="006A0BE5">
              <w:rPr>
                <w:rFonts w:eastAsia="Wingdings 3"/>
                <w:i/>
                <w:lang w:eastAsia="en-US"/>
              </w:rPr>
              <w:t xml:space="preserve">ayrı kırmızı renkli boncuğu seçen öğrencilere ayrı ayrı </w:t>
            </w:r>
            <w:r w:rsidRPr="006A0BE5">
              <w:rPr>
                <w:rFonts w:eastAsia="Wingdings 3"/>
                <w:i/>
                <w:lang w:eastAsia="en-US"/>
              </w:rPr>
              <w:t>soru</w:t>
            </w:r>
            <w:r w:rsidR="00DE1E8E" w:rsidRPr="006A0BE5">
              <w:rPr>
                <w:rFonts w:eastAsia="Wingdings 3"/>
                <w:i/>
                <w:lang w:eastAsia="en-US"/>
              </w:rPr>
              <w:t>lar sorar</w:t>
            </w:r>
            <w:r w:rsidRPr="006A0BE5">
              <w:rPr>
                <w:rFonts w:eastAsia="Wingdings 3"/>
                <w:i/>
                <w:lang w:eastAsia="en-US"/>
              </w:rPr>
              <w:t>.</w:t>
            </w:r>
            <w:r w:rsidR="009A7232" w:rsidRPr="006A0BE5">
              <w:rPr>
                <w:rFonts w:eastAsia="Wingdings 3"/>
                <w:i/>
                <w:lang w:eastAsia="en-US"/>
              </w:rPr>
              <w:t>”</w:t>
            </w:r>
            <w:r w:rsidRPr="006A0BE5">
              <w:rPr>
                <w:rFonts w:eastAsia="Wingdings 3"/>
                <w:i/>
                <w:lang w:eastAsia="en-US"/>
              </w:rPr>
              <w:t xml:space="preserve"> </w:t>
            </w:r>
          </w:p>
          <w:p w:rsidR="00FC5F31" w:rsidRPr="006A0BE5" w:rsidRDefault="00FC5F31"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Boncuk seçme işleminin tamamlanmasının ardından uygulayıcı </w:t>
            </w:r>
            <w:r w:rsidR="00C100B7" w:rsidRPr="006A0BE5">
              <w:rPr>
                <w:rFonts w:eastAsia="Wingdings 3"/>
                <w:lang w:eastAsia="en-US"/>
              </w:rPr>
              <w:t xml:space="preserve">tarafından </w:t>
            </w:r>
            <w:r w:rsidRPr="006A0BE5">
              <w:rPr>
                <w:rFonts w:eastAsia="Wingdings 3"/>
                <w:lang w:eastAsia="en-US"/>
              </w:rPr>
              <w:t xml:space="preserve">öğrencilere </w:t>
            </w:r>
            <w:r w:rsidR="00DE4A85" w:rsidRPr="006A0BE5">
              <w:rPr>
                <w:rFonts w:eastAsia="Wingdings 3"/>
                <w:lang w:eastAsia="en-US"/>
              </w:rPr>
              <w:t xml:space="preserve">not </w:t>
            </w:r>
            <w:r w:rsidR="00266E39" w:rsidRPr="006A0BE5">
              <w:rPr>
                <w:rFonts w:eastAsia="Wingdings 3"/>
                <w:lang w:eastAsia="en-US"/>
              </w:rPr>
              <w:t>kâğıtlar</w:t>
            </w:r>
            <w:r w:rsidR="00DE4A85" w:rsidRPr="006A0BE5">
              <w:rPr>
                <w:rFonts w:eastAsia="Wingdings 3"/>
                <w:lang w:eastAsia="en-US"/>
              </w:rPr>
              <w:t>ı</w:t>
            </w:r>
            <w:r w:rsidRPr="006A0BE5">
              <w:rPr>
                <w:rFonts w:eastAsia="Wingdings 3"/>
                <w:lang w:eastAsia="en-US"/>
              </w:rPr>
              <w:t xml:space="preserve"> dağıtı</w:t>
            </w:r>
            <w:r w:rsidR="00C100B7" w:rsidRPr="006A0BE5">
              <w:rPr>
                <w:rFonts w:eastAsia="Wingdings 3"/>
                <w:lang w:eastAsia="en-US"/>
              </w:rPr>
              <w:t>lı</w:t>
            </w:r>
            <w:r w:rsidRPr="006A0BE5">
              <w:rPr>
                <w:rFonts w:eastAsia="Wingdings 3"/>
                <w:lang w:eastAsia="en-US"/>
              </w:rPr>
              <w:t xml:space="preserve">r. Öğrencilerden dağıtılan </w:t>
            </w:r>
            <w:r w:rsidR="00266E39" w:rsidRPr="006A0BE5">
              <w:rPr>
                <w:rFonts w:eastAsia="Wingdings 3"/>
                <w:lang w:eastAsia="en-US"/>
              </w:rPr>
              <w:t>bu boş kâğıdın bir yüzüne</w:t>
            </w:r>
            <w:r w:rsidR="00631F9E" w:rsidRPr="006A0BE5">
              <w:rPr>
                <w:rFonts w:eastAsia="Wingdings 3"/>
                <w:lang w:eastAsia="en-US"/>
              </w:rPr>
              <w:t xml:space="preserve"> “</w:t>
            </w:r>
            <w:r w:rsidR="00DE1E8E" w:rsidRPr="006A0BE5">
              <w:rPr>
                <w:rFonts w:eastAsia="Wingdings 3"/>
                <w:i/>
                <w:lang w:eastAsia="en-US"/>
              </w:rPr>
              <w:t>Stres Yaşantım</w:t>
            </w:r>
            <w:r w:rsidR="00631F9E" w:rsidRPr="006A0BE5">
              <w:rPr>
                <w:rFonts w:eastAsia="Wingdings 3"/>
                <w:lang w:eastAsia="en-US"/>
              </w:rPr>
              <w:t>” yazmaları ve</w:t>
            </w:r>
            <w:r w:rsidRPr="006A0BE5">
              <w:rPr>
                <w:rFonts w:eastAsia="Wingdings 3"/>
                <w:lang w:eastAsia="en-US"/>
              </w:rPr>
              <w:t xml:space="preserve"> stres</w:t>
            </w:r>
            <w:r w:rsidR="00266E39" w:rsidRPr="006A0BE5">
              <w:rPr>
                <w:rFonts w:eastAsia="Wingdings 3"/>
                <w:lang w:eastAsia="en-US"/>
              </w:rPr>
              <w:t xml:space="preserve"> yaşadıkları bir olayı detaylı olarak </w:t>
            </w:r>
            <w:r w:rsidR="00C100B7" w:rsidRPr="006A0BE5">
              <w:rPr>
                <w:rFonts w:eastAsia="Wingdings 3"/>
                <w:lang w:eastAsia="en-US"/>
              </w:rPr>
              <w:t>anlatmaları</w:t>
            </w:r>
            <w:r w:rsidR="00DE1E8E" w:rsidRPr="006A0BE5">
              <w:rPr>
                <w:rFonts w:eastAsia="Wingdings 3"/>
                <w:lang w:eastAsia="en-US"/>
              </w:rPr>
              <w:t xml:space="preserve"> iste</w:t>
            </w:r>
            <w:r w:rsidR="00C100B7" w:rsidRPr="006A0BE5">
              <w:rPr>
                <w:rFonts w:eastAsia="Wingdings 3"/>
                <w:lang w:eastAsia="en-US"/>
              </w:rPr>
              <w:t>ni</w:t>
            </w:r>
            <w:r w:rsidR="00DE1E8E" w:rsidRPr="006A0BE5">
              <w:rPr>
                <w:rFonts w:eastAsia="Wingdings 3"/>
                <w:lang w:eastAsia="en-US"/>
              </w:rPr>
              <w:t>r</w:t>
            </w:r>
            <w:r w:rsidR="00266E39" w:rsidRPr="006A0BE5">
              <w:rPr>
                <w:rFonts w:eastAsia="Wingdings 3"/>
                <w:lang w:eastAsia="en-US"/>
              </w:rPr>
              <w:t xml:space="preserve">. </w:t>
            </w:r>
            <w:r w:rsidR="00FC7738" w:rsidRPr="006A0BE5">
              <w:rPr>
                <w:rFonts w:eastAsia="Wingdings 3"/>
                <w:lang w:eastAsia="en-US"/>
              </w:rPr>
              <w:t>Kâğıdın</w:t>
            </w:r>
            <w:r w:rsidR="00266E39" w:rsidRPr="006A0BE5">
              <w:rPr>
                <w:rFonts w:eastAsia="Wingdings 3"/>
                <w:lang w:eastAsia="en-US"/>
              </w:rPr>
              <w:t xml:space="preserve"> diğer yüzüne de “</w:t>
            </w:r>
            <w:r w:rsidR="00DE1E8E" w:rsidRPr="006A0BE5">
              <w:rPr>
                <w:rFonts w:eastAsia="Wingdings 3"/>
                <w:i/>
                <w:lang w:eastAsia="en-US"/>
              </w:rPr>
              <w:t>Yöntem</w:t>
            </w:r>
            <w:r w:rsidR="00266E39" w:rsidRPr="006A0BE5">
              <w:rPr>
                <w:rFonts w:eastAsia="Wingdings 3"/>
                <w:lang w:eastAsia="en-US"/>
              </w:rPr>
              <w:t xml:space="preserve">” başlığı </w:t>
            </w:r>
            <w:r w:rsidR="002E2888" w:rsidRPr="006A0BE5">
              <w:rPr>
                <w:rFonts w:eastAsia="Wingdings 3"/>
                <w:lang w:eastAsia="en-US"/>
              </w:rPr>
              <w:t>yazılarak</w:t>
            </w:r>
            <w:r w:rsidR="00266E39" w:rsidRPr="006A0BE5">
              <w:rPr>
                <w:rFonts w:eastAsia="Wingdings 3"/>
                <w:lang w:eastAsia="en-US"/>
              </w:rPr>
              <w:t xml:space="preserve"> bu stresli yaşantı ile nasıl başa çıktıklarını yazmaları istenir. Uygulayıcı tarafından ad-</w:t>
            </w:r>
            <w:proofErr w:type="spellStart"/>
            <w:r w:rsidR="00266E39" w:rsidRPr="006A0BE5">
              <w:rPr>
                <w:rFonts w:eastAsia="Wingdings 3"/>
                <w:lang w:eastAsia="en-US"/>
              </w:rPr>
              <w:t>soyad</w:t>
            </w:r>
            <w:proofErr w:type="spellEnd"/>
            <w:r w:rsidR="00266E39" w:rsidRPr="006A0BE5">
              <w:rPr>
                <w:rFonts w:eastAsia="Wingdings 3"/>
                <w:lang w:eastAsia="en-US"/>
              </w:rPr>
              <w:t xml:space="preserve"> bilgilerini yazmamaları </w:t>
            </w:r>
            <w:r w:rsidR="00DE1E8E" w:rsidRPr="006A0BE5">
              <w:rPr>
                <w:rFonts w:eastAsia="Wingdings 3"/>
                <w:lang w:eastAsia="en-US"/>
              </w:rPr>
              <w:t>hatırlatılır.</w:t>
            </w:r>
            <w:r w:rsidR="00266E39" w:rsidRPr="006A0BE5">
              <w:rPr>
                <w:rFonts w:eastAsia="Wingdings 3"/>
                <w:lang w:eastAsia="en-US"/>
              </w:rPr>
              <w:t xml:space="preserve"> </w:t>
            </w:r>
          </w:p>
          <w:p w:rsidR="00266E39" w:rsidRPr="006A0BE5" w:rsidRDefault="00266E39"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Öğrencilerin yazma işlemleri bittikten sonra, uygulayıcı tarafından gezdirilen kutunun içine ikiye katla</w:t>
            </w:r>
            <w:r w:rsidR="002E2888" w:rsidRPr="006A0BE5">
              <w:rPr>
                <w:rFonts w:eastAsia="Wingdings 3"/>
                <w:lang w:eastAsia="en-US"/>
              </w:rPr>
              <w:t>dıkları</w:t>
            </w:r>
            <w:r w:rsidRPr="006A0BE5">
              <w:rPr>
                <w:rFonts w:eastAsia="Wingdings 3"/>
                <w:lang w:eastAsia="en-US"/>
              </w:rPr>
              <w:t xml:space="preserve"> </w:t>
            </w:r>
            <w:r w:rsidR="00DE1E8E" w:rsidRPr="006A0BE5">
              <w:rPr>
                <w:rFonts w:eastAsia="Wingdings 3"/>
                <w:lang w:eastAsia="en-US"/>
              </w:rPr>
              <w:t xml:space="preserve">notlarını </w:t>
            </w:r>
            <w:r w:rsidRPr="006A0BE5">
              <w:rPr>
                <w:rFonts w:eastAsia="Wingdings 3"/>
                <w:lang w:eastAsia="en-US"/>
              </w:rPr>
              <w:t xml:space="preserve">atmaları istenir. </w:t>
            </w:r>
          </w:p>
          <w:p w:rsidR="00631F9E" w:rsidRPr="006A0BE5" w:rsidRDefault="00631F9E"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Uygulayıcı </w:t>
            </w:r>
            <w:r w:rsidR="00C100B7" w:rsidRPr="006A0BE5">
              <w:rPr>
                <w:rFonts w:eastAsia="Wingdings 3"/>
                <w:lang w:eastAsia="en-US"/>
              </w:rPr>
              <w:t xml:space="preserve">tarafından </w:t>
            </w:r>
            <w:r w:rsidR="00572C32" w:rsidRPr="006A0BE5">
              <w:rPr>
                <w:rFonts w:eastAsia="Wingdings 3"/>
                <w:lang w:eastAsia="en-US"/>
              </w:rPr>
              <w:t>kâğıtlar</w:t>
            </w:r>
            <w:r w:rsidR="00C100B7" w:rsidRPr="006A0BE5">
              <w:rPr>
                <w:rFonts w:eastAsia="Wingdings 3"/>
                <w:lang w:eastAsia="en-US"/>
              </w:rPr>
              <w:t xml:space="preserve"> karıştırıldıktan sonra gönüllü olan </w:t>
            </w:r>
            <w:r w:rsidR="00DE4A85" w:rsidRPr="006A0BE5">
              <w:rPr>
                <w:rFonts w:eastAsia="Wingdings 3"/>
                <w:lang w:eastAsia="en-US"/>
              </w:rPr>
              <w:t xml:space="preserve">üç </w:t>
            </w:r>
            <w:r w:rsidR="00C100B7" w:rsidRPr="006A0BE5">
              <w:rPr>
                <w:rFonts w:eastAsia="Wingdings 3"/>
                <w:lang w:eastAsia="en-US"/>
              </w:rPr>
              <w:t>öğrencinin</w:t>
            </w:r>
            <w:r w:rsidRPr="006A0BE5">
              <w:rPr>
                <w:rFonts w:eastAsia="Wingdings 3"/>
                <w:lang w:eastAsia="en-US"/>
              </w:rPr>
              <w:t xml:space="preserve"> kutu içind</w:t>
            </w:r>
            <w:r w:rsidR="00C100B7" w:rsidRPr="006A0BE5">
              <w:rPr>
                <w:rFonts w:eastAsia="Wingdings 3"/>
                <w:lang w:eastAsia="en-US"/>
              </w:rPr>
              <w:t xml:space="preserve">en birer </w:t>
            </w:r>
            <w:r w:rsidR="00572C32" w:rsidRPr="006A0BE5">
              <w:rPr>
                <w:rFonts w:eastAsia="Wingdings 3"/>
                <w:lang w:eastAsia="en-US"/>
              </w:rPr>
              <w:t>kâğıt</w:t>
            </w:r>
            <w:r w:rsidR="00C100B7" w:rsidRPr="006A0BE5">
              <w:rPr>
                <w:rFonts w:eastAsia="Wingdings 3"/>
                <w:lang w:eastAsia="en-US"/>
              </w:rPr>
              <w:t xml:space="preserve"> seçmesi istenilir.</w:t>
            </w:r>
          </w:p>
          <w:p w:rsidR="003B4D61" w:rsidRPr="006A0BE5" w:rsidRDefault="00631F9E"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Seçim işleminin tamamlanmasının ardından </w:t>
            </w:r>
            <w:r w:rsidR="00572C32" w:rsidRPr="006A0BE5">
              <w:rPr>
                <w:rFonts w:eastAsia="Wingdings 3"/>
                <w:lang w:eastAsia="en-US"/>
              </w:rPr>
              <w:t>kâğıdın</w:t>
            </w:r>
            <w:r w:rsidRPr="006A0BE5">
              <w:rPr>
                <w:rFonts w:eastAsia="Wingdings 3"/>
                <w:lang w:eastAsia="en-US"/>
              </w:rPr>
              <w:t xml:space="preserve"> birinci yüzünde “stres yaşantım” başlıklı böl</w:t>
            </w:r>
            <w:r w:rsidR="00A56048" w:rsidRPr="006A0BE5">
              <w:rPr>
                <w:rFonts w:eastAsia="Wingdings 3"/>
                <w:lang w:eastAsia="en-US"/>
              </w:rPr>
              <w:t>ümün yüksek sesle okunması</w:t>
            </w:r>
            <w:r w:rsidRPr="006A0BE5">
              <w:rPr>
                <w:rFonts w:eastAsia="Wingdings 3"/>
                <w:lang w:eastAsia="en-US"/>
              </w:rPr>
              <w:t xml:space="preserve"> iste</w:t>
            </w:r>
            <w:r w:rsidR="00A56048" w:rsidRPr="006A0BE5">
              <w:rPr>
                <w:rFonts w:eastAsia="Wingdings 3"/>
                <w:lang w:eastAsia="en-US"/>
              </w:rPr>
              <w:t>ni</w:t>
            </w:r>
            <w:r w:rsidRPr="006A0BE5">
              <w:rPr>
                <w:rFonts w:eastAsia="Wingdings 3"/>
                <w:lang w:eastAsia="en-US"/>
              </w:rPr>
              <w:t xml:space="preserve">r. Bu bölümün okunmasının ardından kendileri için de stres yaşatan bir olay ise gönüllü öğrencilerin bu olay karşısında stresleri ile nasıl başa çıktıklarını paylaşmaları istenir. Eğer </w:t>
            </w:r>
            <w:r w:rsidR="00572C32" w:rsidRPr="006A0BE5">
              <w:rPr>
                <w:rFonts w:eastAsia="Wingdings 3"/>
                <w:lang w:eastAsia="en-US"/>
              </w:rPr>
              <w:t>kâğıdın</w:t>
            </w:r>
            <w:r w:rsidRPr="006A0BE5">
              <w:rPr>
                <w:rFonts w:eastAsia="Wingdings 3"/>
                <w:lang w:eastAsia="en-US"/>
              </w:rPr>
              <w:t xml:space="preserve"> ilk yüzünde yaşanılan olay bir başka öğrenci tarafından stres yaşatan bir durum değilse gönüllü öğrenci tarafından sayfanın diğer bölümü olan “yöntem” kısmında yazılanlar sınıf ile paylaşılır. Bu etkinlik </w:t>
            </w:r>
            <w:r w:rsidR="00DE4A85" w:rsidRPr="006A0BE5">
              <w:rPr>
                <w:rFonts w:eastAsia="Wingdings 3"/>
                <w:lang w:eastAsia="en-US"/>
              </w:rPr>
              <w:t xml:space="preserve">üç </w:t>
            </w:r>
            <w:r w:rsidRPr="006A0BE5">
              <w:rPr>
                <w:rFonts w:eastAsia="Wingdings 3"/>
                <w:lang w:eastAsia="en-US"/>
              </w:rPr>
              <w:t xml:space="preserve">öğrencinin seçmiş olduğu </w:t>
            </w:r>
            <w:r w:rsidR="00572C32" w:rsidRPr="006A0BE5">
              <w:rPr>
                <w:rFonts w:eastAsia="Wingdings 3"/>
                <w:lang w:eastAsia="en-US"/>
              </w:rPr>
              <w:t>kâğıtlardaki</w:t>
            </w:r>
            <w:r w:rsidRPr="006A0BE5">
              <w:rPr>
                <w:rFonts w:eastAsia="Wingdings 3"/>
                <w:lang w:eastAsia="en-US"/>
              </w:rPr>
              <w:t xml:space="preserve"> süreçler tamamlanıncaya kadar devam ettirilir.</w:t>
            </w:r>
          </w:p>
          <w:p w:rsidR="009A7232" w:rsidRPr="006A0BE5" w:rsidRDefault="003E3729"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Öğrencilerin paylaşımlarının ardından uygulayıcı tarafından </w:t>
            </w:r>
            <w:r w:rsidR="009A7232" w:rsidRPr="006A0BE5">
              <w:rPr>
                <w:rFonts w:eastAsia="Wingdings 3"/>
                <w:lang w:eastAsia="en-US"/>
              </w:rPr>
              <w:t>aşağıdaki açıklama yapılır:</w:t>
            </w:r>
          </w:p>
          <w:p w:rsidR="004C2173" w:rsidRPr="006A0BE5" w:rsidRDefault="003E3729" w:rsidP="004C2173">
            <w:pPr>
              <w:spacing w:line="276" w:lineRule="auto"/>
              <w:ind w:left="720" w:right="-73"/>
              <w:contextualSpacing/>
              <w:jc w:val="both"/>
              <w:rPr>
                <w:rFonts w:eastAsia="Wingdings 3"/>
                <w:lang w:eastAsia="en-US"/>
              </w:rPr>
            </w:pPr>
            <w:r w:rsidRPr="006A0BE5">
              <w:rPr>
                <w:rFonts w:eastAsia="Wingdings 3"/>
                <w:lang w:eastAsia="en-US"/>
              </w:rPr>
              <w:t>“</w:t>
            </w:r>
            <w:r w:rsidRPr="006A0BE5">
              <w:rPr>
                <w:rFonts w:eastAsia="Wingdings 3"/>
                <w:i/>
                <w:lang w:eastAsia="en-US"/>
              </w:rPr>
              <w:t>Stres yaşantılarınız ve bunlarla başa çıkma yöntemleriniz ile ilgili paylaşımda bulundunuz. Bu saydığınız yöntemlerden bazıları uygun stresle baş etme yöntemi iken bazıları tam aksine uygun olmayan baş etme yöntemleridir. Şimdi sizlerle yaşadığımız stres olaylarıyla uygun baş etme yöntemleri hakkında bilgi vereceğim”</w:t>
            </w:r>
            <w:r w:rsidRPr="006A0BE5">
              <w:rPr>
                <w:rFonts w:eastAsia="Wingdings 3"/>
                <w:lang w:eastAsia="en-US"/>
              </w:rPr>
              <w:t xml:space="preserve"> </w:t>
            </w:r>
          </w:p>
          <w:p w:rsidR="003E3729" w:rsidRPr="006A0BE5" w:rsidRDefault="004C2173" w:rsidP="004C2173">
            <w:pPr>
              <w:pStyle w:val="ListeParagraf"/>
              <w:numPr>
                <w:ilvl w:val="0"/>
                <w:numId w:val="6"/>
              </w:numPr>
              <w:spacing w:line="276" w:lineRule="auto"/>
              <w:ind w:right="-73"/>
              <w:contextualSpacing/>
              <w:jc w:val="both"/>
              <w:rPr>
                <w:rFonts w:eastAsia="Wingdings 3"/>
                <w:lang w:eastAsia="en-US"/>
              </w:rPr>
            </w:pPr>
            <w:r w:rsidRPr="006A0BE5">
              <w:rPr>
                <w:rFonts w:eastAsia="Wingdings 3"/>
                <w:lang w:eastAsia="en-US"/>
              </w:rPr>
              <w:t xml:space="preserve">Öğrencilerle </w:t>
            </w:r>
            <w:r w:rsidR="00A56048" w:rsidRPr="006A0BE5">
              <w:rPr>
                <w:rFonts w:eastAsia="Wingdings 3"/>
                <w:lang w:eastAsia="en-US"/>
              </w:rPr>
              <w:t>Etkinlik Bilgi Notu-</w:t>
            </w:r>
            <w:r w:rsidR="003E3729" w:rsidRPr="006A0BE5">
              <w:rPr>
                <w:rFonts w:eastAsia="Wingdings 3"/>
                <w:lang w:eastAsia="en-US"/>
              </w:rPr>
              <w:t xml:space="preserve">1 paylaşılır. </w:t>
            </w:r>
          </w:p>
          <w:p w:rsidR="00F07EA1" w:rsidRPr="006A0BE5" w:rsidRDefault="003B4D61"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Stres yaşantılarının ve başa çıkmada kullandıkları yöntemlerin paylaşıldığı etkinliğin ardından uygulayıcı tarafından </w:t>
            </w:r>
            <w:r w:rsidR="00F07EA1" w:rsidRPr="006A0BE5">
              <w:rPr>
                <w:rFonts w:eastAsia="Wingdings 3"/>
                <w:lang w:eastAsia="en-US"/>
              </w:rPr>
              <w:t>şu açıklama yapılır:</w:t>
            </w:r>
          </w:p>
          <w:p w:rsidR="003B4D61" w:rsidRPr="006A0BE5" w:rsidRDefault="003B4D61" w:rsidP="009A7232">
            <w:pPr>
              <w:spacing w:line="276" w:lineRule="auto"/>
              <w:ind w:left="360" w:right="-73"/>
              <w:contextualSpacing/>
              <w:jc w:val="both"/>
              <w:rPr>
                <w:rFonts w:eastAsia="Wingdings 3"/>
                <w:i/>
                <w:lang w:eastAsia="en-US"/>
              </w:rPr>
            </w:pPr>
            <w:r w:rsidRPr="006A0BE5">
              <w:rPr>
                <w:rFonts w:eastAsia="Wingdings 3"/>
                <w:i/>
                <w:lang w:eastAsia="en-US"/>
              </w:rPr>
              <w:lastRenderedPageBreak/>
              <w:t xml:space="preserve">“Stres yaşantılarımız ve başa çıkma yöntemlerimiz hakkında </w:t>
            </w:r>
            <w:r w:rsidR="00DE4A85" w:rsidRPr="006A0BE5">
              <w:rPr>
                <w:rFonts w:eastAsia="Wingdings 3"/>
                <w:i/>
                <w:lang w:eastAsia="en-US"/>
              </w:rPr>
              <w:t>konuştuk</w:t>
            </w:r>
            <w:r w:rsidRPr="006A0BE5">
              <w:rPr>
                <w:rFonts w:eastAsia="Wingdings 3"/>
                <w:i/>
                <w:lang w:eastAsia="en-US"/>
              </w:rPr>
              <w:t>. Şimdi sürecin ilk başında farklı renkte boncuk seçen öğrencileri</w:t>
            </w:r>
            <w:r w:rsidR="00F07EA1" w:rsidRPr="006A0BE5">
              <w:rPr>
                <w:rFonts w:eastAsia="Wingdings 3"/>
                <w:i/>
                <w:lang w:eastAsia="en-US"/>
              </w:rPr>
              <w:t>n ayağa kalkmalarını istiyorum.</w:t>
            </w:r>
            <w:r w:rsidRPr="006A0BE5">
              <w:rPr>
                <w:rFonts w:eastAsia="Wingdings 3"/>
                <w:i/>
                <w:lang w:eastAsia="en-US"/>
              </w:rPr>
              <w:t>”</w:t>
            </w:r>
          </w:p>
          <w:p w:rsidR="00DE1E8E" w:rsidRPr="006A0BE5" w:rsidRDefault="003B4D61"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Uygulayıcının açıklamasının ardından</w:t>
            </w:r>
            <w:r w:rsidR="00DE1E8E" w:rsidRPr="006A0BE5">
              <w:rPr>
                <w:rFonts w:eastAsia="Wingdings 3"/>
                <w:lang w:eastAsia="en-US"/>
              </w:rPr>
              <w:t>;</w:t>
            </w:r>
          </w:p>
          <w:p w:rsidR="004C2173" w:rsidRPr="006A0BE5" w:rsidRDefault="00DE1E8E" w:rsidP="004C2173">
            <w:pPr>
              <w:spacing w:line="276" w:lineRule="auto"/>
              <w:ind w:left="360" w:right="-73"/>
              <w:contextualSpacing/>
              <w:jc w:val="both"/>
              <w:rPr>
                <w:rFonts w:eastAsia="Wingdings 3"/>
                <w:i/>
                <w:lang w:eastAsia="en-US"/>
              </w:rPr>
            </w:pPr>
            <w:r w:rsidRPr="006A0BE5">
              <w:rPr>
                <w:rFonts w:eastAsia="Wingdings 3"/>
                <w:lang w:eastAsia="en-US"/>
              </w:rPr>
              <w:t xml:space="preserve">Farklı </w:t>
            </w:r>
            <w:r w:rsidR="003B4D61" w:rsidRPr="006A0BE5">
              <w:rPr>
                <w:rFonts w:eastAsia="Wingdings 3"/>
                <w:lang w:eastAsia="en-US"/>
              </w:rPr>
              <w:t>renkte boncuk seçen öğrencilere</w:t>
            </w:r>
            <w:r w:rsidR="008755A9" w:rsidRPr="006A0BE5">
              <w:rPr>
                <w:rFonts w:eastAsia="Wingdings 3"/>
                <w:lang w:eastAsia="en-US"/>
              </w:rPr>
              <w:t xml:space="preserve"> aşağıda yazılı</w:t>
            </w:r>
            <w:r w:rsidR="003B4D61" w:rsidRPr="006A0BE5">
              <w:rPr>
                <w:rFonts w:eastAsia="Wingdings 3"/>
                <w:lang w:eastAsia="en-US"/>
              </w:rPr>
              <w:t xml:space="preserve"> </w:t>
            </w:r>
            <w:r w:rsidR="008755A9" w:rsidRPr="006A0BE5">
              <w:rPr>
                <w:rFonts w:eastAsia="Wingdings 3"/>
                <w:lang w:eastAsia="en-US"/>
              </w:rPr>
              <w:t>sorular yöneltilir</w:t>
            </w:r>
            <w:r w:rsidR="00F07EA1" w:rsidRPr="006A0BE5">
              <w:rPr>
                <w:rFonts w:eastAsia="Wingdings 3"/>
                <w:lang w:eastAsia="en-US"/>
              </w:rPr>
              <w:t>:</w:t>
            </w:r>
          </w:p>
          <w:p w:rsidR="004C2173" w:rsidRPr="006A0BE5" w:rsidRDefault="003B4D61" w:rsidP="004C2173">
            <w:pPr>
              <w:pStyle w:val="ListeParagraf"/>
              <w:numPr>
                <w:ilvl w:val="3"/>
                <w:numId w:val="18"/>
              </w:numPr>
              <w:spacing w:line="276" w:lineRule="auto"/>
              <w:ind w:left="775" w:right="-73"/>
              <w:contextualSpacing/>
              <w:jc w:val="both"/>
              <w:rPr>
                <w:rFonts w:eastAsia="Wingdings 3"/>
                <w:i/>
                <w:lang w:eastAsia="en-US"/>
              </w:rPr>
            </w:pPr>
            <w:r w:rsidRPr="006A0BE5">
              <w:rPr>
                <w:rFonts w:eastAsia="Wingdings 3"/>
                <w:lang w:eastAsia="en-US"/>
              </w:rPr>
              <w:t>Farklı renkte boncuk seçmenden dolayı şuanda ayaktasın, kendini nasıl hissediyorsun?</w:t>
            </w:r>
          </w:p>
          <w:p w:rsidR="004C2173" w:rsidRPr="006A0BE5" w:rsidRDefault="003B4D61" w:rsidP="004C2173">
            <w:pPr>
              <w:pStyle w:val="ListeParagraf"/>
              <w:numPr>
                <w:ilvl w:val="3"/>
                <w:numId w:val="18"/>
              </w:numPr>
              <w:spacing w:line="276" w:lineRule="auto"/>
              <w:ind w:left="775" w:right="-73"/>
              <w:contextualSpacing/>
              <w:jc w:val="both"/>
              <w:rPr>
                <w:rFonts w:eastAsia="Wingdings 3"/>
                <w:i/>
                <w:lang w:eastAsia="en-US"/>
              </w:rPr>
            </w:pPr>
            <w:r w:rsidRPr="006A0BE5">
              <w:rPr>
                <w:rFonts w:eastAsia="Wingdings 3"/>
                <w:lang w:eastAsia="en-US"/>
              </w:rPr>
              <w:t xml:space="preserve">Hissettiğin duyguların ile şuanda nasıl başa çıkıyorsun? </w:t>
            </w:r>
          </w:p>
          <w:p w:rsidR="008755A9" w:rsidRPr="006A0BE5" w:rsidRDefault="008755A9" w:rsidP="004C2173">
            <w:pPr>
              <w:pStyle w:val="ListeParagraf"/>
              <w:numPr>
                <w:ilvl w:val="3"/>
                <w:numId w:val="18"/>
              </w:numPr>
              <w:spacing w:line="276" w:lineRule="auto"/>
              <w:ind w:left="775" w:right="-73"/>
              <w:contextualSpacing/>
              <w:jc w:val="both"/>
              <w:rPr>
                <w:rFonts w:eastAsia="Wingdings 3"/>
                <w:i/>
                <w:lang w:eastAsia="en-US"/>
              </w:rPr>
            </w:pPr>
            <w:r w:rsidRPr="006A0BE5">
              <w:rPr>
                <w:rFonts w:eastAsia="Wingdings 3"/>
                <w:lang w:eastAsia="en-US"/>
              </w:rPr>
              <w:t>Öğretmenin ne soracağını düşünerek stres yaşadın mı?</w:t>
            </w:r>
          </w:p>
          <w:p w:rsidR="00FC7738" w:rsidRPr="006A0BE5" w:rsidRDefault="00DE1E8E" w:rsidP="004C2173">
            <w:pPr>
              <w:spacing w:line="276" w:lineRule="auto"/>
              <w:ind w:right="-73"/>
              <w:contextualSpacing/>
              <w:jc w:val="both"/>
              <w:rPr>
                <w:rFonts w:eastAsia="Wingdings 3"/>
                <w:i/>
                <w:lang w:eastAsia="en-US"/>
              </w:rPr>
            </w:pPr>
            <w:r w:rsidRPr="006A0BE5">
              <w:rPr>
                <w:rFonts w:eastAsia="Wingdings 3"/>
                <w:lang w:eastAsia="en-US"/>
              </w:rPr>
              <w:t>Çoğunluk ile aynı renkten</w:t>
            </w:r>
            <w:r w:rsidR="00FC7738" w:rsidRPr="006A0BE5">
              <w:rPr>
                <w:rFonts w:eastAsia="Wingdings 3"/>
                <w:lang w:eastAsia="en-US"/>
              </w:rPr>
              <w:t xml:space="preserve"> </w:t>
            </w:r>
            <w:r w:rsidRPr="006A0BE5">
              <w:rPr>
                <w:rFonts w:eastAsia="Wingdings 3"/>
                <w:lang w:eastAsia="en-US"/>
              </w:rPr>
              <w:t xml:space="preserve">boncuk </w:t>
            </w:r>
            <w:r w:rsidR="00FC7738" w:rsidRPr="006A0BE5">
              <w:rPr>
                <w:rFonts w:eastAsia="Wingdings 3"/>
                <w:lang w:eastAsia="en-US"/>
              </w:rPr>
              <w:t>seçen</w:t>
            </w:r>
            <w:r w:rsidR="00F07EA1" w:rsidRPr="006A0BE5">
              <w:rPr>
                <w:rFonts w:eastAsia="Wingdings 3"/>
                <w:lang w:eastAsia="en-US"/>
              </w:rPr>
              <w:t xml:space="preserve"> öğrenciler</w:t>
            </w:r>
            <w:r w:rsidRPr="006A0BE5">
              <w:rPr>
                <w:rFonts w:eastAsia="Wingdings 3"/>
                <w:lang w:eastAsia="en-US"/>
              </w:rPr>
              <w:t>e aşağıda yazılı soru</w:t>
            </w:r>
            <w:r w:rsidR="00FC7738" w:rsidRPr="006A0BE5">
              <w:rPr>
                <w:rFonts w:eastAsia="Wingdings 3"/>
                <w:lang w:eastAsia="en-US"/>
              </w:rPr>
              <w:t xml:space="preserve"> yönelti</w:t>
            </w:r>
            <w:r w:rsidRPr="006A0BE5">
              <w:rPr>
                <w:rFonts w:eastAsia="Wingdings 3"/>
                <w:lang w:eastAsia="en-US"/>
              </w:rPr>
              <w:t>li</w:t>
            </w:r>
            <w:r w:rsidR="00FC7738" w:rsidRPr="006A0BE5">
              <w:rPr>
                <w:rFonts w:eastAsia="Wingdings 3"/>
                <w:lang w:eastAsia="en-US"/>
              </w:rPr>
              <w:t>r</w:t>
            </w:r>
            <w:r w:rsidR="00F07EA1" w:rsidRPr="006A0BE5">
              <w:rPr>
                <w:rFonts w:eastAsia="Wingdings 3"/>
                <w:lang w:eastAsia="en-US"/>
              </w:rPr>
              <w:t>:</w:t>
            </w:r>
            <w:r w:rsidR="00FC7738" w:rsidRPr="006A0BE5">
              <w:rPr>
                <w:rFonts w:eastAsia="Wingdings 3"/>
                <w:lang w:eastAsia="en-US"/>
              </w:rPr>
              <w:t xml:space="preserve"> </w:t>
            </w:r>
          </w:p>
          <w:p w:rsidR="00FC7738" w:rsidRPr="006A0BE5" w:rsidRDefault="00FC7738" w:rsidP="004C2173">
            <w:pPr>
              <w:pStyle w:val="ListeParagraf"/>
              <w:numPr>
                <w:ilvl w:val="0"/>
                <w:numId w:val="34"/>
              </w:numPr>
              <w:spacing w:line="276" w:lineRule="auto"/>
              <w:ind w:right="-73"/>
              <w:contextualSpacing/>
              <w:jc w:val="both"/>
              <w:rPr>
                <w:rFonts w:eastAsia="Wingdings 3"/>
                <w:lang w:eastAsia="en-US"/>
              </w:rPr>
            </w:pPr>
            <w:r w:rsidRPr="006A0BE5">
              <w:rPr>
                <w:rFonts w:eastAsia="Wingdings 3"/>
                <w:lang w:eastAsia="en-US"/>
              </w:rPr>
              <w:t>Çoğunlukta olan rengi seçtiğin için soru sorulmayacağını duyduğunda neler hissettin?</w:t>
            </w:r>
          </w:p>
          <w:p w:rsidR="008755A9" w:rsidRPr="006A0BE5" w:rsidRDefault="008755A9" w:rsidP="009A7232">
            <w:pPr>
              <w:pStyle w:val="ListeParagraf"/>
              <w:numPr>
                <w:ilvl w:val="0"/>
                <w:numId w:val="6"/>
              </w:numPr>
              <w:spacing w:line="276" w:lineRule="auto"/>
              <w:ind w:right="-73"/>
              <w:contextualSpacing/>
              <w:jc w:val="both"/>
              <w:rPr>
                <w:rFonts w:eastAsia="Wingdings 3"/>
                <w:lang w:eastAsia="en-US"/>
              </w:rPr>
            </w:pPr>
            <w:r w:rsidRPr="006A0BE5">
              <w:rPr>
                <w:rFonts w:eastAsia="Wingdings 3"/>
                <w:lang w:eastAsia="en-US"/>
              </w:rPr>
              <w:t xml:space="preserve">Öğrencilerin paylaşımlarının ardından süreç </w:t>
            </w:r>
            <w:r w:rsidR="00F07EA1" w:rsidRPr="006A0BE5">
              <w:rPr>
                <w:rFonts w:eastAsia="Wingdings 3"/>
                <w:lang w:eastAsia="en-US"/>
              </w:rPr>
              <w:t>aşağıdaki sorular sorularak sonlandırılır:</w:t>
            </w:r>
          </w:p>
          <w:p w:rsidR="003B4D61" w:rsidRPr="006A0BE5" w:rsidRDefault="008755A9" w:rsidP="004C2173">
            <w:pPr>
              <w:pStyle w:val="ListeParagraf"/>
              <w:numPr>
                <w:ilvl w:val="0"/>
                <w:numId w:val="34"/>
              </w:numPr>
              <w:spacing w:line="276" w:lineRule="auto"/>
              <w:ind w:right="-73"/>
              <w:contextualSpacing/>
              <w:jc w:val="both"/>
              <w:rPr>
                <w:rFonts w:eastAsia="Wingdings 3"/>
                <w:lang w:eastAsia="en-US"/>
              </w:rPr>
            </w:pPr>
            <w:r w:rsidRPr="006A0BE5">
              <w:rPr>
                <w:rFonts w:eastAsia="Wingdings 3"/>
                <w:lang w:eastAsia="en-US"/>
              </w:rPr>
              <w:t xml:space="preserve">Stres yaşadığınız durumlar karşısında nasıl başa çıkıyorsunuz? </w:t>
            </w:r>
          </w:p>
          <w:p w:rsidR="009F0351" w:rsidRPr="006A0BE5" w:rsidRDefault="009F0351" w:rsidP="004C2173">
            <w:pPr>
              <w:pStyle w:val="ListeParagraf"/>
              <w:numPr>
                <w:ilvl w:val="0"/>
                <w:numId w:val="34"/>
              </w:numPr>
              <w:spacing w:line="276" w:lineRule="auto"/>
              <w:ind w:right="-73"/>
              <w:contextualSpacing/>
              <w:jc w:val="both"/>
              <w:rPr>
                <w:rFonts w:eastAsia="Wingdings 3"/>
                <w:lang w:eastAsia="en-US"/>
              </w:rPr>
            </w:pPr>
            <w:r w:rsidRPr="006A0BE5">
              <w:rPr>
                <w:rFonts w:eastAsia="Wingdings 3"/>
                <w:lang w:eastAsia="en-US"/>
              </w:rPr>
              <w:t>Kullandığınız stresle başa çıkma yönteminin etkili</w:t>
            </w:r>
            <w:r w:rsidR="00DE1E8E" w:rsidRPr="006A0BE5">
              <w:rPr>
                <w:rFonts w:eastAsia="Wingdings 3"/>
                <w:lang w:eastAsia="en-US"/>
              </w:rPr>
              <w:t>liği</w:t>
            </w:r>
            <w:r w:rsidRPr="006A0BE5">
              <w:rPr>
                <w:rFonts w:eastAsia="Wingdings 3"/>
                <w:lang w:eastAsia="en-US"/>
              </w:rPr>
              <w:t xml:space="preserve">ni nasıl anlarsınız? </w:t>
            </w:r>
          </w:p>
          <w:p w:rsidR="003B4D61" w:rsidRPr="006A0BE5" w:rsidRDefault="00631F9E"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Etkinliğin ardından </w:t>
            </w:r>
            <w:r w:rsidR="003B4D61" w:rsidRPr="006A0BE5">
              <w:rPr>
                <w:rFonts w:eastAsia="Wingdings 3"/>
                <w:lang w:eastAsia="en-US"/>
              </w:rPr>
              <w:t>öğ</w:t>
            </w:r>
            <w:r w:rsidR="00DE1E8E" w:rsidRPr="006A0BE5">
              <w:rPr>
                <w:rFonts w:eastAsia="Wingdings 3"/>
                <w:lang w:eastAsia="en-US"/>
              </w:rPr>
              <w:t xml:space="preserve">rencilerden arkalarına yaslanmaları </w:t>
            </w:r>
            <w:r w:rsidR="003B4D61" w:rsidRPr="006A0BE5">
              <w:rPr>
                <w:rFonts w:eastAsia="Wingdings 3"/>
                <w:lang w:eastAsia="en-US"/>
              </w:rPr>
              <w:t xml:space="preserve">istenir ve </w:t>
            </w:r>
            <w:r w:rsidRPr="006A0BE5">
              <w:rPr>
                <w:rFonts w:eastAsia="Wingdings 3"/>
                <w:lang w:eastAsia="en-US"/>
              </w:rPr>
              <w:t xml:space="preserve">uygulayıcı tarafından </w:t>
            </w:r>
            <w:r w:rsidR="00DE1E8E" w:rsidRPr="006A0BE5">
              <w:rPr>
                <w:rFonts w:eastAsia="Wingdings 3"/>
                <w:lang w:eastAsia="en-US"/>
              </w:rPr>
              <w:t>rahatlatıcı, sakinleştirici bir müzik</w:t>
            </w:r>
            <w:r w:rsidR="003B4D61" w:rsidRPr="006A0BE5">
              <w:rPr>
                <w:rFonts w:eastAsia="Wingdings 3"/>
                <w:lang w:eastAsia="en-US"/>
              </w:rPr>
              <w:t xml:space="preserve"> açılır.</w:t>
            </w:r>
            <w:r w:rsidR="002C110F" w:rsidRPr="006A0BE5">
              <w:rPr>
                <w:rFonts w:eastAsia="Wingdings 3"/>
                <w:i/>
                <w:lang w:eastAsia="en-US"/>
              </w:rPr>
              <w:t xml:space="preserve"> </w:t>
            </w:r>
            <w:r w:rsidR="009F0351" w:rsidRPr="006A0BE5">
              <w:rPr>
                <w:rFonts w:eastAsia="Wingdings 3"/>
                <w:lang w:eastAsia="en-US"/>
              </w:rPr>
              <w:t>Etkinlik Bilgi Notu</w:t>
            </w:r>
            <w:r w:rsidR="00F07EA1" w:rsidRPr="006A0BE5">
              <w:rPr>
                <w:rFonts w:eastAsia="Wingdings 3"/>
                <w:lang w:eastAsia="en-US"/>
              </w:rPr>
              <w:t>-</w:t>
            </w:r>
            <w:r w:rsidR="003E3729" w:rsidRPr="006A0BE5">
              <w:rPr>
                <w:rFonts w:eastAsia="Wingdings 3"/>
                <w:lang w:eastAsia="en-US"/>
              </w:rPr>
              <w:t>2</w:t>
            </w:r>
            <w:r w:rsidR="003B4D61" w:rsidRPr="006A0BE5">
              <w:rPr>
                <w:rFonts w:eastAsia="Wingdings 3"/>
                <w:lang w:eastAsia="en-US"/>
              </w:rPr>
              <w:t xml:space="preserve">’de yer alan </w:t>
            </w:r>
            <w:r w:rsidR="002C110F" w:rsidRPr="006A0BE5">
              <w:rPr>
                <w:rFonts w:eastAsia="Wingdings 3"/>
                <w:lang w:eastAsia="en-US"/>
              </w:rPr>
              <w:t xml:space="preserve">gevşeme ve/veya nefes egzersizi etkinliği sırasıyla yaptırılır. </w:t>
            </w:r>
          </w:p>
          <w:p w:rsidR="00F07EA1" w:rsidRPr="006A0BE5" w:rsidRDefault="002C110F" w:rsidP="009A7232">
            <w:pPr>
              <w:numPr>
                <w:ilvl w:val="0"/>
                <w:numId w:val="6"/>
              </w:numPr>
              <w:spacing w:line="276" w:lineRule="auto"/>
              <w:ind w:right="-73"/>
              <w:contextualSpacing/>
              <w:jc w:val="both"/>
              <w:rPr>
                <w:rFonts w:eastAsia="Wingdings 3"/>
                <w:i/>
                <w:lang w:eastAsia="en-US"/>
              </w:rPr>
            </w:pPr>
            <w:r w:rsidRPr="006A0BE5">
              <w:rPr>
                <w:rFonts w:eastAsia="Wingdings 3"/>
                <w:lang w:eastAsia="en-US"/>
              </w:rPr>
              <w:t xml:space="preserve">Uygulayıcı tarafından etkinliğin sonucuna ilişkin </w:t>
            </w:r>
            <w:r w:rsidR="00F07EA1" w:rsidRPr="006A0BE5">
              <w:rPr>
                <w:rFonts w:eastAsia="Wingdings 3"/>
                <w:lang w:eastAsia="en-US"/>
              </w:rPr>
              <w:t xml:space="preserve">aşağıdaki </w:t>
            </w:r>
            <w:r w:rsidRPr="006A0BE5">
              <w:rPr>
                <w:rFonts w:eastAsia="Wingdings 3"/>
                <w:lang w:eastAsia="en-US"/>
              </w:rPr>
              <w:t>aç</w:t>
            </w:r>
            <w:r w:rsidR="00F07EA1" w:rsidRPr="006A0BE5">
              <w:rPr>
                <w:rFonts w:eastAsia="Wingdings 3"/>
                <w:lang w:eastAsia="en-US"/>
              </w:rPr>
              <w:t>ıklama yapılır:</w:t>
            </w:r>
          </w:p>
          <w:p w:rsidR="00703592" w:rsidRPr="006A0BE5" w:rsidRDefault="00AE34BF" w:rsidP="009A7232">
            <w:pPr>
              <w:spacing w:line="276" w:lineRule="auto"/>
              <w:ind w:left="360" w:right="-73"/>
              <w:contextualSpacing/>
              <w:jc w:val="both"/>
              <w:rPr>
                <w:rFonts w:eastAsia="Wingdings 3"/>
                <w:i/>
                <w:lang w:eastAsia="en-US"/>
              </w:rPr>
            </w:pPr>
            <w:r w:rsidRPr="006A0BE5">
              <w:rPr>
                <w:rFonts w:eastAsia="Wingdings 3"/>
                <w:lang w:eastAsia="en-US"/>
              </w:rPr>
              <w:t xml:space="preserve"> “</w:t>
            </w:r>
            <w:r w:rsidRPr="006A0BE5">
              <w:rPr>
                <w:rFonts w:eastAsia="Wingdings 3"/>
                <w:i/>
                <w:lang w:eastAsia="en-US"/>
              </w:rPr>
              <w:t xml:space="preserve">Sevgili gençler öncelikle hepinize katılımlarınız için çok teşekkür ederim. Bugün sizlerle stres ve stresle baş etmede kullandığımız yöntemler hakkında paylaşımda bulunduk. </w:t>
            </w:r>
            <w:r w:rsidR="009F0351" w:rsidRPr="006A0BE5">
              <w:rPr>
                <w:rFonts w:eastAsia="Wingdings 3"/>
                <w:i/>
                <w:lang w:eastAsia="en-US"/>
              </w:rPr>
              <w:t>Unutmamak gerekir ki</w:t>
            </w:r>
            <w:r w:rsidRPr="006A0BE5">
              <w:rPr>
                <w:rFonts w:eastAsia="Wingdings 3"/>
                <w:i/>
                <w:lang w:eastAsia="en-US"/>
              </w:rPr>
              <w:t xml:space="preserve"> aynı </w:t>
            </w:r>
            <w:r w:rsidR="009F0351" w:rsidRPr="006A0BE5">
              <w:rPr>
                <w:rFonts w:eastAsia="Wingdings 3"/>
                <w:i/>
                <w:lang w:eastAsia="en-US"/>
              </w:rPr>
              <w:t xml:space="preserve">stres </w:t>
            </w:r>
            <w:r w:rsidRPr="006A0BE5">
              <w:rPr>
                <w:rFonts w:eastAsia="Wingdings 3"/>
                <w:i/>
                <w:lang w:eastAsia="en-US"/>
              </w:rPr>
              <w:t>yaşantılar</w:t>
            </w:r>
            <w:r w:rsidR="009F0351" w:rsidRPr="006A0BE5">
              <w:rPr>
                <w:rFonts w:eastAsia="Wingdings 3"/>
                <w:i/>
                <w:lang w:eastAsia="en-US"/>
              </w:rPr>
              <w:t>ı</w:t>
            </w:r>
            <w:r w:rsidRPr="006A0BE5">
              <w:rPr>
                <w:rFonts w:eastAsia="Wingdings 3"/>
                <w:i/>
                <w:lang w:eastAsia="en-US"/>
              </w:rPr>
              <w:t xml:space="preserve"> karşısında </w:t>
            </w:r>
            <w:r w:rsidR="009F0351" w:rsidRPr="006A0BE5">
              <w:rPr>
                <w:rFonts w:eastAsia="Wingdings 3"/>
                <w:i/>
                <w:lang w:eastAsia="en-US"/>
              </w:rPr>
              <w:t>farklı baş etme yöntemleri geliştirebilmekteyiz. Bu nedenle yaşantılarımız karşısında neler hissettiğimizin bilincinde ve nasıl başa çıkabileceğimizin inancında olduğumuz zaman stresle baş etmede uygun yöntemlere ulaşabiliriz.”</w:t>
            </w:r>
          </w:p>
        </w:tc>
      </w:tr>
      <w:tr w:rsidR="00AF7D18" w:rsidRPr="006A0BE5" w:rsidTr="005D07A4">
        <w:tc>
          <w:tcPr>
            <w:tcW w:w="3369" w:type="dxa"/>
          </w:tcPr>
          <w:p w:rsidR="00AF7D18" w:rsidRPr="006A0BE5" w:rsidRDefault="00E67F6D" w:rsidP="009A7232">
            <w:pPr>
              <w:spacing w:line="276" w:lineRule="auto"/>
              <w:rPr>
                <w:b/>
              </w:rPr>
            </w:pPr>
            <w:r w:rsidRPr="006A0BE5">
              <w:rPr>
                <w:b/>
              </w:rPr>
              <w:lastRenderedPageBreak/>
              <w:t>Kazanımın</w:t>
            </w:r>
            <w:r w:rsidR="00AF7D18" w:rsidRPr="006A0BE5">
              <w:rPr>
                <w:b/>
              </w:rPr>
              <w:t xml:space="preserve"> Değerlendirilmesi:</w:t>
            </w:r>
          </w:p>
        </w:tc>
        <w:tc>
          <w:tcPr>
            <w:tcW w:w="6095" w:type="dxa"/>
          </w:tcPr>
          <w:p w:rsidR="009A7232" w:rsidRPr="006A0BE5" w:rsidRDefault="00812DC3" w:rsidP="009A7232">
            <w:pPr>
              <w:pStyle w:val="ListeParagraf"/>
              <w:numPr>
                <w:ilvl w:val="0"/>
                <w:numId w:val="33"/>
              </w:numPr>
              <w:autoSpaceDE w:val="0"/>
              <w:autoSpaceDN w:val="0"/>
              <w:adjustRightInd w:val="0"/>
              <w:spacing w:line="276" w:lineRule="auto"/>
              <w:jc w:val="both"/>
              <w:rPr>
                <w:rFonts w:eastAsia="Wingdings 3"/>
                <w:lang w:eastAsia="en-US"/>
              </w:rPr>
            </w:pPr>
            <w:r w:rsidRPr="006A0BE5">
              <w:rPr>
                <w:rFonts w:eastAsia="Wingdings 3"/>
                <w:lang w:eastAsia="en-US"/>
              </w:rPr>
              <w:t xml:space="preserve">Öğrencilerden bir </w:t>
            </w:r>
            <w:r w:rsidR="00846570" w:rsidRPr="006A0BE5">
              <w:rPr>
                <w:rFonts w:eastAsia="Wingdings 3"/>
                <w:lang w:eastAsia="en-US"/>
              </w:rPr>
              <w:t>dönem</w:t>
            </w:r>
            <w:r w:rsidRPr="006A0BE5">
              <w:rPr>
                <w:rFonts w:eastAsia="Wingdings 3"/>
                <w:lang w:eastAsia="en-US"/>
              </w:rPr>
              <w:t xml:space="preserve"> süresince stresli durumlar ile karşılaştıklarında hangi başa çıkma yöntemini kullandıkları ve sonucunda neler ile karşılaştıklarını</w:t>
            </w:r>
            <w:r w:rsidR="00846570" w:rsidRPr="006A0BE5">
              <w:rPr>
                <w:rFonts w:eastAsia="Wingdings 3"/>
                <w:lang w:eastAsia="en-US"/>
              </w:rPr>
              <w:t xml:space="preserve"> </w:t>
            </w:r>
            <w:r w:rsidRPr="006A0BE5">
              <w:rPr>
                <w:rFonts w:eastAsia="Wingdings 3"/>
                <w:lang w:eastAsia="en-US"/>
              </w:rPr>
              <w:t xml:space="preserve">not almaları istenilebilir. </w:t>
            </w:r>
          </w:p>
          <w:p w:rsidR="00155ACE" w:rsidRPr="006A0BE5" w:rsidRDefault="00846570" w:rsidP="009A7232">
            <w:pPr>
              <w:pStyle w:val="ListeParagraf"/>
              <w:numPr>
                <w:ilvl w:val="0"/>
                <w:numId w:val="33"/>
              </w:numPr>
              <w:autoSpaceDE w:val="0"/>
              <w:autoSpaceDN w:val="0"/>
              <w:adjustRightInd w:val="0"/>
              <w:spacing w:line="276" w:lineRule="auto"/>
              <w:jc w:val="both"/>
              <w:rPr>
                <w:rFonts w:eastAsia="Wingdings 3"/>
                <w:lang w:eastAsia="en-US"/>
              </w:rPr>
            </w:pPr>
            <w:r w:rsidRPr="006A0BE5">
              <w:rPr>
                <w:rFonts w:eastAsia="Wingdings 3"/>
                <w:lang w:eastAsia="en-US"/>
              </w:rPr>
              <w:t xml:space="preserve">Dönem sonunda hazırlanan notlar sınıf panosunda paylaşılabilir. </w:t>
            </w:r>
          </w:p>
        </w:tc>
      </w:tr>
      <w:tr w:rsidR="00AF7D18" w:rsidRPr="006A0BE5" w:rsidTr="005D07A4">
        <w:tc>
          <w:tcPr>
            <w:tcW w:w="3369" w:type="dxa"/>
          </w:tcPr>
          <w:p w:rsidR="00AF7D18" w:rsidRPr="006A0BE5" w:rsidRDefault="00AF7D18" w:rsidP="009A7232">
            <w:pPr>
              <w:spacing w:line="276" w:lineRule="auto"/>
              <w:rPr>
                <w:b/>
              </w:rPr>
            </w:pPr>
            <w:r w:rsidRPr="006A0BE5">
              <w:rPr>
                <w:b/>
              </w:rPr>
              <w:t>Uygulayıcıya Not:</w:t>
            </w:r>
          </w:p>
        </w:tc>
        <w:tc>
          <w:tcPr>
            <w:tcW w:w="6095" w:type="dxa"/>
          </w:tcPr>
          <w:p w:rsidR="00A56048" w:rsidRPr="006A0BE5" w:rsidRDefault="00A56048" w:rsidP="009A7232">
            <w:pPr>
              <w:pStyle w:val="ListeParagraf"/>
              <w:numPr>
                <w:ilvl w:val="0"/>
                <w:numId w:val="13"/>
              </w:numPr>
              <w:spacing w:line="276" w:lineRule="auto"/>
              <w:jc w:val="both"/>
              <w:rPr>
                <w:rFonts w:eastAsia="Wingdings 3"/>
                <w:lang w:eastAsia="en-US"/>
              </w:rPr>
            </w:pPr>
            <w:r w:rsidRPr="006A0BE5">
              <w:t xml:space="preserve">Boncuk yerine aynı amaçta farklı materyaller (bilye, çubuk, tebeşir) kullanılabilir. </w:t>
            </w:r>
          </w:p>
          <w:p w:rsidR="00266E39" w:rsidRPr="006A0BE5" w:rsidRDefault="00266E39" w:rsidP="009A7232">
            <w:pPr>
              <w:numPr>
                <w:ilvl w:val="0"/>
                <w:numId w:val="13"/>
              </w:numPr>
              <w:spacing w:line="276" w:lineRule="auto"/>
              <w:jc w:val="both"/>
              <w:rPr>
                <w:rFonts w:eastAsia="Wingdings 3"/>
                <w:lang w:eastAsia="en-US"/>
              </w:rPr>
            </w:pPr>
            <w:r w:rsidRPr="006A0BE5">
              <w:rPr>
                <w:rFonts w:eastAsia="Wingdings 3"/>
                <w:lang w:eastAsia="en-US"/>
              </w:rPr>
              <w:lastRenderedPageBreak/>
              <w:t xml:space="preserve">Boncuk seçme sürecinde farklı renkte boncuk seçen ve onlara soru sorulacağının bilgisinin paylaşılmasının temel amacı öğrencilerin stres yaşamaları ve yaşadıkları bu stres ile nasıl başa çıktıklarını paylaşmaktır. </w:t>
            </w:r>
          </w:p>
          <w:p w:rsidR="00266E39" w:rsidRPr="006A0BE5" w:rsidRDefault="00F07EA1" w:rsidP="009A7232">
            <w:pPr>
              <w:numPr>
                <w:ilvl w:val="0"/>
                <w:numId w:val="13"/>
              </w:numPr>
              <w:spacing w:line="276" w:lineRule="auto"/>
              <w:jc w:val="both"/>
              <w:rPr>
                <w:rFonts w:eastAsia="Wingdings 3"/>
                <w:lang w:eastAsia="en-US"/>
              </w:rPr>
            </w:pPr>
            <w:r w:rsidRPr="006A0BE5">
              <w:rPr>
                <w:rFonts w:eastAsia="Wingdings 3"/>
                <w:lang w:eastAsia="en-US"/>
              </w:rPr>
              <w:t>Etkinlik Bilgi Notu-</w:t>
            </w:r>
            <w:r w:rsidR="003E3729" w:rsidRPr="006A0BE5">
              <w:rPr>
                <w:rFonts w:eastAsia="Wingdings 3"/>
                <w:lang w:eastAsia="en-US"/>
              </w:rPr>
              <w:t>2</w:t>
            </w:r>
            <w:r w:rsidR="00F35893" w:rsidRPr="006A0BE5">
              <w:rPr>
                <w:rFonts w:eastAsia="Wingdings 3"/>
                <w:lang w:eastAsia="en-US"/>
              </w:rPr>
              <w:t xml:space="preserve"> uygulama öncesinde incelendikten sonra ilgili bölümler öğrenciler ile paylaşılır.</w:t>
            </w:r>
          </w:p>
          <w:p w:rsidR="00916658" w:rsidRPr="006A0BE5" w:rsidRDefault="00C00B28" w:rsidP="009A7232">
            <w:pPr>
              <w:numPr>
                <w:ilvl w:val="0"/>
                <w:numId w:val="13"/>
              </w:numPr>
              <w:spacing w:line="276" w:lineRule="auto"/>
              <w:jc w:val="both"/>
              <w:rPr>
                <w:rFonts w:eastAsia="Wingdings 3"/>
                <w:lang w:eastAsia="en-US"/>
              </w:rPr>
            </w:pPr>
            <w:r w:rsidRPr="006A0BE5">
              <w:rPr>
                <w:rFonts w:eastAsia="Wingdings 3"/>
                <w:lang w:eastAsia="en-US"/>
              </w:rPr>
              <w:t>Uygulayıcı etkinlik sürecinde zorlanan öğrencilere ve kaynaştırma öğrencilerine destek verir.</w:t>
            </w:r>
          </w:p>
          <w:p w:rsidR="002A5AF2" w:rsidRPr="006A0BE5" w:rsidRDefault="002A5AF2" w:rsidP="002A5AF2">
            <w:pPr>
              <w:spacing w:line="276" w:lineRule="auto"/>
              <w:jc w:val="both"/>
              <w:rPr>
                <w:rFonts w:eastAsia="Wingdings 3"/>
                <w:lang w:eastAsia="en-US"/>
              </w:rPr>
            </w:pPr>
          </w:p>
          <w:p w:rsidR="00E22AFA" w:rsidRPr="006A0BE5" w:rsidRDefault="00E22AFA" w:rsidP="006A0BE5">
            <w:pPr>
              <w:spacing w:line="276" w:lineRule="auto"/>
              <w:ind w:firstLine="774"/>
              <w:jc w:val="both"/>
              <w:rPr>
                <w:rFonts w:eastAsia="Wingdings 3"/>
                <w:lang w:eastAsia="en-US"/>
              </w:rPr>
            </w:pPr>
            <w:r w:rsidRPr="006A0BE5">
              <w:rPr>
                <w:rFonts w:eastAsia="Wingdings 3"/>
                <w:lang w:eastAsia="en-US"/>
              </w:rPr>
              <w:t xml:space="preserve">Özel </w:t>
            </w:r>
            <w:proofErr w:type="spellStart"/>
            <w:r w:rsidRPr="006A0BE5">
              <w:rPr>
                <w:rFonts w:eastAsia="Wingdings 3"/>
                <w:lang w:eastAsia="en-US"/>
              </w:rPr>
              <w:t>gereksinimli</w:t>
            </w:r>
            <w:proofErr w:type="spellEnd"/>
            <w:r w:rsidRPr="006A0BE5">
              <w:rPr>
                <w:rFonts w:eastAsia="Wingdings 3"/>
                <w:lang w:eastAsia="en-US"/>
              </w:rPr>
              <w:t xml:space="preserve"> öğrenciler için;</w:t>
            </w:r>
          </w:p>
          <w:p w:rsidR="006A0BE5" w:rsidRPr="006A0BE5" w:rsidRDefault="006A0BE5" w:rsidP="006A0BE5">
            <w:pPr>
              <w:spacing w:line="276" w:lineRule="auto"/>
              <w:ind w:firstLine="774"/>
              <w:jc w:val="both"/>
              <w:rPr>
                <w:rFonts w:eastAsia="Wingdings 3"/>
                <w:lang w:eastAsia="en-US"/>
              </w:rPr>
            </w:pPr>
          </w:p>
          <w:p w:rsidR="004C2173" w:rsidRPr="006A0BE5" w:rsidRDefault="00E22AFA" w:rsidP="002A5AF2">
            <w:pPr>
              <w:pStyle w:val="ListeParagraf"/>
              <w:numPr>
                <w:ilvl w:val="0"/>
                <w:numId w:val="35"/>
              </w:numPr>
              <w:spacing w:line="276" w:lineRule="auto"/>
              <w:jc w:val="both"/>
            </w:pPr>
            <w:r w:rsidRPr="006A0BE5">
              <w:t xml:space="preserve">Not </w:t>
            </w:r>
            <w:r w:rsidR="009A7232" w:rsidRPr="006A0BE5">
              <w:t>kâğıtlarının</w:t>
            </w:r>
            <w:r w:rsidRPr="006A0BE5">
              <w:t xml:space="preserve"> dağıtımı sırasında öğrenciden yardım alınarak sosyal çevre düzenlenebilir.</w:t>
            </w:r>
          </w:p>
          <w:p w:rsidR="004C2173" w:rsidRPr="006A0BE5" w:rsidRDefault="00E22AFA" w:rsidP="004C2173">
            <w:pPr>
              <w:pStyle w:val="ListeParagraf"/>
              <w:numPr>
                <w:ilvl w:val="0"/>
                <w:numId w:val="35"/>
              </w:numPr>
              <w:spacing w:line="276" w:lineRule="auto"/>
              <w:jc w:val="both"/>
            </w:pPr>
            <w:r w:rsidRPr="006A0BE5">
              <w:rPr>
                <w:rFonts w:eastAsia="Wingdings 3"/>
                <w:lang w:eastAsia="en-US"/>
              </w:rPr>
              <w:t>Çalışma yaprağı doldurulurken öğretmen geribildirim sunarak öğrenme içeriğini farklılaştırabilir.</w:t>
            </w:r>
          </w:p>
          <w:p w:rsidR="004C2173" w:rsidRPr="006A0BE5" w:rsidRDefault="00E22AFA" w:rsidP="004C2173">
            <w:pPr>
              <w:pStyle w:val="ListeParagraf"/>
              <w:numPr>
                <w:ilvl w:val="0"/>
                <w:numId w:val="35"/>
              </w:numPr>
              <w:spacing w:line="276" w:lineRule="auto"/>
              <w:jc w:val="both"/>
            </w:pPr>
            <w:r w:rsidRPr="006A0BE5">
              <w:rPr>
                <w:rFonts w:eastAsia="Wingdings 3"/>
                <w:lang w:eastAsia="en-US"/>
              </w:rPr>
              <w:t xml:space="preserve">Öğrencilerden </w:t>
            </w:r>
            <w:r w:rsidR="00091A9A" w:rsidRPr="006A0BE5">
              <w:rPr>
                <w:rFonts w:eastAsia="Wingdings 3"/>
                <w:lang w:eastAsia="en-US"/>
              </w:rPr>
              <w:t>s</w:t>
            </w:r>
            <w:r w:rsidRPr="006A0BE5">
              <w:rPr>
                <w:rFonts w:eastAsia="Wingdings 3"/>
                <w:lang w:eastAsia="en-US"/>
              </w:rPr>
              <w:t xml:space="preserve">tres yaşadıkları olayları detaylı anlatmaları yerine kısa not almaları istenerek etkinlik basitleştirilebilir. </w:t>
            </w:r>
          </w:p>
          <w:p w:rsidR="00E22AFA" w:rsidRPr="006A0BE5" w:rsidRDefault="00E22AFA" w:rsidP="004C2173">
            <w:pPr>
              <w:pStyle w:val="ListeParagraf"/>
              <w:numPr>
                <w:ilvl w:val="0"/>
                <w:numId w:val="35"/>
              </w:numPr>
              <w:spacing w:line="276" w:lineRule="auto"/>
              <w:jc w:val="both"/>
            </w:pPr>
            <w:r w:rsidRPr="006A0BE5">
              <w:rPr>
                <w:rFonts w:eastAsia="Wingdings 3"/>
                <w:lang w:eastAsia="en-US"/>
              </w:rPr>
              <w:t xml:space="preserve">Gevşeme egzersizlerinin tamamı yerine bir kısmı yaptırılarak öğrenme içeriği farklılaştırılabilir. </w:t>
            </w:r>
          </w:p>
        </w:tc>
      </w:tr>
      <w:tr w:rsidR="004C2173" w:rsidRPr="006A0BE5" w:rsidTr="005D07A4">
        <w:tc>
          <w:tcPr>
            <w:tcW w:w="3369" w:type="dxa"/>
          </w:tcPr>
          <w:p w:rsidR="004C2173" w:rsidRPr="006A0BE5" w:rsidRDefault="004C2173" w:rsidP="009A7232">
            <w:pPr>
              <w:spacing w:line="276" w:lineRule="auto"/>
              <w:rPr>
                <w:b/>
              </w:rPr>
            </w:pPr>
            <w:r w:rsidRPr="006A0BE5">
              <w:rPr>
                <w:b/>
              </w:rPr>
              <w:lastRenderedPageBreak/>
              <w:t>Etkinliği Geliştiren:</w:t>
            </w:r>
          </w:p>
        </w:tc>
        <w:tc>
          <w:tcPr>
            <w:tcW w:w="6095" w:type="dxa"/>
          </w:tcPr>
          <w:p w:rsidR="004C2173" w:rsidRPr="006A0BE5" w:rsidRDefault="004C2173" w:rsidP="004C2173">
            <w:pPr>
              <w:spacing w:line="276" w:lineRule="auto"/>
              <w:jc w:val="both"/>
            </w:pPr>
            <w:r w:rsidRPr="006A0BE5">
              <w:t>Neşe Kurt Demirbaş</w:t>
            </w:r>
          </w:p>
        </w:tc>
      </w:tr>
    </w:tbl>
    <w:p w:rsidR="009601C9" w:rsidRDefault="009601C9" w:rsidP="00DC50D6">
      <w:pPr>
        <w:spacing w:after="120"/>
        <w:contextualSpacing/>
        <w:jc w:val="both"/>
        <w:rPr>
          <w:b/>
          <w:sz w:val="22"/>
          <w:szCs w:val="22"/>
        </w:rPr>
      </w:pPr>
    </w:p>
    <w:p w:rsidR="00DF79C7" w:rsidRPr="00DC50D6" w:rsidRDefault="00DF79C7" w:rsidP="00DC50D6">
      <w:pPr>
        <w:spacing w:after="120"/>
        <w:contextualSpacing/>
        <w:jc w:val="both"/>
        <w:rPr>
          <w:rFonts w:eastAsia="Wingdings 3"/>
          <w:b/>
          <w:sz w:val="20"/>
          <w:szCs w:val="20"/>
          <w:lang w:eastAsia="en-US"/>
        </w:rPr>
      </w:pPr>
    </w:p>
    <w:p w:rsidR="00631028" w:rsidRDefault="00631028" w:rsidP="00631028">
      <w:pPr>
        <w:spacing w:after="120"/>
        <w:contextualSpacing/>
        <w:jc w:val="both"/>
        <w:rPr>
          <w:rFonts w:eastAsia="Wingdings 3"/>
          <w:b/>
          <w:sz w:val="20"/>
          <w:szCs w:val="20"/>
          <w:lang w:eastAsia="en-US"/>
        </w:rPr>
      </w:pPr>
    </w:p>
    <w:p w:rsidR="00631028" w:rsidRDefault="00631028"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F35893" w:rsidRDefault="00F35893" w:rsidP="00631028">
      <w:pPr>
        <w:spacing w:after="120"/>
        <w:contextualSpacing/>
        <w:jc w:val="both"/>
        <w:rPr>
          <w:rFonts w:eastAsia="Wingdings 3"/>
          <w:b/>
          <w:sz w:val="20"/>
          <w:szCs w:val="20"/>
          <w:lang w:eastAsia="en-US"/>
        </w:rPr>
      </w:pPr>
    </w:p>
    <w:p w:rsidR="003E3729" w:rsidRDefault="00572C32" w:rsidP="00F07EA1">
      <w:pPr>
        <w:spacing w:after="120"/>
        <w:contextualSpacing/>
        <w:jc w:val="center"/>
        <w:rPr>
          <w:rFonts w:eastAsia="Wingdings 3"/>
          <w:b/>
          <w:lang w:eastAsia="en-US"/>
        </w:rPr>
      </w:pPr>
      <w:r>
        <w:rPr>
          <w:rFonts w:eastAsia="Wingdings 3"/>
          <w:b/>
          <w:lang w:eastAsia="en-US"/>
        </w:rPr>
        <w:br w:type="page"/>
      </w:r>
      <w:r w:rsidR="00F07EA1">
        <w:rPr>
          <w:rFonts w:eastAsia="Wingdings 3"/>
          <w:b/>
          <w:lang w:eastAsia="en-US"/>
        </w:rPr>
        <w:lastRenderedPageBreak/>
        <w:t>Etkinlik Bilgi Notu-</w:t>
      </w:r>
      <w:r w:rsidR="003E3729">
        <w:rPr>
          <w:rFonts w:eastAsia="Wingdings 3"/>
          <w:b/>
          <w:lang w:eastAsia="en-US"/>
        </w:rPr>
        <w:t>1</w:t>
      </w:r>
    </w:p>
    <w:p w:rsidR="002E2888" w:rsidRDefault="00342E41" w:rsidP="003E3729">
      <w:pPr>
        <w:spacing w:after="120" w:line="360" w:lineRule="auto"/>
        <w:contextualSpacing/>
        <w:jc w:val="both"/>
        <w:rPr>
          <w:rFonts w:eastAsia="Wingdings 3"/>
          <w:b/>
          <w:lang w:eastAsia="en-US"/>
        </w:rPr>
      </w:pPr>
      <w:r>
        <w:rPr>
          <w:rFonts w:eastAsia="Wingdings 3"/>
          <w:b/>
          <w:noProof/>
          <w:lang w:eastAsia="tr-TR"/>
        </w:rPr>
        <mc:AlternateContent>
          <mc:Choice Requires="wps">
            <w:drawing>
              <wp:anchor distT="0" distB="0" distL="114300" distR="114300" simplePos="0" relativeHeight="251660288" behindDoc="0" locked="0" layoutInCell="1" allowOverlap="1">
                <wp:simplePos x="0" y="0"/>
                <wp:positionH relativeFrom="column">
                  <wp:posOffset>665480</wp:posOffset>
                </wp:positionH>
                <wp:positionV relativeFrom="paragraph">
                  <wp:posOffset>253365</wp:posOffset>
                </wp:positionV>
                <wp:extent cx="2790825" cy="859155"/>
                <wp:effectExtent l="32385" t="35560" r="34290" b="72453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0825" cy="859155"/>
                        </a:xfrm>
                        <a:prstGeom prst="wedgeEllipseCallout">
                          <a:avLst>
                            <a:gd name="adj1" fmla="val -32435"/>
                            <a:gd name="adj2" fmla="val 130412"/>
                          </a:avLst>
                        </a:prstGeom>
                        <a:solidFill>
                          <a:srgbClr val="FFFF00"/>
                        </a:solidFill>
                        <a:ln w="57150">
                          <a:solidFill>
                            <a:srgbClr val="000000"/>
                          </a:solidFill>
                          <a:miter lim="800000"/>
                          <a:headEnd/>
                          <a:tailEnd/>
                        </a:ln>
                      </wps:spPr>
                      <wps:txbx>
                        <w:txbxContent>
                          <w:p w:rsidR="002E2888" w:rsidRDefault="002E2888" w:rsidP="002E2888">
                            <w:pPr>
                              <w:spacing w:after="120" w:line="360" w:lineRule="auto"/>
                              <w:contextualSpacing/>
                              <w:jc w:val="center"/>
                              <w:rPr>
                                <w:rFonts w:eastAsia="Wingdings 3"/>
                                <w:sz w:val="20"/>
                                <w:szCs w:val="20"/>
                                <w:lang w:eastAsia="en-US"/>
                              </w:rPr>
                            </w:pPr>
                            <w:r>
                              <w:rPr>
                                <w:rFonts w:eastAsia="Wingdings 3"/>
                                <w:b/>
                                <w:lang w:eastAsia="en-US"/>
                              </w:rPr>
                              <w:t>Stresle Baş Etme Yöntemleri</w:t>
                            </w:r>
                          </w:p>
                          <w:p w:rsidR="002E2888" w:rsidRDefault="002E28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AutoShape 9" o:spid="_x0000_s1026" type="#_x0000_t63" style="position:absolute;left:0;text-align:left;margin-left:52.4pt;margin-top:19.95pt;width:219.75pt;height:6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" adj="3794,38969" fillcolor="yellow" strokeweight="4.5pt">
                <v:textbox>
                  <w:txbxContent>
                    <w:p w:rsidR="002E2888" w:rsidRDefault="002E2888" w:rsidP="002E2888">
                      <w:pPr>
                        <w:spacing w:after="120" w:line="360" w:lineRule="auto"/>
                        <w:contextualSpacing/>
                        <w:jc w:val="center"/>
                        <w:rPr>
                          <w:rFonts w:eastAsia="Wingdings 3"/>
                          <w:sz w:val="20"/>
                          <w:szCs w:val="20"/>
                          <w:lang w:eastAsia="en-US"/>
                        </w:rPr>
                      </w:pPr>
                      <w:r>
                        <w:rPr>
                          <w:rFonts w:eastAsia="Wingdings 3"/>
                          <w:b/>
                          <w:lang w:eastAsia="en-US"/>
                        </w:rPr>
                        <w:t>Stresle Baş Etme Yöntemleri</w:t>
                      </w:r>
                    </w:p>
                    <w:p w:rsidR="002E2888" w:rsidRDefault="002E2888"/>
                  </w:txbxContent>
                </v:textbox>
              </v:shape>
            </w:pict>
          </mc:Fallback>
        </mc:AlternateContent>
      </w: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342E41" w:rsidP="003E3729">
      <w:pPr>
        <w:spacing w:after="120" w:line="360" w:lineRule="auto"/>
        <w:contextualSpacing/>
        <w:jc w:val="both"/>
        <w:rPr>
          <w:rFonts w:eastAsia="Wingdings 3"/>
          <w:b/>
          <w:lang w:eastAsia="en-US"/>
        </w:rPr>
      </w:pPr>
      <w:r>
        <w:rPr>
          <w:rFonts w:eastAsia="Wingdings 3"/>
          <w:b/>
          <w:noProof/>
          <w:lang w:eastAsia="tr-TR"/>
        </w:rPr>
        <mc:AlternateContent>
          <mc:Choice Requires="wps">
            <w:drawing>
              <wp:anchor distT="0" distB="0" distL="114300" distR="114300" simplePos="0" relativeHeight="251659264" behindDoc="0" locked="0" layoutInCell="1" allowOverlap="1">
                <wp:simplePos x="0" y="0"/>
                <wp:positionH relativeFrom="column">
                  <wp:posOffset>975995</wp:posOffset>
                </wp:positionH>
                <wp:positionV relativeFrom="paragraph">
                  <wp:posOffset>99695</wp:posOffset>
                </wp:positionV>
                <wp:extent cx="4079240" cy="5905500"/>
                <wp:effectExtent l="28575" t="74295" r="35560" b="3048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9240" cy="5905500"/>
                        </a:xfrm>
                        <a:prstGeom prst="wedgeEllipseCallout">
                          <a:avLst>
                            <a:gd name="adj1" fmla="val -46870"/>
                            <a:gd name="adj2" fmla="val -49796"/>
                          </a:avLst>
                        </a:prstGeom>
                        <a:solidFill>
                          <a:srgbClr val="FF0000">
                            <a:alpha val="25999"/>
                          </a:srgbClr>
                        </a:solidFill>
                        <a:ln w="57150">
                          <a:solidFill>
                            <a:srgbClr val="000000"/>
                          </a:solidFill>
                          <a:miter lim="800000"/>
                          <a:headEnd/>
                          <a:tailEnd/>
                        </a:ln>
                      </wps:spPr>
                      <wps:txbx>
                        <w:txbxContent>
                          <w:p w:rsidR="002E2888" w:rsidRDefault="002E2888" w:rsidP="002E2888">
                            <w:pPr>
                              <w:spacing w:after="120" w:line="360" w:lineRule="auto"/>
                              <w:contextualSpacing/>
                              <w:jc w:val="both"/>
                              <w:rPr>
                                <w:rFonts w:eastAsia="Wingdings 3"/>
                                <w:b/>
                                <w:lang w:eastAsia="en-US"/>
                              </w:rPr>
                            </w:pPr>
                          </w:p>
                          <w:p w:rsidR="002E2888" w:rsidRPr="00E75335"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Dengeli ve sağlıklı beslenmek,</w:t>
                            </w:r>
                          </w:p>
                          <w:p w:rsidR="002E2888"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Uyku düzeni oluşturmak,</w:t>
                            </w:r>
                          </w:p>
                          <w:p w:rsidR="002E2888" w:rsidRPr="00E75335" w:rsidRDefault="002E2888" w:rsidP="002E2888">
                            <w:pPr>
                              <w:numPr>
                                <w:ilvl w:val="0"/>
                                <w:numId w:val="26"/>
                              </w:numPr>
                              <w:spacing w:after="120" w:line="360" w:lineRule="auto"/>
                              <w:contextualSpacing/>
                              <w:jc w:val="both"/>
                              <w:rPr>
                                <w:rFonts w:eastAsia="Wingdings 3"/>
                                <w:sz w:val="20"/>
                                <w:szCs w:val="20"/>
                                <w:lang w:eastAsia="en-US"/>
                              </w:rPr>
                            </w:pPr>
                            <w:r>
                              <w:rPr>
                                <w:rFonts w:eastAsia="Wingdings 3"/>
                                <w:sz w:val="20"/>
                                <w:szCs w:val="20"/>
                                <w:lang w:eastAsia="en-US"/>
                              </w:rPr>
                              <w:t>Olumlu düşünmek,</w:t>
                            </w:r>
                          </w:p>
                          <w:p w:rsidR="002E2888" w:rsidRPr="003E3729"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 xml:space="preserve">Nefes </w:t>
                            </w:r>
                            <w:r>
                              <w:rPr>
                                <w:rFonts w:eastAsia="Wingdings 3"/>
                                <w:sz w:val="20"/>
                                <w:szCs w:val="20"/>
                                <w:lang w:eastAsia="en-US"/>
                              </w:rPr>
                              <w:t>egzersizleri</w:t>
                            </w:r>
                            <w:r w:rsidRPr="00E75335">
                              <w:rPr>
                                <w:rFonts w:eastAsia="Wingdings 3"/>
                                <w:sz w:val="20"/>
                                <w:szCs w:val="20"/>
                                <w:lang w:eastAsia="en-US"/>
                              </w:rPr>
                              <w:t xml:space="preserve"> uygulamak,</w:t>
                            </w:r>
                          </w:p>
                          <w:p w:rsidR="002E2888" w:rsidRPr="003E3729" w:rsidRDefault="002E2888" w:rsidP="002E2888">
                            <w:pPr>
                              <w:numPr>
                                <w:ilvl w:val="0"/>
                                <w:numId w:val="26"/>
                              </w:numPr>
                              <w:spacing w:after="120" w:line="360" w:lineRule="auto"/>
                              <w:contextualSpacing/>
                              <w:jc w:val="both"/>
                              <w:rPr>
                                <w:rFonts w:eastAsia="Wingdings 3"/>
                                <w:sz w:val="20"/>
                                <w:szCs w:val="20"/>
                                <w:lang w:eastAsia="en-US"/>
                              </w:rPr>
                            </w:pPr>
                            <w:r>
                              <w:rPr>
                                <w:rFonts w:eastAsia="Wingdings 3"/>
                                <w:sz w:val="20"/>
                                <w:szCs w:val="20"/>
                                <w:lang w:eastAsia="en-US"/>
                              </w:rPr>
                              <w:t>Gevşeme teknikleri ile rahatla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Düzenli olarak spor veya kısa süreli egzersizler yap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tresi oluşturan faktörleri tanımla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tres kaynaklarını ortadan kaldırmak veya uyum sağlamaya çalış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Güvenilir kişiler ile sorunları paylaş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Pr>
                                <w:rFonts w:eastAsia="Wingdings 3"/>
                                <w:sz w:val="20"/>
                                <w:szCs w:val="20"/>
                                <w:lang w:eastAsia="en-US"/>
                              </w:rPr>
                              <w:t>Profesyonel p</w:t>
                            </w:r>
                            <w:r w:rsidRPr="00E75335">
                              <w:rPr>
                                <w:rFonts w:eastAsia="Wingdings 3"/>
                                <w:sz w:val="20"/>
                                <w:szCs w:val="20"/>
                                <w:lang w:eastAsia="en-US"/>
                              </w:rPr>
                              <w:t>sikolojik destek al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Hobiler oluşturmak ve bunlara zaman ayırmak,</w:t>
                            </w:r>
                          </w:p>
                          <w:p w:rsidR="002E2888"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osyal</w:t>
                            </w:r>
                            <w:r>
                              <w:rPr>
                                <w:rFonts w:eastAsia="Wingdings 3"/>
                                <w:sz w:val="20"/>
                                <w:szCs w:val="20"/>
                                <w:lang w:eastAsia="en-US"/>
                              </w:rPr>
                              <w:t xml:space="preserve"> ve kültürel etkinliklerde yer almak</w:t>
                            </w:r>
                            <w:r w:rsidRPr="00E75335">
                              <w:rPr>
                                <w:rFonts w:eastAsia="Wingdings 3"/>
                                <w:sz w:val="20"/>
                                <w:szCs w:val="20"/>
                                <w:lang w:eastAsia="en-US"/>
                              </w:rPr>
                              <w:t xml:space="preserve"> </w:t>
                            </w:r>
                          </w:p>
                          <w:p w:rsidR="002E2888" w:rsidRDefault="002E288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 o:spid="_x0000_s1027" type="#_x0000_t63" style="position:absolute;left:0;text-align:left;margin-left:76.85pt;margin-top:7.85pt;width:321.2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" adj="676,44" fillcolor="red" strokeweight="4.5pt">
                <v:fill opacity="16962f"/>
                <v:textbox>
                  <w:txbxContent>
                    <w:p w:rsidR="002E2888" w:rsidRDefault="002E2888" w:rsidP="002E2888">
                      <w:pPr>
                        <w:spacing w:after="120" w:line="360" w:lineRule="auto"/>
                        <w:contextualSpacing/>
                        <w:jc w:val="both"/>
                        <w:rPr>
                          <w:rFonts w:eastAsia="Wingdings 3"/>
                          <w:b/>
                          <w:lang w:eastAsia="en-US"/>
                        </w:rPr>
                      </w:pPr>
                    </w:p>
                    <w:p w:rsidR="002E2888" w:rsidRPr="00E75335"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Dengeli ve sağlıklı beslenmek,</w:t>
                      </w:r>
                    </w:p>
                    <w:p w:rsidR="002E2888"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Uyku düzeni oluşturmak,</w:t>
                      </w:r>
                    </w:p>
                    <w:p w:rsidR="002E2888" w:rsidRPr="00E75335" w:rsidRDefault="002E2888" w:rsidP="002E2888">
                      <w:pPr>
                        <w:numPr>
                          <w:ilvl w:val="0"/>
                          <w:numId w:val="26"/>
                        </w:numPr>
                        <w:spacing w:after="120" w:line="360" w:lineRule="auto"/>
                        <w:contextualSpacing/>
                        <w:jc w:val="both"/>
                        <w:rPr>
                          <w:rFonts w:eastAsia="Wingdings 3"/>
                          <w:sz w:val="20"/>
                          <w:szCs w:val="20"/>
                          <w:lang w:eastAsia="en-US"/>
                        </w:rPr>
                      </w:pPr>
                      <w:r>
                        <w:rPr>
                          <w:rFonts w:eastAsia="Wingdings 3"/>
                          <w:sz w:val="20"/>
                          <w:szCs w:val="20"/>
                          <w:lang w:eastAsia="en-US"/>
                        </w:rPr>
                        <w:t>Olumlu düşünmek,</w:t>
                      </w:r>
                    </w:p>
                    <w:p w:rsidR="002E2888" w:rsidRPr="003E3729" w:rsidRDefault="002E2888" w:rsidP="002E2888">
                      <w:pPr>
                        <w:numPr>
                          <w:ilvl w:val="0"/>
                          <w:numId w:val="26"/>
                        </w:numPr>
                        <w:spacing w:after="120" w:line="360" w:lineRule="auto"/>
                        <w:contextualSpacing/>
                        <w:jc w:val="both"/>
                        <w:rPr>
                          <w:rFonts w:eastAsia="Wingdings 3"/>
                          <w:sz w:val="20"/>
                          <w:szCs w:val="20"/>
                          <w:lang w:eastAsia="en-US"/>
                        </w:rPr>
                      </w:pPr>
                      <w:r w:rsidRPr="00E75335">
                        <w:rPr>
                          <w:rFonts w:eastAsia="Wingdings 3"/>
                          <w:sz w:val="20"/>
                          <w:szCs w:val="20"/>
                          <w:lang w:eastAsia="en-US"/>
                        </w:rPr>
                        <w:t xml:space="preserve">Nefes </w:t>
                      </w:r>
                      <w:r>
                        <w:rPr>
                          <w:rFonts w:eastAsia="Wingdings 3"/>
                          <w:sz w:val="20"/>
                          <w:szCs w:val="20"/>
                          <w:lang w:eastAsia="en-US"/>
                        </w:rPr>
                        <w:t>egzersizleri</w:t>
                      </w:r>
                      <w:r w:rsidRPr="00E75335">
                        <w:rPr>
                          <w:rFonts w:eastAsia="Wingdings 3"/>
                          <w:sz w:val="20"/>
                          <w:szCs w:val="20"/>
                          <w:lang w:eastAsia="en-US"/>
                        </w:rPr>
                        <w:t xml:space="preserve"> uygulamak,</w:t>
                      </w:r>
                    </w:p>
                    <w:p w:rsidR="002E2888" w:rsidRPr="003E3729" w:rsidRDefault="002E2888" w:rsidP="002E2888">
                      <w:pPr>
                        <w:numPr>
                          <w:ilvl w:val="0"/>
                          <w:numId w:val="26"/>
                        </w:numPr>
                        <w:spacing w:after="120" w:line="360" w:lineRule="auto"/>
                        <w:contextualSpacing/>
                        <w:jc w:val="both"/>
                        <w:rPr>
                          <w:rFonts w:eastAsia="Wingdings 3"/>
                          <w:sz w:val="20"/>
                          <w:szCs w:val="20"/>
                          <w:lang w:eastAsia="en-US"/>
                        </w:rPr>
                      </w:pPr>
                      <w:r>
                        <w:rPr>
                          <w:rFonts w:eastAsia="Wingdings 3"/>
                          <w:sz w:val="20"/>
                          <w:szCs w:val="20"/>
                          <w:lang w:eastAsia="en-US"/>
                        </w:rPr>
                        <w:t>Gevşeme teknikleri ile rahatla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Düzenli olarak spor veya kısa süreli egzersizler yap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tresi oluşturan faktörleri tanımla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tres kaynaklarını ortadan kaldırmak veya uyum sağlamaya çalış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Güvenilir kişiler ile sorunları paylaş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Pr>
                          <w:rFonts w:eastAsia="Wingdings 3"/>
                          <w:sz w:val="20"/>
                          <w:szCs w:val="20"/>
                          <w:lang w:eastAsia="en-US"/>
                        </w:rPr>
                        <w:t>Profesyonel p</w:t>
                      </w:r>
                      <w:r w:rsidRPr="00E75335">
                        <w:rPr>
                          <w:rFonts w:eastAsia="Wingdings 3"/>
                          <w:sz w:val="20"/>
                          <w:szCs w:val="20"/>
                          <w:lang w:eastAsia="en-US"/>
                        </w:rPr>
                        <w:t>sikolojik destek almak,</w:t>
                      </w:r>
                    </w:p>
                    <w:p w:rsidR="002E2888" w:rsidRPr="00E75335"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Hobiler oluşturmak ve bunlara zaman ayırmak,</w:t>
                      </w:r>
                    </w:p>
                    <w:p w:rsidR="002E2888" w:rsidRDefault="002E2888" w:rsidP="002E2888">
                      <w:pPr>
                        <w:numPr>
                          <w:ilvl w:val="0"/>
                          <w:numId w:val="27"/>
                        </w:numPr>
                        <w:spacing w:after="120" w:line="360" w:lineRule="auto"/>
                        <w:contextualSpacing/>
                        <w:jc w:val="both"/>
                        <w:rPr>
                          <w:rFonts w:eastAsia="Wingdings 3"/>
                          <w:sz w:val="20"/>
                          <w:szCs w:val="20"/>
                          <w:lang w:eastAsia="en-US"/>
                        </w:rPr>
                      </w:pPr>
                      <w:r w:rsidRPr="00E75335">
                        <w:rPr>
                          <w:rFonts w:eastAsia="Wingdings 3"/>
                          <w:sz w:val="20"/>
                          <w:szCs w:val="20"/>
                          <w:lang w:eastAsia="en-US"/>
                        </w:rPr>
                        <w:t>Sosyal</w:t>
                      </w:r>
                      <w:r>
                        <w:rPr>
                          <w:rFonts w:eastAsia="Wingdings 3"/>
                          <w:sz w:val="20"/>
                          <w:szCs w:val="20"/>
                          <w:lang w:eastAsia="en-US"/>
                        </w:rPr>
                        <w:t xml:space="preserve"> ve kültürel etkinliklerde yer almak</w:t>
                      </w:r>
                      <w:r w:rsidRPr="00E75335">
                        <w:rPr>
                          <w:rFonts w:eastAsia="Wingdings 3"/>
                          <w:sz w:val="20"/>
                          <w:szCs w:val="20"/>
                          <w:lang w:eastAsia="en-US"/>
                        </w:rPr>
                        <w:t xml:space="preserve"> </w:t>
                      </w:r>
                    </w:p>
                    <w:p w:rsidR="002E2888" w:rsidRDefault="002E2888"/>
                  </w:txbxContent>
                </v:textbox>
              </v:shape>
            </w:pict>
          </mc:Fallback>
        </mc:AlternateContent>
      </w: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2E2888" w:rsidRDefault="002E2888" w:rsidP="003E3729">
      <w:pPr>
        <w:spacing w:after="120" w:line="360" w:lineRule="auto"/>
        <w:contextualSpacing/>
        <w:jc w:val="both"/>
        <w:rPr>
          <w:rFonts w:eastAsia="Wingdings 3"/>
          <w:b/>
          <w:lang w:eastAsia="en-US"/>
        </w:rPr>
      </w:pPr>
    </w:p>
    <w:p w:rsidR="003E3729" w:rsidRPr="006C3B2F" w:rsidRDefault="003E3729" w:rsidP="003E3729">
      <w:pPr>
        <w:spacing w:after="120" w:line="360" w:lineRule="auto"/>
        <w:contextualSpacing/>
        <w:jc w:val="both"/>
        <w:rPr>
          <w:rFonts w:eastAsia="Wingdings 3"/>
          <w:sz w:val="20"/>
          <w:szCs w:val="20"/>
          <w:lang w:eastAsia="en-US"/>
        </w:rPr>
      </w:pPr>
    </w:p>
    <w:p w:rsidR="003E3729" w:rsidRDefault="003E3729" w:rsidP="003E3729">
      <w:pPr>
        <w:spacing w:line="360" w:lineRule="auto"/>
        <w:jc w:val="center"/>
        <w:rPr>
          <w:rFonts w:eastAsia="Wingdings 3"/>
          <w:sz w:val="20"/>
          <w:szCs w:val="20"/>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3E3729" w:rsidRDefault="003E3729" w:rsidP="00DC50D6">
      <w:pPr>
        <w:spacing w:after="120"/>
        <w:contextualSpacing/>
        <w:jc w:val="both"/>
        <w:rPr>
          <w:rFonts w:eastAsia="Wingdings 3"/>
          <w:b/>
          <w:lang w:eastAsia="en-US"/>
        </w:rPr>
      </w:pPr>
    </w:p>
    <w:p w:rsidR="00C100B7" w:rsidRDefault="00C100B7" w:rsidP="00DC50D6">
      <w:pPr>
        <w:spacing w:after="120"/>
        <w:contextualSpacing/>
        <w:jc w:val="both"/>
        <w:rPr>
          <w:rFonts w:eastAsia="Wingdings 3"/>
          <w:b/>
          <w:lang w:eastAsia="en-US"/>
        </w:rPr>
      </w:pPr>
    </w:p>
    <w:p w:rsidR="002E2888" w:rsidRDefault="002E2888" w:rsidP="00DC50D6">
      <w:pPr>
        <w:spacing w:after="120"/>
        <w:contextualSpacing/>
        <w:jc w:val="both"/>
        <w:rPr>
          <w:rFonts w:eastAsia="Wingdings 3"/>
          <w:b/>
          <w:lang w:eastAsia="en-US"/>
        </w:rPr>
      </w:pPr>
    </w:p>
    <w:p w:rsidR="00DC50D6" w:rsidRPr="008D181F" w:rsidRDefault="00572C32" w:rsidP="00F07EA1">
      <w:pPr>
        <w:spacing w:after="120"/>
        <w:contextualSpacing/>
        <w:jc w:val="center"/>
        <w:rPr>
          <w:rFonts w:eastAsia="Wingdings 3"/>
          <w:b/>
          <w:lang w:eastAsia="en-US"/>
        </w:rPr>
      </w:pPr>
      <w:r>
        <w:rPr>
          <w:rFonts w:eastAsia="Wingdings 3"/>
          <w:b/>
          <w:lang w:eastAsia="en-US"/>
        </w:rPr>
        <w:br w:type="page"/>
      </w:r>
      <w:r w:rsidR="00F07EA1">
        <w:rPr>
          <w:rFonts w:eastAsia="Wingdings 3"/>
          <w:b/>
          <w:lang w:eastAsia="en-US"/>
        </w:rPr>
        <w:lastRenderedPageBreak/>
        <w:t>Etkinlik Bilgi Notu-</w:t>
      </w:r>
      <w:r w:rsidR="003E3729">
        <w:rPr>
          <w:rFonts w:eastAsia="Wingdings 3"/>
          <w:b/>
          <w:lang w:eastAsia="en-US"/>
        </w:rPr>
        <w:t>2</w:t>
      </w:r>
    </w:p>
    <w:p w:rsidR="006930E1" w:rsidRDefault="006930E1" w:rsidP="006C3B2F">
      <w:pPr>
        <w:spacing w:after="120" w:line="360" w:lineRule="auto"/>
        <w:contextualSpacing/>
        <w:jc w:val="both"/>
        <w:rPr>
          <w:rFonts w:eastAsia="Wingdings 3"/>
          <w:sz w:val="20"/>
          <w:szCs w:val="20"/>
          <w:lang w:eastAsia="en-US"/>
        </w:rPr>
      </w:pPr>
    </w:p>
    <w:p w:rsidR="00F35893" w:rsidRPr="00F35893" w:rsidRDefault="00F35893" w:rsidP="00F35893">
      <w:pPr>
        <w:spacing w:after="200" w:line="276" w:lineRule="auto"/>
        <w:jc w:val="both"/>
        <w:rPr>
          <w:rFonts w:eastAsia="Wingdings 3"/>
          <w:b/>
          <w:sz w:val="20"/>
          <w:szCs w:val="20"/>
          <w:lang w:eastAsia="en-US"/>
        </w:rPr>
      </w:pPr>
      <w:r w:rsidRPr="00F35893">
        <w:rPr>
          <w:rFonts w:eastAsia="Wingdings 3"/>
          <w:b/>
          <w:sz w:val="20"/>
          <w:szCs w:val="20"/>
          <w:lang w:eastAsia="en-US"/>
        </w:rPr>
        <w:t>NEFES VE GEVŞEME EGZERSİZİ NEDİR?</w:t>
      </w: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sz w:val="22"/>
          <w:szCs w:val="22"/>
          <w:lang w:eastAsia="en-US"/>
        </w:rPr>
        <w:t>Nefes ve gevşeme egzersizleri bedeninizdeki gerilimden sistematik bir şekilde kurtulmayı sağlamaya yardımcı olan alternatif tekniklerdir. Bu teknikler çeşitlilik arz etmesine rağmen yaygın olarak kullanılan tekniklere aşağıda değinilmiştir.</w:t>
      </w: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sz w:val="22"/>
          <w:szCs w:val="22"/>
          <w:lang w:eastAsia="en-US"/>
        </w:rPr>
        <w:t>Nefes ve gevşeme egzersizleri sınav hazırlık sürecinde, sınav esnasında ve sınavlardan sonra kullanılabilir. Bunu biraz açarsak nefes ve gevşeme egzersizleri; öğrenme, dikkat, bellek, odaklanma, düşünceyi organize etme gibi süreçlere katkı sağlar.</w:t>
      </w:r>
    </w:p>
    <w:p w:rsidR="00F35893" w:rsidRPr="00572C32" w:rsidRDefault="00342E41" w:rsidP="00F35893">
      <w:pPr>
        <w:spacing w:after="200" w:line="276" w:lineRule="auto"/>
        <w:jc w:val="both"/>
        <w:rPr>
          <w:rFonts w:eastAsia="Wingdings 3"/>
          <w:sz w:val="22"/>
          <w:szCs w:val="22"/>
          <w:lang w:eastAsia="en-US"/>
        </w:rPr>
      </w:pPr>
      <w:r w:rsidRPr="00572C32">
        <w:rPr>
          <w:noProof/>
          <w:sz w:val="22"/>
          <w:szCs w:val="22"/>
          <w:lang w:eastAsia="tr-TR"/>
        </w:rPr>
        <mc:AlternateContent>
          <mc:Choice Requires="wps">
            <w:drawing>
              <wp:anchor distT="0" distB="0" distL="114300" distR="114300" simplePos="0" relativeHeight="251658240" behindDoc="0" locked="0" layoutInCell="1" allowOverlap="1">
                <wp:simplePos x="0" y="0"/>
                <wp:positionH relativeFrom="column">
                  <wp:posOffset>3348355</wp:posOffset>
                </wp:positionH>
                <wp:positionV relativeFrom="paragraph">
                  <wp:posOffset>744220</wp:posOffset>
                </wp:positionV>
                <wp:extent cx="2524125" cy="3181350"/>
                <wp:effectExtent l="0" t="0" r="9525" b="0"/>
                <wp:wrapNone/>
                <wp:docPr id="6" name="Dikdörtgen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3181350"/>
                        </a:xfrm>
                        <a:prstGeom prst="rect">
                          <a:avLst/>
                        </a:prstGeom>
                        <a:solidFill>
                          <a:srgbClr val="4F81BD"/>
                        </a:solidFill>
                        <a:ln w="25400" cap="flat" cmpd="sng" algn="ctr">
                          <a:solidFill>
                            <a:srgbClr val="4F81BD">
                              <a:shade val="50000"/>
                            </a:srgbClr>
                          </a:solidFill>
                          <a:prstDash val="solid"/>
                        </a:ln>
                        <a:effectLst/>
                      </wps:spPr>
                      <wps:txbx>
                        <w:txbxContent>
                          <w:p w:rsidR="00F35893" w:rsidRDefault="00342E41" w:rsidP="00F35893">
                            <w:pPr>
                              <w:jc w:val="center"/>
                            </w:pPr>
                            <w:r w:rsidRPr="00492D86">
                              <w:rPr>
                                <w:noProof/>
                                <w:lang w:eastAsia="tr-TR"/>
                              </w:rPr>
                              <w:drawing>
                                <wp:inline distT="0" distB="0" distL="0" distR="0">
                                  <wp:extent cx="2363470" cy="3122930"/>
                                  <wp:effectExtent l="0" t="0" r="0" b="0"/>
                                  <wp:docPr id="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3470" cy="3122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Dikdörtgen 2" o:spid="_x0000_s1028" style="position:absolute;left:0;text-align:left;margin-left:263.65pt;margin-top:58.6pt;width:198.75pt;height:2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" fillcolor="#4f81bd" strokecolor="#385d8a" strokeweight="2pt">
                <v:path arrowok="t"/>
                <v:textbox>
                  <w:txbxContent>
                    <w:p w:rsidR="00F35893" w:rsidRDefault="00342E41" w:rsidP="00F35893">
                      <w:pPr>
                        <w:jc w:val="center"/>
                      </w:pPr>
                      <w:r w:rsidRPr="00492D86">
                        <w:rPr>
                          <w:noProof/>
                          <w:lang w:eastAsia="tr-TR"/>
                        </w:rPr>
                        <w:drawing>
                          <wp:inline distT="0" distB="0" distL="0" distR="0">
                            <wp:extent cx="2363470" cy="3122930"/>
                            <wp:effectExtent l="0" t="0" r="0" b="0"/>
                            <wp:docPr id="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3470" cy="3122930"/>
                                    </a:xfrm>
                                    <a:prstGeom prst="rect">
                                      <a:avLst/>
                                    </a:prstGeom>
                                    <a:noFill/>
                                    <a:ln>
                                      <a:noFill/>
                                    </a:ln>
                                  </pic:spPr>
                                </pic:pic>
                              </a:graphicData>
                            </a:graphic>
                          </wp:inline>
                        </w:drawing>
                      </w:r>
                    </w:p>
                  </w:txbxContent>
                </v:textbox>
              </v:rect>
            </w:pict>
          </mc:Fallback>
        </mc:AlternateContent>
      </w:r>
      <w:r w:rsidR="00F35893" w:rsidRPr="00572C32">
        <w:rPr>
          <w:rFonts w:eastAsia="Wingdings 3"/>
          <w:sz w:val="22"/>
          <w:szCs w:val="22"/>
          <w:lang w:eastAsia="en-US"/>
        </w:rPr>
        <w:t>Dikkat, öğrenme, bellek ve motivasyon sorunlarının çözüm sürecinde bedenimizin neresinde en çok gerilim taşıdığımızı fark edip, bu kasları gevşetmemiz önemlidir. Ayrıca nefes ve gevşeme egzersizleri sadece yaşam içerisinde karşılaştığımız gerginliklerde değil; kendinizi daha iyi hissedebilmek için de kullanabileceğimiz tekniklerdir.</w:t>
      </w: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sz w:val="22"/>
          <w:szCs w:val="22"/>
          <w:lang w:eastAsia="en-US"/>
        </w:rPr>
        <w:t>HANGİ DURUMLARDA KULLANILIR?</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Kendimi daha iyi hissetmek için</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Sınav kaygısını yoğun yaşadığımda</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Dikkatimi toplamada güçlük çektiğimde</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Daha çok motive olmam gerektiğinde</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Hatırlamada güçlük çektiğimde</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Sınav sırasında çok fazla kaygılandığımda</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Bildiğim bir şeyi hatırlayamadığımda</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Bilgilerimi örgütleyemediğimde</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Öğrenme becerilerimi arttırmak için</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Sınava hazırlık sürecinde rahatlamak için</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Dinleme zamanlarımın verimli geçmesi için</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Sınav sonrası kararsızlık durumlarında</w:t>
      </w:r>
    </w:p>
    <w:p w:rsidR="00F35893" w:rsidRPr="00572C32" w:rsidRDefault="00F35893" w:rsidP="00F35893">
      <w:pPr>
        <w:numPr>
          <w:ilvl w:val="0"/>
          <w:numId w:val="25"/>
        </w:numPr>
        <w:spacing w:after="200" w:line="276" w:lineRule="auto"/>
        <w:ind w:left="567" w:hanging="425"/>
        <w:contextualSpacing/>
        <w:jc w:val="both"/>
        <w:rPr>
          <w:rFonts w:eastAsia="Wingdings 3"/>
          <w:sz w:val="22"/>
          <w:szCs w:val="22"/>
          <w:lang w:eastAsia="en-US"/>
        </w:rPr>
      </w:pPr>
      <w:r w:rsidRPr="00572C32">
        <w:rPr>
          <w:rFonts w:eastAsia="Wingdings 3"/>
          <w:sz w:val="22"/>
          <w:szCs w:val="22"/>
          <w:lang w:eastAsia="en-US"/>
        </w:rPr>
        <w:t>Zihinsel yorgunluğumu gidermede…</w:t>
      </w:r>
    </w:p>
    <w:p w:rsidR="00F35893" w:rsidRPr="00572C32" w:rsidRDefault="00F35893" w:rsidP="00F35893">
      <w:pPr>
        <w:spacing w:after="200" w:line="276" w:lineRule="auto"/>
        <w:jc w:val="both"/>
        <w:rPr>
          <w:rFonts w:eastAsia="Wingdings 3"/>
          <w:b/>
          <w:sz w:val="22"/>
          <w:szCs w:val="22"/>
          <w:lang w:eastAsia="en-US"/>
        </w:rPr>
      </w:pPr>
    </w:p>
    <w:p w:rsidR="00F35893" w:rsidRPr="00572C32" w:rsidRDefault="00F35893" w:rsidP="00F35893">
      <w:pPr>
        <w:spacing w:after="200" w:line="276" w:lineRule="auto"/>
        <w:jc w:val="both"/>
        <w:rPr>
          <w:rFonts w:eastAsia="Wingdings 3"/>
          <w:b/>
          <w:sz w:val="22"/>
          <w:szCs w:val="22"/>
          <w:lang w:eastAsia="en-US"/>
        </w:rPr>
      </w:pPr>
      <w:r w:rsidRPr="00572C32">
        <w:rPr>
          <w:rFonts w:eastAsia="Wingdings 3"/>
          <w:b/>
          <w:sz w:val="22"/>
          <w:szCs w:val="22"/>
          <w:lang w:eastAsia="en-US"/>
        </w:rPr>
        <w:t>NEFES ve GEVŞEME EGZERSİZİ ÖNERİLERİ</w:t>
      </w:r>
    </w:p>
    <w:p w:rsidR="00F35893" w:rsidRPr="00572C32" w:rsidRDefault="00F35893" w:rsidP="00F35893">
      <w:pPr>
        <w:spacing w:after="200" w:line="276" w:lineRule="auto"/>
        <w:jc w:val="both"/>
        <w:rPr>
          <w:rFonts w:eastAsia="Wingdings 3"/>
          <w:b/>
          <w:sz w:val="22"/>
          <w:szCs w:val="22"/>
          <w:lang w:eastAsia="en-US"/>
        </w:rPr>
      </w:pPr>
      <w:r w:rsidRPr="00572C32">
        <w:rPr>
          <w:rFonts w:eastAsia="Wingdings 3"/>
          <w:b/>
          <w:sz w:val="22"/>
          <w:szCs w:val="22"/>
          <w:lang w:eastAsia="en-US"/>
        </w:rPr>
        <w:t>1. NEFES EGZERSİZİ</w:t>
      </w: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sz w:val="22"/>
          <w:szCs w:val="22"/>
          <w:lang w:eastAsia="en-US"/>
        </w:rPr>
        <w:t>Doğru nefes alma üzerine olan bu tekniği, aşağıdaki adımları izleyerek yapabilirsiniz.</w:t>
      </w:r>
    </w:p>
    <w:p w:rsidR="00F35893" w:rsidRPr="00572C32" w:rsidRDefault="00F35893" w:rsidP="00F35893">
      <w:pPr>
        <w:numPr>
          <w:ilvl w:val="0"/>
          <w:numId w:val="23"/>
        </w:numPr>
        <w:spacing w:after="200" w:line="276" w:lineRule="auto"/>
        <w:contextualSpacing/>
        <w:jc w:val="both"/>
        <w:rPr>
          <w:rFonts w:eastAsia="Wingdings 3"/>
          <w:sz w:val="22"/>
          <w:szCs w:val="22"/>
          <w:lang w:eastAsia="en-US"/>
        </w:rPr>
      </w:pPr>
      <w:r w:rsidRPr="00572C32">
        <w:rPr>
          <w:rFonts w:eastAsia="Wingdings 3"/>
          <w:sz w:val="22"/>
          <w:szCs w:val="22"/>
          <w:lang w:eastAsia="en-US"/>
        </w:rPr>
        <w:t>Sağ elimizi göğsümüze sol elimizi karnımızın üzerine yerleştirelim.</w:t>
      </w:r>
    </w:p>
    <w:p w:rsidR="00F35893" w:rsidRPr="00572C32" w:rsidRDefault="00F35893" w:rsidP="00F35893">
      <w:pPr>
        <w:numPr>
          <w:ilvl w:val="0"/>
          <w:numId w:val="23"/>
        </w:numPr>
        <w:spacing w:after="200" w:line="276" w:lineRule="auto"/>
        <w:contextualSpacing/>
        <w:jc w:val="both"/>
        <w:rPr>
          <w:rFonts w:eastAsia="Wingdings 3"/>
          <w:sz w:val="22"/>
          <w:szCs w:val="22"/>
          <w:lang w:eastAsia="en-US"/>
        </w:rPr>
      </w:pPr>
      <w:r w:rsidRPr="00572C32">
        <w:rPr>
          <w:rFonts w:eastAsia="Wingdings 3"/>
          <w:sz w:val="22"/>
          <w:szCs w:val="22"/>
          <w:lang w:eastAsia="en-US"/>
        </w:rPr>
        <w:t>Burnumuzdan nefes alıp (İçimizden 4’e kadar sayıp) 4 saniye bekleyip aldığımız nefesi ağzımızdan (İçimizden 4’e kadar sayıp) yavaşça verelim.</w:t>
      </w:r>
    </w:p>
    <w:p w:rsidR="00F35893" w:rsidRPr="00572C32" w:rsidRDefault="00F35893" w:rsidP="00F35893">
      <w:pPr>
        <w:numPr>
          <w:ilvl w:val="0"/>
          <w:numId w:val="23"/>
        </w:numPr>
        <w:spacing w:after="200" w:line="276" w:lineRule="auto"/>
        <w:contextualSpacing/>
        <w:jc w:val="both"/>
        <w:rPr>
          <w:rFonts w:eastAsia="Wingdings 3"/>
          <w:sz w:val="22"/>
          <w:szCs w:val="22"/>
          <w:lang w:eastAsia="en-US"/>
        </w:rPr>
      </w:pPr>
      <w:r w:rsidRPr="00572C32">
        <w:rPr>
          <w:rFonts w:eastAsia="Wingdings 3"/>
          <w:sz w:val="22"/>
          <w:szCs w:val="22"/>
          <w:lang w:eastAsia="en-US"/>
        </w:rPr>
        <w:t>Nefes alıp verme sırasında eğer göğüs kafesimiz (sağ elimiz) hareket ediyorsa yanlış nefes alıyoruz demektir.</w:t>
      </w:r>
    </w:p>
    <w:p w:rsidR="00F35893" w:rsidRPr="00572C32" w:rsidRDefault="00F35893" w:rsidP="00F35893">
      <w:pPr>
        <w:numPr>
          <w:ilvl w:val="0"/>
          <w:numId w:val="23"/>
        </w:numPr>
        <w:spacing w:after="200" w:line="276" w:lineRule="auto"/>
        <w:contextualSpacing/>
        <w:jc w:val="both"/>
        <w:rPr>
          <w:rFonts w:eastAsia="Wingdings 3"/>
          <w:sz w:val="22"/>
          <w:szCs w:val="22"/>
          <w:lang w:eastAsia="en-US"/>
        </w:rPr>
      </w:pPr>
      <w:r w:rsidRPr="00572C32">
        <w:rPr>
          <w:rFonts w:eastAsia="Wingdings 3"/>
          <w:sz w:val="22"/>
          <w:szCs w:val="22"/>
          <w:lang w:eastAsia="en-US"/>
        </w:rPr>
        <w:t>Nefes alırken sadece şuna dikkat edelim: Nefes aldığımızda karnımız şişecek (sol el hareket edecek) nefesimizi tuttuğumuz sürece şiş kalacak ve verirken de içeriye doğru hareket edecek.</w:t>
      </w:r>
    </w:p>
    <w:p w:rsidR="00F35893" w:rsidRPr="00572C32" w:rsidRDefault="00F35893" w:rsidP="00F35893">
      <w:pPr>
        <w:spacing w:after="200" w:line="276" w:lineRule="auto"/>
        <w:ind w:left="1080"/>
        <w:contextualSpacing/>
        <w:jc w:val="both"/>
        <w:rPr>
          <w:rFonts w:eastAsia="Wingdings 3"/>
          <w:sz w:val="22"/>
          <w:szCs w:val="22"/>
          <w:lang w:eastAsia="en-US"/>
        </w:rPr>
      </w:pP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b/>
          <w:sz w:val="22"/>
          <w:szCs w:val="22"/>
          <w:lang w:eastAsia="en-US"/>
        </w:rPr>
        <w:t>2</w:t>
      </w:r>
      <w:r w:rsidRPr="00572C32">
        <w:rPr>
          <w:rFonts w:eastAsia="Wingdings 3"/>
          <w:sz w:val="22"/>
          <w:szCs w:val="22"/>
          <w:lang w:eastAsia="en-US"/>
        </w:rPr>
        <w:t>.</w:t>
      </w:r>
      <w:r w:rsidRPr="00572C32">
        <w:rPr>
          <w:rFonts w:eastAsia="Wingdings 3"/>
          <w:b/>
          <w:sz w:val="22"/>
          <w:szCs w:val="22"/>
          <w:lang w:eastAsia="en-US"/>
        </w:rPr>
        <w:t xml:space="preserve"> GEVŞEME EGZERSİZİ</w:t>
      </w:r>
    </w:p>
    <w:p w:rsidR="00F35893" w:rsidRPr="00572C32" w:rsidRDefault="00F35893" w:rsidP="00F35893">
      <w:pPr>
        <w:spacing w:after="200" w:line="276" w:lineRule="auto"/>
        <w:jc w:val="both"/>
        <w:rPr>
          <w:rFonts w:eastAsia="Wingdings 3"/>
          <w:sz w:val="22"/>
          <w:szCs w:val="22"/>
          <w:lang w:eastAsia="en-US"/>
        </w:rPr>
      </w:pPr>
      <w:r w:rsidRPr="00572C32">
        <w:rPr>
          <w:rFonts w:eastAsia="Wingdings 3"/>
          <w:sz w:val="22"/>
          <w:szCs w:val="22"/>
          <w:lang w:eastAsia="en-US"/>
        </w:rPr>
        <w:t xml:space="preserve">Bu egzersiz zihinsel imgeleme yoluyla fiziksel rahatlama sağlamak için kullanılır. Kaslarımızın kasılmış ve gevşemiş olma durumu arasındaki farkı kavratarak rahatlama hissine ulaşmak bu tekniğin temel </w:t>
      </w:r>
      <w:r w:rsidRPr="00572C32">
        <w:rPr>
          <w:rFonts w:eastAsia="Wingdings 3"/>
          <w:sz w:val="22"/>
          <w:szCs w:val="22"/>
          <w:lang w:eastAsia="en-US"/>
        </w:rPr>
        <w:lastRenderedPageBreak/>
        <w:t>amacıdır. Bu gevşeme egzersizini günlük hayatta yaşadığımız tüm kaygılı durumlarımızda kullanabileceğimiz gibi belli bir duruma özgü duyduğumuz kaygılı durumlarda da (Örneğin sınav kaygısı) kullanabiliriz. Bunun yanında herhangi bir kaygı, stres ve gerginlik durumu olmaksızın kendimizi iyi ve rahat hissettiğimizde bu iyilik halini arttırmak adına da kullanılabilir.</w:t>
      </w:r>
    </w:p>
    <w:p w:rsidR="00F35893" w:rsidRPr="00572C32" w:rsidRDefault="00F35893" w:rsidP="00F35893">
      <w:pPr>
        <w:spacing w:after="200" w:line="276" w:lineRule="auto"/>
        <w:jc w:val="both"/>
        <w:rPr>
          <w:rFonts w:eastAsia="Wingdings 3"/>
          <w:sz w:val="22"/>
          <w:szCs w:val="20"/>
          <w:lang w:eastAsia="en-US"/>
        </w:rPr>
      </w:pPr>
      <w:r w:rsidRPr="00572C32">
        <w:rPr>
          <w:rFonts w:eastAsia="Wingdings 3"/>
          <w:sz w:val="22"/>
          <w:szCs w:val="20"/>
          <w:lang w:eastAsia="en-US"/>
        </w:rPr>
        <w:t>Bu egzersizi yaparken verilen yönergeleri sizin için birinin okumasını isteyebilir ya da kendi sesinizi bu yönergeleri okurken kaydedip egzersiz sırasında dinleyebilirsiniz.</w:t>
      </w: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Gözlerinizi kapatın... Şimdi dikkatinizi ayaklarınızda toplayın... Ayağınızı büyük kalın bir çamurun içine ittiğinizi düşünün. Ayak ve bacaklarınızı iyice kasın. Var gücünüzle itin çünkü çamur çok kalın… İtin… İtin… İtin… Şimdi ayaklarınızı çamurdan çıkarın ve rahatlamayı fark edin.</w:t>
      </w:r>
    </w:p>
    <w:p w:rsidR="003E3729" w:rsidRPr="00572C32" w:rsidRDefault="003E3729" w:rsidP="003E3729">
      <w:pPr>
        <w:spacing w:after="200" w:line="276" w:lineRule="auto"/>
        <w:ind w:left="720"/>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yavaş yavaş karın bölgesine doğru çıkalım. Karın bölgeniz nasıl hissediyor? Sirkte çalışan kaplan olduğunuzu hayal edin. Terbiyeciniz sizden küçük bir çemberin içinden geçmenizi istiyor. Çemberden geçebilmek için olabildiğince küçülmek gerekir. Kendinizi iyice küçültün. Karnınızı içeri çekin… Çekin… Çekin… Sonra rahatlayın. Artık çemberden geçmeniz gerekmiyor. Rahatlayın… Rahatlayın… Rahatlayın… Şimdi yeniden çemberden geçmelisiniz. Tekrar karnınızı içeri çekin… Çekin… Çekin… İncelin. Artık çemberden geçtiniz rahatlayın ve karnınızı gevşetin… Gevşetin… Gevşetin… Derin nefes alın.</w:t>
      </w:r>
    </w:p>
    <w:p w:rsidR="003E3729" w:rsidRPr="00572C32" w:rsidRDefault="003E3729" w:rsidP="003E3729">
      <w:pPr>
        <w:spacing w:after="200" w:line="276" w:lineRule="auto"/>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dikkatinizi el ve kollarınıza verin. Parmaklarınızın farkına varın. Sanki ellerinizde küçük esnek bir top varmış gibi düşünün. Bütün gücünüzle topları sıkmaya çalışın. Sıkın… Sıkın… Sıkın… Sıkarken ellerinizin ve kollarınızın ne kadar kasıldığını hissedin. Şimdi topları yavaşça bırakın. Rahatladığınızı hissedin. Tekrar topları elinize alıp sıkın… Sıkın… Sıkın… Tüm kasılmayı hissedin. Şimdi topları bırakın ve Rahatlayın… Rahatlayın… Rahatlayın…</w:t>
      </w:r>
    </w:p>
    <w:p w:rsidR="003E3729" w:rsidRPr="00572C32" w:rsidRDefault="003E3729" w:rsidP="003E3729">
      <w:pPr>
        <w:spacing w:after="200" w:line="276" w:lineRule="auto"/>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omzunuza verin dikkatinizi. Bir kaplumbağa olduğunuzu düşünün. Keyifli bir şekilde ormanda dolaşıyorsunuz. Birden bir tehlike sezdiniz. Başınızı ve omzunuzu çekin… Çekin… Çekin… Kasıldığınızı hissedin. Şimdi tehlike geçti. Tekrar başınızı kabuğunuzdan çıkarın. Rahatlayın… Gezinmeye devam ederken başka bir tehlike daha fark ettiniz. Hemen başınızı ve boynunuzu tekrar içeri çekin… Çekin… Çekin… Kasıldığınızı hissedin. Artık tehlike yok şimdi kabuğunuzdan çıkabilirsiniz. Rahatlayın…</w:t>
      </w:r>
    </w:p>
    <w:p w:rsidR="003E3729" w:rsidRPr="00572C32" w:rsidRDefault="003E3729" w:rsidP="003E3729">
      <w:pPr>
        <w:spacing w:after="200" w:line="276" w:lineRule="auto"/>
        <w:ind w:left="360"/>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çenenize odaklanın. Ağzınızda kocaman bir sakız olduğunu düşünün. Sakız öyle büyük ki. Çiğnemesi çok zor. Çenenizi büyük büyük oynatarak sakızı çiğnemeye çalışın. Şimdi sakızı çıkarın. Çene kaslarınızın gevşediğini hissedin. Şimdi tekrar sakızı ağzınıza alın ve güçlü bir şekilde çiğneyin. Dişlerinizle ezin. İyice ezin. Şimdi tekrar sakızı çıkarın. Sakızı çıkarmanın rahatlığını hissedin.</w:t>
      </w:r>
    </w:p>
    <w:p w:rsidR="003E3729" w:rsidRPr="00572C32" w:rsidRDefault="003E3729" w:rsidP="003E3729">
      <w:pPr>
        <w:spacing w:after="200" w:line="276" w:lineRule="auto"/>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yüzünüze geçelim. Uyuyorsunuz. Yüzünüze bir sinek kondu. Yanaklarınızda ve alnınızda dolaşıyor. Ellerinizi kullanarak onu kovmayı düşünemeyecek kadar derin uykudasınız. Ama sinek de çok rahatsız edici. Bu yüzden yüzünü, ağzınızı, burnunuzu oynatarak kovmaya çalışın. Uçtu ve uzaklaştı. Rahatlayın… Rahatlayın… Yeniden uykuya daldınız ama sinek tekrar gelip yüzünüze kondu. Yüzünüzde dolaşıyor. Yüzünü, ağzınızı, burnunuzu buruşturarak kovmaya çalışın. Uçtu ve uzaklaştı. Rahatlayın… Rahatlayın…</w:t>
      </w:r>
    </w:p>
    <w:p w:rsidR="003E3729" w:rsidRPr="00572C32" w:rsidRDefault="003E3729" w:rsidP="003E3729">
      <w:pPr>
        <w:spacing w:after="200" w:line="276" w:lineRule="auto"/>
        <w:ind w:left="720"/>
        <w:contextualSpacing/>
        <w:jc w:val="both"/>
        <w:rPr>
          <w:rFonts w:eastAsia="Wingdings 3"/>
          <w:sz w:val="22"/>
          <w:szCs w:val="20"/>
          <w:lang w:eastAsia="en-US"/>
        </w:rPr>
      </w:pPr>
    </w:p>
    <w:p w:rsidR="00F35893" w:rsidRPr="00572C32" w:rsidRDefault="00F35893" w:rsidP="00F35893">
      <w:pPr>
        <w:numPr>
          <w:ilvl w:val="0"/>
          <w:numId w:val="24"/>
        </w:numPr>
        <w:spacing w:after="200" w:line="276" w:lineRule="auto"/>
        <w:contextualSpacing/>
        <w:jc w:val="both"/>
        <w:rPr>
          <w:rFonts w:eastAsia="Wingdings 3"/>
          <w:sz w:val="22"/>
          <w:szCs w:val="20"/>
          <w:lang w:eastAsia="en-US"/>
        </w:rPr>
      </w:pPr>
      <w:r w:rsidRPr="00572C32">
        <w:rPr>
          <w:rFonts w:eastAsia="Wingdings 3"/>
          <w:sz w:val="22"/>
          <w:szCs w:val="20"/>
          <w:lang w:eastAsia="en-US"/>
        </w:rPr>
        <w:t xml:space="preserve"> Şimdi vücudunuzu bir bütün olarak hissetmeye çalışın. Yeni bazı şeylerin farkına vardığınızı hissediyor musunuz? Dikkatinizi şimdi çeken bazı özel bölümler var mı? Buralarda ne gibi duyumlar aldığınızın farkına varmaya çalışın. Vücudunuzda gerilim hissettiğiniz bir yer var mı? </w:t>
      </w:r>
      <w:r w:rsidRPr="00572C32">
        <w:rPr>
          <w:rFonts w:eastAsia="Wingdings 3"/>
          <w:sz w:val="22"/>
          <w:szCs w:val="20"/>
          <w:lang w:eastAsia="en-US"/>
        </w:rPr>
        <w:lastRenderedPageBreak/>
        <w:t>Eğer varsa o gerilimi oradan atın, o kası gevşetin. Derin ve rahat nefes alıp verin. Şimdi vücudunuzda gergin hiçbir kasınızın kalmadığından emin olun.</w:t>
      </w:r>
    </w:p>
    <w:p w:rsidR="00F35893" w:rsidRPr="00F35893" w:rsidRDefault="00F35893" w:rsidP="00F35893">
      <w:pPr>
        <w:spacing w:after="200" w:line="276" w:lineRule="auto"/>
        <w:rPr>
          <w:rFonts w:eastAsia="Wingdings 3"/>
          <w:sz w:val="20"/>
          <w:szCs w:val="20"/>
          <w:lang w:eastAsia="en-US"/>
        </w:rPr>
      </w:pPr>
    </w:p>
    <w:p w:rsidR="00F35893" w:rsidRPr="00F35893" w:rsidRDefault="00F35893" w:rsidP="00F35893">
      <w:pPr>
        <w:autoSpaceDE w:val="0"/>
        <w:autoSpaceDN w:val="0"/>
        <w:adjustRightInd w:val="0"/>
        <w:rPr>
          <w:rFonts w:eastAsia="Wingdings 3"/>
          <w:color w:val="000000"/>
          <w:sz w:val="20"/>
          <w:szCs w:val="20"/>
          <w:lang w:eastAsia="en-US"/>
        </w:rPr>
      </w:pPr>
      <w:r w:rsidRPr="00F35893">
        <w:rPr>
          <w:rFonts w:eastAsia="Wingdings 3"/>
          <w:color w:val="000000"/>
          <w:sz w:val="20"/>
          <w:szCs w:val="20"/>
          <w:lang w:eastAsia="en-US"/>
        </w:rPr>
        <w:t xml:space="preserve">Bursa İl Milli Eğitim Müdürlüğü </w:t>
      </w:r>
    </w:p>
    <w:tbl>
      <w:tblPr>
        <w:tblW w:w="0" w:type="auto"/>
        <w:tblBorders>
          <w:top w:val="nil"/>
          <w:left w:val="nil"/>
          <w:bottom w:val="nil"/>
          <w:right w:val="nil"/>
        </w:tblBorders>
        <w:tblLayout w:type="fixed"/>
        <w:tblLook w:val="0000" w:firstRow="0" w:lastRow="0" w:firstColumn="0" w:lastColumn="0" w:noHBand="0" w:noVBand="0"/>
      </w:tblPr>
      <w:tblGrid>
        <w:gridCol w:w="9663"/>
      </w:tblGrid>
      <w:tr w:rsidR="00F35893" w:rsidRPr="00F35893" w:rsidTr="00C51C5A">
        <w:trPr>
          <w:trHeight w:val="62"/>
        </w:trPr>
        <w:tc>
          <w:tcPr>
            <w:tcW w:w="9663" w:type="dxa"/>
          </w:tcPr>
          <w:p w:rsidR="00F35893" w:rsidRPr="00F35893" w:rsidRDefault="00F35893" w:rsidP="00F35893">
            <w:pPr>
              <w:autoSpaceDE w:val="0"/>
              <w:autoSpaceDN w:val="0"/>
              <w:adjustRightInd w:val="0"/>
              <w:rPr>
                <w:rFonts w:eastAsia="Wingdings 3"/>
                <w:color w:val="000000"/>
                <w:sz w:val="20"/>
                <w:szCs w:val="20"/>
                <w:lang w:eastAsia="en-US"/>
              </w:rPr>
            </w:pPr>
            <w:r w:rsidRPr="00F35893">
              <w:rPr>
                <w:rFonts w:eastAsia="Wingdings 3"/>
                <w:color w:val="000000"/>
                <w:sz w:val="20"/>
                <w:szCs w:val="20"/>
                <w:lang w:eastAsia="en-US"/>
              </w:rPr>
              <w:t xml:space="preserve">Temel Eğitim Sonrası Kariyer Danışmanlığı Projesi Bilgilendirme Bültenleri </w:t>
            </w:r>
          </w:p>
        </w:tc>
      </w:tr>
    </w:tbl>
    <w:p w:rsidR="00F35893" w:rsidRPr="00F35893" w:rsidRDefault="00F35893" w:rsidP="00F35893">
      <w:pPr>
        <w:spacing w:after="200" w:line="276" w:lineRule="auto"/>
        <w:rPr>
          <w:rFonts w:eastAsia="Wingdings 3"/>
          <w:sz w:val="20"/>
          <w:szCs w:val="20"/>
          <w:lang w:eastAsia="en-US"/>
        </w:rPr>
      </w:pPr>
      <w:r w:rsidRPr="00F35893">
        <w:rPr>
          <w:rFonts w:eastAsia="Wingdings 3"/>
          <w:sz w:val="20"/>
          <w:szCs w:val="20"/>
          <w:lang w:eastAsia="en-US"/>
        </w:rPr>
        <w:t>“</w:t>
      </w:r>
      <w:hyperlink r:id="rId9" w:history="1">
        <w:r w:rsidRPr="00F35893">
          <w:rPr>
            <w:rFonts w:eastAsia="Wingdings 3"/>
            <w:color w:val="0000FF"/>
            <w:sz w:val="20"/>
            <w:szCs w:val="20"/>
            <w:u w:val="single"/>
            <w:lang w:eastAsia="en-US"/>
          </w:rPr>
          <w:t>http://img.eba.gov.tr/916/8ff/89f/d48/98b/0a4/150/bac/5d4/392/136/635/522/d24/043/9168ff89fd4898b0a4150bac5d4392136635522d24043.pdf?name=Nefes%20ve%20Gev%C5%9Feme%20Egzersizleri.pdf</w:t>
        </w:r>
      </w:hyperlink>
      <w:r w:rsidRPr="00F35893">
        <w:rPr>
          <w:rFonts w:eastAsia="Wingdings 3"/>
          <w:sz w:val="20"/>
          <w:szCs w:val="20"/>
          <w:lang w:eastAsia="en-US"/>
        </w:rPr>
        <w:t>” adresinden alınmıştır.</w:t>
      </w:r>
    </w:p>
    <w:p w:rsidR="00F35893" w:rsidRPr="00F35893" w:rsidRDefault="00F35893" w:rsidP="00F35893">
      <w:pPr>
        <w:spacing w:after="200" w:line="276" w:lineRule="auto"/>
        <w:rPr>
          <w:rFonts w:eastAsia="Wingdings 3"/>
          <w:sz w:val="20"/>
          <w:szCs w:val="20"/>
          <w:lang w:eastAsia="en-US"/>
        </w:rPr>
      </w:pPr>
    </w:p>
    <w:p w:rsidR="00296C54" w:rsidRPr="00F35893" w:rsidRDefault="00296C54"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rFonts w:eastAsia="Wingdings 3"/>
          <w:sz w:val="20"/>
          <w:szCs w:val="20"/>
          <w:lang w:eastAsia="en-US"/>
        </w:rPr>
      </w:pPr>
    </w:p>
    <w:p w:rsidR="009F0351" w:rsidRPr="00F35893" w:rsidRDefault="009F0351" w:rsidP="00932A54">
      <w:pPr>
        <w:spacing w:line="360" w:lineRule="auto"/>
        <w:jc w:val="center"/>
        <w:rPr>
          <w:b/>
          <w:sz w:val="20"/>
          <w:szCs w:val="20"/>
        </w:rPr>
      </w:pPr>
    </w:p>
    <w:p w:rsidR="00296C54" w:rsidRDefault="00296C54" w:rsidP="00932A54">
      <w:pPr>
        <w:spacing w:line="360" w:lineRule="auto"/>
        <w:jc w:val="center"/>
        <w:rPr>
          <w:b/>
          <w:sz w:val="22"/>
          <w:szCs w:val="22"/>
        </w:rPr>
      </w:pPr>
    </w:p>
    <w:p w:rsidR="00296C54" w:rsidRDefault="00296C54" w:rsidP="00932A54">
      <w:pPr>
        <w:spacing w:line="360" w:lineRule="auto"/>
        <w:jc w:val="center"/>
        <w:rPr>
          <w:b/>
          <w:sz w:val="22"/>
          <w:szCs w:val="22"/>
        </w:rPr>
      </w:pPr>
    </w:p>
    <w:p w:rsidR="00296C54" w:rsidRDefault="00296C54" w:rsidP="00932A54">
      <w:pPr>
        <w:spacing w:line="360" w:lineRule="auto"/>
        <w:jc w:val="center"/>
        <w:rPr>
          <w:b/>
          <w:sz w:val="22"/>
          <w:szCs w:val="22"/>
        </w:rPr>
      </w:pPr>
    </w:p>
    <w:p w:rsidR="00296C54" w:rsidRDefault="00296C54" w:rsidP="00932A54">
      <w:pPr>
        <w:spacing w:line="360" w:lineRule="auto"/>
        <w:jc w:val="center"/>
        <w:rPr>
          <w:b/>
          <w:sz w:val="22"/>
          <w:szCs w:val="22"/>
        </w:rPr>
      </w:pPr>
    </w:p>
    <w:p w:rsidR="0078389B" w:rsidRDefault="0078389B" w:rsidP="00F431A4">
      <w:pPr>
        <w:spacing w:line="360" w:lineRule="auto"/>
        <w:rPr>
          <w:b/>
          <w:sz w:val="22"/>
          <w:szCs w:val="22"/>
        </w:rPr>
      </w:pPr>
    </w:p>
    <w:p w:rsidR="00B70967" w:rsidRPr="00FB12FC" w:rsidRDefault="00B70967" w:rsidP="0017148F">
      <w:pPr>
        <w:spacing w:line="360" w:lineRule="auto"/>
        <w:rPr>
          <w:b/>
          <w:sz w:val="22"/>
          <w:szCs w:val="22"/>
        </w:rPr>
      </w:pPr>
    </w:p>
    <w:sectPr w:rsidR="00B70967" w:rsidRPr="00FB12FC"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FD6" w:rsidRDefault="00007FD6">
      <w:r>
        <w:separator/>
      </w:r>
    </w:p>
  </w:endnote>
  <w:endnote w:type="continuationSeparator" w:id="0">
    <w:p w:rsidR="00007FD6" w:rsidRDefault="00007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Math">
    <w:panose1 w:val="02040503050406030204"/>
    <w:charset w:val="A2"/>
    <w:family w:val="roman"/>
    <w:pitch w:val="variable"/>
    <w:sig w:usb0="E00002FF" w:usb1="42002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FD6" w:rsidRDefault="00007FD6">
      <w:r>
        <w:separator/>
      </w:r>
    </w:p>
  </w:footnote>
  <w:footnote w:type="continuationSeparator" w:id="0">
    <w:p w:rsidR="00007FD6" w:rsidRDefault="00007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345"/>
    <w:multiLevelType w:val="hybridMultilevel"/>
    <w:tmpl w:val="58343D64"/>
    <w:lvl w:ilvl="0" w:tplc="72689FE4">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6134FD"/>
    <w:multiLevelType w:val="hybridMultilevel"/>
    <w:tmpl w:val="4970C33E"/>
    <w:lvl w:ilvl="0" w:tplc="CEF87ACA">
      <w:start w:val="1"/>
      <w:numFmt w:val="decimal"/>
      <w:lvlText w:val="%1-"/>
      <w:lvlJc w:val="left"/>
      <w:pPr>
        <w:ind w:left="720" w:hanging="360"/>
      </w:pPr>
      <w:rPr>
        <w:rFonts w:ascii="Times New Roman" w:eastAsia="Calibri" w:hAnsi="Times New Roman" w:cs="Times New Roman"/>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 w15:restartNumberingAfterBreak="0">
    <w:nsid w:val="06C4380E"/>
    <w:multiLevelType w:val="hybridMultilevel"/>
    <w:tmpl w:val="6AA4B3EC"/>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3" w15:restartNumberingAfterBreak="0">
    <w:nsid w:val="08EA3836"/>
    <w:multiLevelType w:val="hybridMultilevel"/>
    <w:tmpl w:val="556EE63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C9E2E28"/>
    <w:multiLevelType w:val="hybridMultilevel"/>
    <w:tmpl w:val="B3D0A5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03AC1"/>
    <w:multiLevelType w:val="hybridMultilevel"/>
    <w:tmpl w:val="475276C8"/>
    <w:lvl w:ilvl="0" w:tplc="79DEB426">
      <w:start w:val="1"/>
      <w:numFmt w:val="decimal"/>
      <w:lvlText w:val="%1-"/>
      <w:lvlJc w:val="left"/>
      <w:pPr>
        <w:ind w:left="720" w:hanging="360"/>
      </w:pPr>
      <w:rPr>
        <w:rFonts w:ascii="Times New Roman" w:eastAsia="Calibri" w:hAnsi="Times New Roman" w:cs="Times New Roman"/>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6" w15:restartNumberingAfterBreak="0">
    <w:nsid w:val="148A2253"/>
    <w:multiLevelType w:val="hybridMultilevel"/>
    <w:tmpl w:val="26448C64"/>
    <w:lvl w:ilvl="0" w:tplc="AAB8CD0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alibri" w:hAnsi="Calibri" w:hint="default"/>
      </w:rPr>
    </w:lvl>
    <w:lvl w:ilvl="1" w:tplc="041F0003" w:tentative="1">
      <w:start w:val="1"/>
      <w:numFmt w:val="bullet"/>
      <w:lvlText w:val="o"/>
      <w:lvlJc w:val="left"/>
      <w:pPr>
        <w:tabs>
          <w:tab w:val="num" w:pos="993"/>
        </w:tabs>
        <w:ind w:left="993" w:hanging="360"/>
      </w:pPr>
      <w:rPr>
        <w:rFonts w:ascii="Calibri" w:hAnsi="Calibri" w:cs="Calibri" w:hint="default"/>
      </w:rPr>
    </w:lvl>
    <w:lvl w:ilvl="2" w:tplc="041F0005" w:tentative="1">
      <w:start w:val="1"/>
      <w:numFmt w:val="bullet"/>
      <w:lvlText w:val=""/>
      <w:lvlJc w:val="left"/>
      <w:pPr>
        <w:tabs>
          <w:tab w:val="num" w:pos="1713"/>
        </w:tabs>
        <w:ind w:left="1713" w:hanging="360"/>
      </w:pPr>
      <w:rPr>
        <w:rFonts w:ascii="Cambria Math" w:hAnsi="Cambria Math" w:hint="default"/>
      </w:rPr>
    </w:lvl>
    <w:lvl w:ilvl="3" w:tplc="041F0001" w:tentative="1">
      <w:start w:val="1"/>
      <w:numFmt w:val="bullet"/>
      <w:lvlText w:val=""/>
      <w:lvlJc w:val="left"/>
      <w:pPr>
        <w:tabs>
          <w:tab w:val="num" w:pos="2433"/>
        </w:tabs>
        <w:ind w:left="2433" w:hanging="360"/>
      </w:pPr>
      <w:rPr>
        <w:rFonts w:ascii="Wingdings 3" w:hAnsi="Wingdings 3" w:hint="default"/>
      </w:rPr>
    </w:lvl>
    <w:lvl w:ilvl="4" w:tplc="041F0003" w:tentative="1">
      <w:start w:val="1"/>
      <w:numFmt w:val="bullet"/>
      <w:lvlText w:val="o"/>
      <w:lvlJc w:val="left"/>
      <w:pPr>
        <w:tabs>
          <w:tab w:val="num" w:pos="3153"/>
        </w:tabs>
        <w:ind w:left="3153" w:hanging="360"/>
      </w:pPr>
      <w:rPr>
        <w:rFonts w:ascii="Calibri" w:hAnsi="Calibri" w:cs="Calibri" w:hint="default"/>
      </w:rPr>
    </w:lvl>
    <w:lvl w:ilvl="5" w:tplc="041F0005" w:tentative="1">
      <w:start w:val="1"/>
      <w:numFmt w:val="bullet"/>
      <w:lvlText w:val=""/>
      <w:lvlJc w:val="left"/>
      <w:pPr>
        <w:tabs>
          <w:tab w:val="num" w:pos="3873"/>
        </w:tabs>
        <w:ind w:left="3873" w:hanging="360"/>
      </w:pPr>
      <w:rPr>
        <w:rFonts w:ascii="Cambria Math" w:hAnsi="Cambria Math" w:hint="default"/>
      </w:rPr>
    </w:lvl>
    <w:lvl w:ilvl="6" w:tplc="041F0001" w:tentative="1">
      <w:start w:val="1"/>
      <w:numFmt w:val="bullet"/>
      <w:lvlText w:val=""/>
      <w:lvlJc w:val="left"/>
      <w:pPr>
        <w:tabs>
          <w:tab w:val="num" w:pos="4593"/>
        </w:tabs>
        <w:ind w:left="4593" w:hanging="360"/>
      </w:pPr>
      <w:rPr>
        <w:rFonts w:ascii="Wingdings 3" w:hAnsi="Wingdings 3" w:hint="default"/>
      </w:rPr>
    </w:lvl>
    <w:lvl w:ilvl="7" w:tplc="041F0003" w:tentative="1">
      <w:start w:val="1"/>
      <w:numFmt w:val="bullet"/>
      <w:lvlText w:val="o"/>
      <w:lvlJc w:val="left"/>
      <w:pPr>
        <w:tabs>
          <w:tab w:val="num" w:pos="5313"/>
        </w:tabs>
        <w:ind w:left="5313" w:hanging="360"/>
      </w:pPr>
      <w:rPr>
        <w:rFonts w:ascii="Calibri" w:hAnsi="Calibri" w:cs="Calibri" w:hint="default"/>
      </w:rPr>
    </w:lvl>
    <w:lvl w:ilvl="8" w:tplc="041F0005" w:tentative="1">
      <w:start w:val="1"/>
      <w:numFmt w:val="bullet"/>
      <w:lvlText w:val=""/>
      <w:lvlJc w:val="left"/>
      <w:pPr>
        <w:tabs>
          <w:tab w:val="num" w:pos="6033"/>
        </w:tabs>
        <w:ind w:left="6033" w:hanging="360"/>
      </w:pPr>
      <w:rPr>
        <w:rFonts w:ascii="Cambria Math" w:hAnsi="Cambria Math" w:hint="default"/>
      </w:rPr>
    </w:lvl>
  </w:abstractNum>
  <w:abstractNum w:abstractNumId="8" w15:restartNumberingAfterBreak="0">
    <w:nsid w:val="17E556E1"/>
    <w:multiLevelType w:val="hybridMultilevel"/>
    <w:tmpl w:val="5D8C3642"/>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9" w15:restartNumberingAfterBreak="0">
    <w:nsid w:val="18411B86"/>
    <w:multiLevelType w:val="hybridMultilevel"/>
    <w:tmpl w:val="A0684892"/>
    <w:lvl w:ilvl="0" w:tplc="041F000D">
      <w:start w:val="1"/>
      <w:numFmt w:val="bullet"/>
      <w:lvlText w:val=""/>
      <w:lvlJc w:val="left"/>
      <w:pPr>
        <w:ind w:left="1440" w:hanging="360"/>
      </w:pPr>
      <w:rPr>
        <w:rFonts w:ascii="Cambria Math" w:hAnsi="Cambria Math"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10" w15:restartNumberingAfterBreak="0">
    <w:nsid w:val="18704088"/>
    <w:multiLevelType w:val="hybridMultilevel"/>
    <w:tmpl w:val="A3AA33AC"/>
    <w:lvl w:ilvl="0" w:tplc="041F0009">
      <w:start w:val="1"/>
      <w:numFmt w:val="bullet"/>
      <w:lvlText w:val=""/>
      <w:lvlJc w:val="left"/>
      <w:pPr>
        <w:ind w:left="1080" w:hanging="360"/>
      </w:pPr>
      <w:rPr>
        <w:rFonts w:ascii="Cambria Math" w:hAnsi="Cambria Math"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11" w15:restartNumberingAfterBreak="0">
    <w:nsid w:val="206C00C3"/>
    <w:multiLevelType w:val="hybridMultilevel"/>
    <w:tmpl w:val="C9F072EA"/>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12" w15:restartNumberingAfterBreak="0">
    <w:nsid w:val="264557D1"/>
    <w:multiLevelType w:val="hybridMultilevel"/>
    <w:tmpl w:val="82C67F16"/>
    <w:lvl w:ilvl="0" w:tplc="041F000F">
      <w:start w:val="1"/>
      <w:numFmt w:val="decimal"/>
      <w:lvlText w:val="%1."/>
      <w:lvlJc w:val="left"/>
      <w:pPr>
        <w:ind w:left="720" w:hanging="360"/>
      </w:pPr>
      <w:rPr>
        <w:rFonts w:cs="Calibri"/>
      </w:rPr>
    </w:lvl>
    <w:lvl w:ilvl="1" w:tplc="041F0019">
      <w:start w:val="1"/>
      <w:numFmt w:val="lowerLetter"/>
      <w:lvlText w:val="%2."/>
      <w:lvlJc w:val="left"/>
      <w:pPr>
        <w:ind w:left="1440" w:hanging="360"/>
      </w:pPr>
      <w:rPr>
        <w:rFonts w:cs="Calibri"/>
      </w:rPr>
    </w:lvl>
    <w:lvl w:ilvl="2" w:tplc="041F001B" w:tentative="1">
      <w:start w:val="1"/>
      <w:numFmt w:val="lowerRoman"/>
      <w:lvlText w:val="%3."/>
      <w:lvlJc w:val="right"/>
      <w:pPr>
        <w:ind w:left="2160" w:hanging="180"/>
      </w:pPr>
      <w:rPr>
        <w:rFonts w:cs="Calibri"/>
      </w:rPr>
    </w:lvl>
    <w:lvl w:ilvl="3" w:tplc="041F000F" w:tentative="1">
      <w:start w:val="1"/>
      <w:numFmt w:val="decimal"/>
      <w:lvlText w:val="%4."/>
      <w:lvlJc w:val="left"/>
      <w:pPr>
        <w:ind w:left="2880" w:hanging="360"/>
      </w:pPr>
      <w:rPr>
        <w:rFonts w:cs="Calibri"/>
      </w:rPr>
    </w:lvl>
    <w:lvl w:ilvl="4" w:tplc="041F0019" w:tentative="1">
      <w:start w:val="1"/>
      <w:numFmt w:val="lowerLetter"/>
      <w:lvlText w:val="%5."/>
      <w:lvlJc w:val="left"/>
      <w:pPr>
        <w:ind w:left="3600" w:hanging="360"/>
      </w:pPr>
      <w:rPr>
        <w:rFonts w:cs="Calibri"/>
      </w:rPr>
    </w:lvl>
    <w:lvl w:ilvl="5" w:tplc="041F001B" w:tentative="1">
      <w:start w:val="1"/>
      <w:numFmt w:val="lowerRoman"/>
      <w:lvlText w:val="%6."/>
      <w:lvlJc w:val="right"/>
      <w:pPr>
        <w:ind w:left="4320" w:hanging="180"/>
      </w:pPr>
      <w:rPr>
        <w:rFonts w:cs="Calibri"/>
      </w:rPr>
    </w:lvl>
    <w:lvl w:ilvl="6" w:tplc="041F000F" w:tentative="1">
      <w:start w:val="1"/>
      <w:numFmt w:val="decimal"/>
      <w:lvlText w:val="%7."/>
      <w:lvlJc w:val="left"/>
      <w:pPr>
        <w:ind w:left="5040" w:hanging="360"/>
      </w:pPr>
      <w:rPr>
        <w:rFonts w:cs="Calibri"/>
      </w:rPr>
    </w:lvl>
    <w:lvl w:ilvl="7" w:tplc="041F0019" w:tentative="1">
      <w:start w:val="1"/>
      <w:numFmt w:val="lowerLetter"/>
      <w:lvlText w:val="%8."/>
      <w:lvlJc w:val="left"/>
      <w:pPr>
        <w:ind w:left="5760" w:hanging="360"/>
      </w:pPr>
      <w:rPr>
        <w:rFonts w:cs="Calibri"/>
      </w:rPr>
    </w:lvl>
    <w:lvl w:ilvl="8" w:tplc="041F001B" w:tentative="1">
      <w:start w:val="1"/>
      <w:numFmt w:val="lowerRoman"/>
      <w:lvlText w:val="%9."/>
      <w:lvlJc w:val="right"/>
      <w:pPr>
        <w:ind w:left="6480" w:hanging="180"/>
      </w:pPr>
      <w:rPr>
        <w:rFonts w:cs="Calibri"/>
      </w:rPr>
    </w:lvl>
  </w:abstractNum>
  <w:abstractNum w:abstractNumId="13" w15:restartNumberingAfterBreak="0">
    <w:nsid w:val="27150891"/>
    <w:multiLevelType w:val="hybridMultilevel"/>
    <w:tmpl w:val="99409898"/>
    <w:lvl w:ilvl="0" w:tplc="041F0001">
      <w:start w:val="1"/>
      <w:numFmt w:val="bullet"/>
      <w:lvlText w:val=""/>
      <w:lvlJc w:val="left"/>
      <w:pPr>
        <w:ind w:left="1069" w:hanging="360"/>
      </w:pPr>
      <w:rPr>
        <w:rFonts w:ascii="Wingdings 3" w:hAnsi="Wingdings 3" w:hint="default"/>
      </w:rPr>
    </w:lvl>
    <w:lvl w:ilvl="1" w:tplc="041F0003" w:tentative="1">
      <w:start w:val="1"/>
      <w:numFmt w:val="bullet"/>
      <w:lvlText w:val="o"/>
      <w:lvlJc w:val="left"/>
      <w:pPr>
        <w:ind w:left="1429" w:hanging="360"/>
      </w:pPr>
      <w:rPr>
        <w:rFonts w:ascii="Calibri" w:hAnsi="Calibri" w:cs="Calibri" w:hint="default"/>
      </w:rPr>
    </w:lvl>
    <w:lvl w:ilvl="2" w:tplc="041F0005" w:tentative="1">
      <w:start w:val="1"/>
      <w:numFmt w:val="bullet"/>
      <w:lvlText w:val=""/>
      <w:lvlJc w:val="left"/>
      <w:pPr>
        <w:ind w:left="2149" w:hanging="360"/>
      </w:pPr>
      <w:rPr>
        <w:rFonts w:ascii="Cambria Math" w:hAnsi="Cambria Math" w:hint="default"/>
      </w:rPr>
    </w:lvl>
    <w:lvl w:ilvl="3" w:tplc="041F0001" w:tentative="1">
      <w:start w:val="1"/>
      <w:numFmt w:val="bullet"/>
      <w:lvlText w:val=""/>
      <w:lvlJc w:val="left"/>
      <w:pPr>
        <w:ind w:left="2869" w:hanging="360"/>
      </w:pPr>
      <w:rPr>
        <w:rFonts w:ascii="Wingdings 3" w:hAnsi="Wingdings 3" w:hint="default"/>
      </w:rPr>
    </w:lvl>
    <w:lvl w:ilvl="4" w:tplc="041F0003" w:tentative="1">
      <w:start w:val="1"/>
      <w:numFmt w:val="bullet"/>
      <w:lvlText w:val="o"/>
      <w:lvlJc w:val="left"/>
      <w:pPr>
        <w:ind w:left="3589" w:hanging="360"/>
      </w:pPr>
      <w:rPr>
        <w:rFonts w:ascii="Calibri" w:hAnsi="Calibri" w:cs="Calibri" w:hint="default"/>
      </w:rPr>
    </w:lvl>
    <w:lvl w:ilvl="5" w:tplc="041F0005" w:tentative="1">
      <w:start w:val="1"/>
      <w:numFmt w:val="bullet"/>
      <w:lvlText w:val=""/>
      <w:lvlJc w:val="left"/>
      <w:pPr>
        <w:ind w:left="4309" w:hanging="360"/>
      </w:pPr>
      <w:rPr>
        <w:rFonts w:ascii="Cambria Math" w:hAnsi="Cambria Math" w:hint="default"/>
      </w:rPr>
    </w:lvl>
    <w:lvl w:ilvl="6" w:tplc="041F0001" w:tentative="1">
      <w:start w:val="1"/>
      <w:numFmt w:val="bullet"/>
      <w:lvlText w:val=""/>
      <w:lvlJc w:val="left"/>
      <w:pPr>
        <w:ind w:left="5029" w:hanging="360"/>
      </w:pPr>
      <w:rPr>
        <w:rFonts w:ascii="Wingdings 3" w:hAnsi="Wingdings 3" w:hint="default"/>
      </w:rPr>
    </w:lvl>
    <w:lvl w:ilvl="7" w:tplc="041F0003" w:tentative="1">
      <w:start w:val="1"/>
      <w:numFmt w:val="bullet"/>
      <w:lvlText w:val="o"/>
      <w:lvlJc w:val="left"/>
      <w:pPr>
        <w:ind w:left="5749" w:hanging="360"/>
      </w:pPr>
      <w:rPr>
        <w:rFonts w:ascii="Calibri" w:hAnsi="Calibri" w:cs="Calibri" w:hint="default"/>
      </w:rPr>
    </w:lvl>
    <w:lvl w:ilvl="8" w:tplc="041F0005" w:tentative="1">
      <w:start w:val="1"/>
      <w:numFmt w:val="bullet"/>
      <w:lvlText w:val=""/>
      <w:lvlJc w:val="left"/>
      <w:pPr>
        <w:ind w:left="6469" w:hanging="360"/>
      </w:pPr>
      <w:rPr>
        <w:rFonts w:ascii="Cambria Math" w:hAnsi="Cambria Math" w:hint="default"/>
      </w:rPr>
    </w:lvl>
  </w:abstractNum>
  <w:abstractNum w:abstractNumId="14" w15:restartNumberingAfterBreak="0">
    <w:nsid w:val="27151D08"/>
    <w:multiLevelType w:val="hybridMultilevel"/>
    <w:tmpl w:val="34BC9BB4"/>
    <w:lvl w:ilvl="0" w:tplc="DDF49B8E">
      <w:start w:val="1"/>
      <w:numFmt w:val="decimal"/>
      <w:lvlText w:val="%1-"/>
      <w:lvlJc w:val="left"/>
      <w:pPr>
        <w:ind w:left="739" w:hanging="360"/>
      </w:pPr>
      <w:rPr>
        <w:rFonts w:ascii="Times New Roman" w:eastAsia="Calibri" w:hAnsi="Times New Roman" w:cs="Times New Roman"/>
      </w:rPr>
    </w:lvl>
    <w:lvl w:ilvl="1" w:tplc="041F0003" w:tentative="1">
      <w:start w:val="1"/>
      <w:numFmt w:val="bullet"/>
      <w:lvlText w:val="o"/>
      <w:lvlJc w:val="left"/>
      <w:pPr>
        <w:ind w:left="1459" w:hanging="360"/>
      </w:pPr>
      <w:rPr>
        <w:rFonts w:ascii="Courier New" w:hAnsi="Courier New" w:cs="Courier New" w:hint="default"/>
      </w:rPr>
    </w:lvl>
    <w:lvl w:ilvl="2" w:tplc="041F0005" w:tentative="1">
      <w:start w:val="1"/>
      <w:numFmt w:val="bullet"/>
      <w:lvlText w:val=""/>
      <w:lvlJc w:val="left"/>
      <w:pPr>
        <w:ind w:left="2179" w:hanging="360"/>
      </w:pPr>
      <w:rPr>
        <w:rFonts w:ascii="Wingdings" w:hAnsi="Wingdings" w:hint="default"/>
      </w:rPr>
    </w:lvl>
    <w:lvl w:ilvl="3" w:tplc="041F0001" w:tentative="1">
      <w:start w:val="1"/>
      <w:numFmt w:val="bullet"/>
      <w:lvlText w:val=""/>
      <w:lvlJc w:val="left"/>
      <w:pPr>
        <w:ind w:left="2899" w:hanging="360"/>
      </w:pPr>
      <w:rPr>
        <w:rFonts w:ascii="Symbol" w:hAnsi="Symbol" w:hint="default"/>
      </w:rPr>
    </w:lvl>
    <w:lvl w:ilvl="4" w:tplc="041F0003" w:tentative="1">
      <w:start w:val="1"/>
      <w:numFmt w:val="bullet"/>
      <w:lvlText w:val="o"/>
      <w:lvlJc w:val="left"/>
      <w:pPr>
        <w:ind w:left="3619" w:hanging="360"/>
      </w:pPr>
      <w:rPr>
        <w:rFonts w:ascii="Courier New" w:hAnsi="Courier New" w:cs="Courier New" w:hint="default"/>
      </w:rPr>
    </w:lvl>
    <w:lvl w:ilvl="5" w:tplc="041F0005" w:tentative="1">
      <w:start w:val="1"/>
      <w:numFmt w:val="bullet"/>
      <w:lvlText w:val=""/>
      <w:lvlJc w:val="left"/>
      <w:pPr>
        <w:ind w:left="4339" w:hanging="360"/>
      </w:pPr>
      <w:rPr>
        <w:rFonts w:ascii="Wingdings" w:hAnsi="Wingdings" w:hint="default"/>
      </w:rPr>
    </w:lvl>
    <w:lvl w:ilvl="6" w:tplc="041F0001" w:tentative="1">
      <w:start w:val="1"/>
      <w:numFmt w:val="bullet"/>
      <w:lvlText w:val=""/>
      <w:lvlJc w:val="left"/>
      <w:pPr>
        <w:ind w:left="5059" w:hanging="360"/>
      </w:pPr>
      <w:rPr>
        <w:rFonts w:ascii="Symbol" w:hAnsi="Symbol" w:hint="default"/>
      </w:rPr>
    </w:lvl>
    <w:lvl w:ilvl="7" w:tplc="041F0003" w:tentative="1">
      <w:start w:val="1"/>
      <w:numFmt w:val="bullet"/>
      <w:lvlText w:val="o"/>
      <w:lvlJc w:val="left"/>
      <w:pPr>
        <w:ind w:left="5779" w:hanging="360"/>
      </w:pPr>
      <w:rPr>
        <w:rFonts w:ascii="Courier New" w:hAnsi="Courier New" w:cs="Courier New" w:hint="default"/>
      </w:rPr>
    </w:lvl>
    <w:lvl w:ilvl="8" w:tplc="041F0005" w:tentative="1">
      <w:start w:val="1"/>
      <w:numFmt w:val="bullet"/>
      <w:lvlText w:val=""/>
      <w:lvlJc w:val="left"/>
      <w:pPr>
        <w:ind w:left="6499" w:hanging="360"/>
      </w:pPr>
      <w:rPr>
        <w:rFonts w:ascii="Wingdings" w:hAnsi="Wingdings" w:hint="default"/>
      </w:rPr>
    </w:lvl>
  </w:abstractNum>
  <w:abstractNum w:abstractNumId="15" w15:restartNumberingAfterBreak="0">
    <w:nsid w:val="2F685937"/>
    <w:multiLevelType w:val="hybridMultilevel"/>
    <w:tmpl w:val="DCC2BA64"/>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16" w15:restartNumberingAfterBreak="0">
    <w:nsid w:val="314A3308"/>
    <w:multiLevelType w:val="hybridMultilevel"/>
    <w:tmpl w:val="CB12FF46"/>
    <w:lvl w:ilvl="0" w:tplc="041F0001">
      <w:start w:val="1"/>
      <w:numFmt w:val="bullet"/>
      <w:lvlText w:val=""/>
      <w:lvlJc w:val="left"/>
      <w:pPr>
        <w:ind w:left="1440" w:hanging="360"/>
      </w:pPr>
      <w:rPr>
        <w:rFonts w:ascii="Wingdings 3" w:hAnsi="Wingdings 3"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17" w15:restartNumberingAfterBreak="0">
    <w:nsid w:val="332B44B4"/>
    <w:multiLevelType w:val="hybridMultilevel"/>
    <w:tmpl w:val="ED9AB630"/>
    <w:lvl w:ilvl="0" w:tplc="041F000D">
      <w:start w:val="1"/>
      <w:numFmt w:val="bullet"/>
      <w:lvlText w:val=""/>
      <w:lvlJc w:val="left"/>
      <w:pPr>
        <w:ind w:left="720" w:hanging="360"/>
      </w:pPr>
      <w:rPr>
        <w:rFonts w:ascii="Cambria Math" w:hAnsi="Cambria Math"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18" w15:restartNumberingAfterBreak="0">
    <w:nsid w:val="3C960605"/>
    <w:multiLevelType w:val="hybridMultilevel"/>
    <w:tmpl w:val="20189A96"/>
    <w:lvl w:ilvl="0" w:tplc="041F0001">
      <w:start w:val="1"/>
      <w:numFmt w:val="bullet"/>
      <w:lvlText w:val=""/>
      <w:lvlJc w:val="left"/>
      <w:pPr>
        <w:ind w:left="1080" w:hanging="360"/>
      </w:pPr>
      <w:rPr>
        <w:rFonts w:ascii="Wingdings 3" w:hAnsi="Wingdings 3" w:hint="default"/>
      </w:rPr>
    </w:lvl>
    <w:lvl w:ilvl="1" w:tplc="041F0003" w:tentative="1">
      <w:start w:val="1"/>
      <w:numFmt w:val="bullet"/>
      <w:lvlText w:val="o"/>
      <w:lvlJc w:val="left"/>
      <w:pPr>
        <w:ind w:left="1800" w:hanging="360"/>
      </w:pPr>
      <w:rPr>
        <w:rFonts w:ascii="Calibri" w:hAnsi="Calibri" w:cs="Calibri" w:hint="default"/>
      </w:rPr>
    </w:lvl>
    <w:lvl w:ilvl="2" w:tplc="041F0005" w:tentative="1">
      <w:start w:val="1"/>
      <w:numFmt w:val="bullet"/>
      <w:lvlText w:val=""/>
      <w:lvlJc w:val="left"/>
      <w:pPr>
        <w:ind w:left="2520" w:hanging="360"/>
      </w:pPr>
      <w:rPr>
        <w:rFonts w:ascii="Cambria Math" w:hAnsi="Cambria Math" w:hint="default"/>
      </w:rPr>
    </w:lvl>
    <w:lvl w:ilvl="3" w:tplc="041F0001" w:tentative="1">
      <w:start w:val="1"/>
      <w:numFmt w:val="bullet"/>
      <w:lvlText w:val=""/>
      <w:lvlJc w:val="left"/>
      <w:pPr>
        <w:ind w:left="3240" w:hanging="360"/>
      </w:pPr>
      <w:rPr>
        <w:rFonts w:ascii="Wingdings 3" w:hAnsi="Wingdings 3" w:hint="default"/>
      </w:rPr>
    </w:lvl>
    <w:lvl w:ilvl="4" w:tplc="041F0003" w:tentative="1">
      <w:start w:val="1"/>
      <w:numFmt w:val="bullet"/>
      <w:lvlText w:val="o"/>
      <w:lvlJc w:val="left"/>
      <w:pPr>
        <w:ind w:left="3960" w:hanging="360"/>
      </w:pPr>
      <w:rPr>
        <w:rFonts w:ascii="Calibri" w:hAnsi="Calibri" w:cs="Calibri" w:hint="default"/>
      </w:rPr>
    </w:lvl>
    <w:lvl w:ilvl="5" w:tplc="041F0005" w:tentative="1">
      <w:start w:val="1"/>
      <w:numFmt w:val="bullet"/>
      <w:lvlText w:val=""/>
      <w:lvlJc w:val="left"/>
      <w:pPr>
        <w:ind w:left="4680" w:hanging="360"/>
      </w:pPr>
      <w:rPr>
        <w:rFonts w:ascii="Cambria Math" w:hAnsi="Cambria Math" w:hint="default"/>
      </w:rPr>
    </w:lvl>
    <w:lvl w:ilvl="6" w:tplc="041F0001" w:tentative="1">
      <w:start w:val="1"/>
      <w:numFmt w:val="bullet"/>
      <w:lvlText w:val=""/>
      <w:lvlJc w:val="left"/>
      <w:pPr>
        <w:ind w:left="5400" w:hanging="360"/>
      </w:pPr>
      <w:rPr>
        <w:rFonts w:ascii="Wingdings 3" w:hAnsi="Wingdings 3" w:hint="default"/>
      </w:rPr>
    </w:lvl>
    <w:lvl w:ilvl="7" w:tplc="041F0003" w:tentative="1">
      <w:start w:val="1"/>
      <w:numFmt w:val="bullet"/>
      <w:lvlText w:val="o"/>
      <w:lvlJc w:val="left"/>
      <w:pPr>
        <w:ind w:left="6120" w:hanging="360"/>
      </w:pPr>
      <w:rPr>
        <w:rFonts w:ascii="Calibri" w:hAnsi="Calibri" w:cs="Calibri" w:hint="default"/>
      </w:rPr>
    </w:lvl>
    <w:lvl w:ilvl="8" w:tplc="041F0005" w:tentative="1">
      <w:start w:val="1"/>
      <w:numFmt w:val="bullet"/>
      <w:lvlText w:val=""/>
      <w:lvlJc w:val="left"/>
      <w:pPr>
        <w:ind w:left="6840" w:hanging="360"/>
      </w:pPr>
      <w:rPr>
        <w:rFonts w:ascii="Cambria Math" w:hAnsi="Cambria Math" w:hint="default"/>
      </w:rPr>
    </w:lvl>
  </w:abstractNum>
  <w:abstractNum w:abstractNumId="19" w15:restartNumberingAfterBreak="0">
    <w:nsid w:val="3CC93B42"/>
    <w:multiLevelType w:val="hybridMultilevel"/>
    <w:tmpl w:val="5FD25C72"/>
    <w:lvl w:ilvl="0" w:tplc="041F0001">
      <w:start w:val="1"/>
      <w:numFmt w:val="bullet"/>
      <w:lvlText w:val=""/>
      <w:lvlJc w:val="left"/>
      <w:pPr>
        <w:ind w:left="1440" w:hanging="360"/>
      </w:pPr>
      <w:rPr>
        <w:rFonts w:ascii="Wingdings 3" w:hAnsi="Wingdings 3"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20" w15:restartNumberingAfterBreak="0">
    <w:nsid w:val="3DFF2B7D"/>
    <w:multiLevelType w:val="hybridMultilevel"/>
    <w:tmpl w:val="0E0E7586"/>
    <w:lvl w:ilvl="0" w:tplc="041F0001">
      <w:start w:val="1"/>
      <w:numFmt w:val="bullet"/>
      <w:lvlText w:val=""/>
      <w:lvlJc w:val="left"/>
      <w:pPr>
        <w:ind w:left="1440" w:hanging="360"/>
      </w:pPr>
      <w:rPr>
        <w:rFonts w:ascii="Wingdings 3" w:hAnsi="Wingdings 3"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21" w15:restartNumberingAfterBreak="0">
    <w:nsid w:val="3EAB67F5"/>
    <w:multiLevelType w:val="hybridMultilevel"/>
    <w:tmpl w:val="E148443A"/>
    <w:lvl w:ilvl="0" w:tplc="041F0001">
      <w:start w:val="1"/>
      <w:numFmt w:val="bullet"/>
      <w:lvlText w:val=""/>
      <w:lvlJc w:val="left"/>
      <w:pPr>
        <w:ind w:left="108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2" w15:restartNumberingAfterBreak="0">
    <w:nsid w:val="41F34995"/>
    <w:multiLevelType w:val="hybridMultilevel"/>
    <w:tmpl w:val="4E92BCA8"/>
    <w:lvl w:ilvl="0" w:tplc="041F0001">
      <w:start w:val="1"/>
      <w:numFmt w:val="bullet"/>
      <w:lvlText w:val=""/>
      <w:lvlJc w:val="left"/>
      <w:pPr>
        <w:ind w:left="1440" w:hanging="360"/>
      </w:pPr>
      <w:rPr>
        <w:rFonts w:ascii="Wingdings 3" w:hAnsi="Wingdings 3"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23" w15:restartNumberingAfterBreak="0">
    <w:nsid w:val="42C8237B"/>
    <w:multiLevelType w:val="hybridMultilevel"/>
    <w:tmpl w:val="D9D09100"/>
    <w:lvl w:ilvl="0" w:tplc="041F000D">
      <w:start w:val="1"/>
      <w:numFmt w:val="bullet"/>
      <w:lvlText w:val=""/>
      <w:lvlJc w:val="left"/>
      <w:pPr>
        <w:ind w:left="720" w:hanging="360"/>
      </w:pPr>
      <w:rPr>
        <w:rFonts w:ascii="Cambria Math" w:hAnsi="Cambria Math"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4" w15:restartNumberingAfterBreak="0">
    <w:nsid w:val="43171D3C"/>
    <w:multiLevelType w:val="hybridMultilevel"/>
    <w:tmpl w:val="714CD172"/>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5" w15:restartNumberingAfterBreak="0">
    <w:nsid w:val="46B128DB"/>
    <w:multiLevelType w:val="hybridMultilevel"/>
    <w:tmpl w:val="0C904694"/>
    <w:lvl w:ilvl="0" w:tplc="041F0001">
      <w:start w:val="1"/>
      <w:numFmt w:val="bullet"/>
      <w:lvlText w:val=""/>
      <w:lvlJc w:val="left"/>
      <w:pPr>
        <w:ind w:left="108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6" w15:restartNumberingAfterBreak="0">
    <w:nsid w:val="56321398"/>
    <w:multiLevelType w:val="hybridMultilevel"/>
    <w:tmpl w:val="C6809486"/>
    <w:lvl w:ilvl="0" w:tplc="041F0009">
      <w:start w:val="1"/>
      <w:numFmt w:val="bullet"/>
      <w:lvlText w:val=""/>
      <w:lvlJc w:val="left"/>
      <w:pPr>
        <w:ind w:left="720" w:hanging="360"/>
      </w:pPr>
      <w:rPr>
        <w:rFonts w:ascii="Cambria Math" w:hAnsi="Cambria Math"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27" w15:restartNumberingAfterBreak="0">
    <w:nsid w:val="57E958BE"/>
    <w:multiLevelType w:val="hybridMultilevel"/>
    <w:tmpl w:val="9A0099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A0E1ED6"/>
    <w:multiLevelType w:val="hybridMultilevel"/>
    <w:tmpl w:val="04F6C124"/>
    <w:lvl w:ilvl="0" w:tplc="3EB06234">
      <w:start w:val="1"/>
      <w:numFmt w:val="decimal"/>
      <w:lvlText w:val="%1-"/>
      <w:lvlJc w:val="left"/>
      <w:pPr>
        <w:ind w:left="720" w:hanging="360"/>
      </w:pPr>
      <w:rPr>
        <w:rFonts w:ascii="Times New Roman" w:eastAsia="Wingdings 3" w:hAnsi="Times New Roman" w:cs="Times New Roman"/>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1693815"/>
    <w:multiLevelType w:val="hybridMultilevel"/>
    <w:tmpl w:val="DD2C703C"/>
    <w:lvl w:ilvl="0" w:tplc="F968D7E4">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30" w15:restartNumberingAfterBreak="0">
    <w:nsid w:val="679E564D"/>
    <w:multiLevelType w:val="hybridMultilevel"/>
    <w:tmpl w:val="1ED2DA3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7E17206"/>
    <w:multiLevelType w:val="hybridMultilevel"/>
    <w:tmpl w:val="E63C454C"/>
    <w:lvl w:ilvl="0" w:tplc="8A58C688">
      <w:start w:val="1"/>
      <w:numFmt w:val="decimal"/>
      <w:lvlText w:val="%1."/>
      <w:lvlJc w:val="left"/>
      <w:pPr>
        <w:ind w:left="1932" w:hanging="360"/>
      </w:pPr>
      <w:rPr>
        <w:rFonts w:ascii="Calibri" w:eastAsia="Cambria Math" w:hAnsi="Calibri" w:cs="Calibri"/>
        <w:b w:val="0"/>
      </w:rPr>
    </w:lvl>
    <w:lvl w:ilvl="1" w:tplc="041F0019">
      <w:start w:val="1"/>
      <w:numFmt w:val="lowerLetter"/>
      <w:lvlText w:val="%2."/>
      <w:lvlJc w:val="left"/>
      <w:pPr>
        <w:ind w:left="2652" w:hanging="360"/>
      </w:pPr>
    </w:lvl>
    <w:lvl w:ilvl="2" w:tplc="041F001B" w:tentative="1">
      <w:start w:val="1"/>
      <w:numFmt w:val="lowerRoman"/>
      <w:lvlText w:val="%3."/>
      <w:lvlJc w:val="right"/>
      <w:pPr>
        <w:ind w:left="3372" w:hanging="180"/>
      </w:pPr>
    </w:lvl>
    <w:lvl w:ilvl="3" w:tplc="041F000F" w:tentative="1">
      <w:start w:val="1"/>
      <w:numFmt w:val="decimal"/>
      <w:lvlText w:val="%4."/>
      <w:lvlJc w:val="left"/>
      <w:pPr>
        <w:ind w:left="4092" w:hanging="360"/>
      </w:pPr>
    </w:lvl>
    <w:lvl w:ilvl="4" w:tplc="041F0019" w:tentative="1">
      <w:start w:val="1"/>
      <w:numFmt w:val="lowerLetter"/>
      <w:lvlText w:val="%5."/>
      <w:lvlJc w:val="left"/>
      <w:pPr>
        <w:ind w:left="4812" w:hanging="360"/>
      </w:pPr>
    </w:lvl>
    <w:lvl w:ilvl="5" w:tplc="041F001B" w:tentative="1">
      <w:start w:val="1"/>
      <w:numFmt w:val="lowerRoman"/>
      <w:lvlText w:val="%6."/>
      <w:lvlJc w:val="right"/>
      <w:pPr>
        <w:ind w:left="5532" w:hanging="180"/>
      </w:pPr>
    </w:lvl>
    <w:lvl w:ilvl="6" w:tplc="041F000F" w:tentative="1">
      <w:start w:val="1"/>
      <w:numFmt w:val="decimal"/>
      <w:lvlText w:val="%7."/>
      <w:lvlJc w:val="left"/>
      <w:pPr>
        <w:ind w:left="6252" w:hanging="360"/>
      </w:pPr>
    </w:lvl>
    <w:lvl w:ilvl="7" w:tplc="041F0019" w:tentative="1">
      <w:start w:val="1"/>
      <w:numFmt w:val="lowerLetter"/>
      <w:lvlText w:val="%8."/>
      <w:lvlJc w:val="left"/>
      <w:pPr>
        <w:ind w:left="6972" w:hanging="360"/>
      </w:pPr>
    </w:lvl>
    <w:lvl w:ilvl="8" w:tplc="041F001B" w:tentative="1">
      <w:start w:val="1"/>
      <w:numFmt w:val="lowerRoman"/>
      <w:lvlText w:val="%9."/>
      <w:lvlJc w:val="right"/>
      <w:pPr>
        <w:ind w:left="7692" w:hanging="180"/>
      </w:pPr>
    </w:lvl>
  </w:abstractNum>
  <w:abstractNum w:abstractNumId="32" w15:restartNumberingAfterBreak="0">
    <w:nsid w:val="68497DA5"/>
    <w:multiLevelType w:val="hybridMultilevel"/>
    <w:tmpl w:val="EAA685F0"/>
    <w:lvl w:ilvl="0" w:tplc="041F0001">
      <w:start w:val="1"/>
      <w:numFmt w:val="bullet"/>
      <w:lvlText w:val=""/>
      <w:lvlJc w:val="left"/>
      <w:pPr>
        <w:ind w:left="1440" w:hanging="360"/>
      </w:pPr>
      <w:rPr>
        <w:rFonts w:ascii="Wingdings 3" w:hAnsi="Wingdings 3" w:hint="default"/>
      </w:rPr>
    </w:lvl>
    <w:lvl w:ilvl="1" w:tplc="041F0003" w:tentative="1">
      <w:start w:val="1"/>
      <w:numFmt w:val="bullet"/>
      <w:lvlText w:val="o"/>
      <w:lvlJc w:val="left"/>
      <w:pPr>
        <w:ind w:left="2160" w:hanging="360"/>
      </w:pPr>
      <w:rPr>
        <w:rFonts w:ascii="Calibri" w:hAnsi="Calibri" w:cs="Calibri" w:hint="default"/>
      </w:rPr>
    </w:lvl>
    <w:lvl w:ilvl="2" w:tplc="041F0005" w:tentative="1">
      <w:start w:val="1"/>
      <w:numFmt w:val="bullet"/>
      <w:lvlText w:val=""/>
      <w:lvlJc w:val="left"/>
      <w:pPr>
        <w:ind w:left="2880" w:hanging="360"/>
      </w:pPr>
      <w:rPr>
        <w:rFonts w:ascii="Cambria Math" w:hAnsi="Cambria Math" w:hint="default"/>
      </w:rPr>
    </w:lvl>
    <w:lvl w:ilvl="3" w:tplc="041F0001" w:tentative="1">
      <w:start w:val="1"/>
      <w:numFmt w:val="bullet"/>
      <w:lvlText w:val=""/>
      <w:lvlJc w:val="left"/>
      <w:pPr>
        <w:ind w:left="3600" w:hanging="360"/>
      </w:pPr>
      <w:rPr>
        <w:rFonts w:ascii="Wingdings 3" w:hAnsi="Wingdings 3" w:hint="default"/>
      </w:rPr>
    </w:lvl>
    <w:lvl w:ilvl="4" w:tplc="041F0003" w:tentative="1">
      <w:start w:val="1"/>
      <w:numFmt w:val="bullet"/>
      <w:lvlText w:val="o"/>
      <w:lvlJc w:val="left"/>
      <w:pPr>
        <w:ind w:left="4320" w:hanging="360"/>
      </w:pPr>
      <w:rPr>
        <w:rFonts w:ascii="Calibri" w:hAnsi="Calibri" w:cs="Calibri" w:hint="default"/>
      </w:rPr>
    </w:lvl>
    <w:lvl w:ilvl="5" w:tplc="041F0005" w:tentative="1">
      <w:start w:val="1"/>
      <w:numFmt w:val="bullet"/>
      <w:lvlText w:val=""/>
      <w:lvlJc w:val="left"/>
      <w:pPr>
        <w:ind w:left="5040" w:hanging="360"/>
      </w:pPr>
      <w:rPr>
        <w:rFonts w:ascii="Cambria Math" w:hAnsi="Cambria Math" w:hint="default"/>
      </w:rPr>
    </w:lvl>
    <w:lvl w:ilvl="6" w:tplc="041F0001" w:tentative="1">
      <w:start w:val="1"/>
      <w:numFmt w:val="bullet"/>
      <w:lvlText w:val=""/>
      <w:lvlJc w:val="left"/>
      <w:pPr>
        <w:ind w:left="5760" w:hanging="360"/>
      </w:pPr>
      <w:rPr>
        <w:rFonts w:ascii="Wingdings 3" w:hAnsi="Wingdings 3" w:hint="default"/>
      </w:rPr>
    </w:lvl>
    <w:lvl w:ilvl="7" w:tplc="041F0003" w:tentative="1">
      <w:start w:val="1"/>
      <w:numFmt w:val="bullet"/>
      <w:lvlText w:val="o"/>
      <w:lvlJc w:val="left"/>
      <w:pPr>
        <w:ind w:left="6480" w:hanging="360"/>
      </w:pPr>
      <w:rPr>
        <w:rFonts w:ascii="Calibri" w:hAnsi="Calibri" w:cs="Calibri" w:hint="default"/>
      </w:rPr>
    </w:lvl>
    <w:lvl w:ilvl="8" w:tplc="041F0005" w:tentative="1">
      <w:start w:val="1"/>
      <w:numFmt w:val="bullet"/>
      <w:lvlText w:val=""/>
      <w:lvlJc w:val="left"/>
      <w:pPr>
        <w:ind w:left="7200" w:hanging="360"/>
      </w:pPr>
      <w:rPr>
        <w:rFonts w:ascii="Cambria Math" w:hAnsi="Cambria Math" w:hint="default"/>
      </w:rPr>
    </w:lvl>
  </w:abstractNum>
  <w:abstractNum w:abstractNumId="33" w15:restartNumberingAfterBreak="0">
    <w:nsid w:val="74D31CE1"/>
    <w:multiLevelType w:val="hybridMultilevel"/>
    <w:tmpl w:val="2CA644D4"/>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abstractNum w:abstractNumId="34" w15:restartNumberingAfterBreak="0">
    <w:nsid w:val="789414EB"/>
    <w:multiLevelType w:val="hybridMultilevel"/>
    <w:tmpl w:val="6730009A"/>
    <w:lvl w:ilvl="0" w:tplc="041F0001">
      <w:start w:val="1"/>
      <w:numFmt w:val="bullet"/>
      <w:lvlText w:val=""/>
      <w:lvlJc w:val="left"/>
      <w:pPr>
        <w:ind w:left="720" w:hanging="360"/>
      </w:pPr>
      <w:rPr>
        <w:rFonts w:ascii="Wingdings 3" w:hAnsi="Wingdings 3" w:hint="default"/>
      </w:rPr>
    </w:lvl>
    <w:lvl w:ilvl="1" w:tplc="041F0003" w:tentative="1">
      <w:start w:val="1"/>
      <w:numFmt w:val="bullet"/>
      <w:lvlText w:val="o"/>
      <w:lvlJc w:val="left"/>
      <w:pPr>
        <w:ind w:left="1440" w:hanging="360"/>
      </w:pPr>
      <w:rPr>
        <w:rFonts w:ascii="Calibri" w:hAnsi="Calibri" w:cs="Calibri" w:hint="default"/>
      </w:rPr>
    </w:lvl>
    <w:lvl w:ilvl="2" w:tplc="041F0005" w:tentative="1">
      <w:start w:val="1"/>
      <w:numFmt w:val="bullet"/>
      <w:lvlText w:val=""/>
      <w:lvlJc w:val="left"/>
      <w:pPr>
        <w:ind w:left="2160" w:hanging="360"/>
      </w:pPr>
      <w:rPr>
        <w:rFonts w:ascii="Cambria Math" w:hAnsi="Cambria Math" w:hint="default"/>
      </w:rPr>
    </w:lvl>
    <w:lvl w:ilvl="3" w:tplc="041F0001" w:tentative="1">
      <w:start w:val="1"/>
      <w:numFmt w:val="bullet"/>
      <w:lvlText w:val=""/>
      <w:lvlJc w:val="left"/>
      <w:pPr>
        <w:ind w:left="2880" w:hanging="360"/>
      </w:pPr>
      <w:rPr>
        <w:rFonts w:ascii="Wingdings 3" w:hAnsi="Wingdings 3" w:hint="default"/>
      </w:rPr>
    </w:lvl>
    <w:lvl w:ilvl="4" w:tplc="041F0003" w:tentative="1">
      <w:start w:val="1"/>
      <w:numFmt w:val="bullet"/>
      <w:lvlText w:val="o"/>
      <w:lvlJc w:val="left"/>
      <w:pPr>
        <w:ind w:left="3600" w:hanging="360"/>
      </w:pPr>
      <w:rPr>
        <w:rFonts w:ascii="Calibri" w:hAnsi="Calibri" w:cs="Calibri" w:hint="default"/>
      </w:rPr>
    </w:lvl>
    <w:lvl w:ilvl="5" w:tplc="041F0005" w:tentative="1">
      <w:start w:val="1"/>
      <w:numFmt w:val="bullet"/>
      <w:lvlText w:val=""/>
      <w:lvlJc w:val="left"/>
      <w:pPr>
        <w:ind w:left="4320" w:hanging="360"/>
      </w:pPr>
      <w:rPr>
        <w:rFonts w:ascii="Cambria Math" w:hAnsi="Cambria Math" w:hint="default"/>
      </w:rPr>
    </w:lvl>
    <w:lvl w:ilvl="6" w:tplc="041F0001" w:tentative="1">
      <w:start w:val="1"/>
      <w:numFmt w:val="bullet"/>
      <w:lvlText w:val=""/>
      <w:lvlJc w:val="left"/>
      <w:pPr>
        <w:ind w:left="5040" w:hanging="360"/>
      </w:pPr>
      <w:rPr>
        <w:rFonts w:ascii="Wingdings 3" w:hAnsi="Wingdings 3" w:hint="default"/>
      </w:rPr>
    </w:lvl>
    <w:lvl w:ilvl="7" w:tplc="041F0003" w:tentative="1">
      <w:start w:val="1"/>
      <w:numFmt w:val="bullet"/>
      <w:lvlText w:val="o"/>
      <w:lvlJc w:val="left"/>
      <w:pPr>
        <w:ind w:left="5760" w:hanging="360"/>
      </w:pPr>
      <w:rPr>
        <w:rFonts w:ascii="Calibri" w:hAnsi="Calibri" w:cs="Calibri" w:hint="default"/>
      </w:rPr>
    </w:lvl>
    <w:lvl w:ilvl="8" w:tplc="041F0005" w:tentative="1">
      <w:start w:val="1"/>
      <w:numFmt w:val="bullet"/>
      <w:lvlText w:val=""/>
      <w:lvlJc w:val="left"/>
      <w:pPr>
        <w:ind w:left="6480" w:hanging="360"/>
      </w:pPr>
      <w:rPr>
        <w:rFonts w:ascii="Cambria Math" w:hAnsi="Cambria Math" w:hint="default"/>
      </w:rPr>
    </w:lvl>
  </w:abstractNum>
  <w:num w:numId="1">
    <w:abstractNumId w:val="12"/>
  </w:num>
  <w:num w:numId="2">
    <w:abstractNumId w:val="7"/>
  </w:num>
  <w:num w:numId="3">
    <w:abstractNumId w:val="3"/>
  </w:num>
  <w:num w:numId="4">
    <w:abstractNumId w:val="31"/>
  </w:num>
  <w:num w:numId="5">
    <w:abstractNumId w:val="29"/>
  </w:num>
  <w:num w:numId="6">
    <w:abstractNumId w:val="28"/>
  </w:num>
  <w:num w:numId="7">
    <w:abstractNumId w:val="9"/>
  </w:num>
  <w:num w:numId="8">
    <w:abstractNumId w:val="23"/>
  </w:num>
  <w:num w:numId="9">
    <w:abstractNumId w:val="24"/>
  </w:num>
  <w:num w:numId="10">
    <w:abstractNumId w:val="27"/>
  </w:num>
  <w:num w:numId="11">
    <w:abstractNumId w:val="19"/>
  </w:num>
  <w:num w:numId="12">
    <w:abstractNumId w:val="30"/>
  </w:num>
  <w:num w:numId="13">
    <w:abstractNumId w:val="0"/>
  </w:num>
  <w:num w:numId="14">
    <w:abstractNumId w:val="34"/>
  </w:num>
  <w:num w:numId="15">
    <w:abstractNumId w:val="16"/>
  </w:num>
  <w:num w:numId="16">
    <w:abstractNumId w:val="2"/>
  </w:num>
  <w:num w:numId="17">
    <w:abstractNumId w:val="32"/>
  </w:num>
  <w:num w:numId="18">
    <w:abstractNumId w:val="8"/>
  </w:num>
  <w:num w:numId="19">
    <w:abstractNumId w:val="33"/>
  </w:num>
  <w:num w:numId="20">
    <w:abstractNumId w:val="15"/>
  </w:num>
  <w:num w:numId="21">
    <w:abstractNumId w:val="17"/>
  </w:num>
  <w:num w:numId="22">
    <w:abstractNumId w:val="20"/>
  </w:num>
  <w:num w:numId="23">
    <w:abstractNumId w:val="18"/>
  </w:num>
  <w:num w:numId="24">
    <w:abstractNumId w:val="26"/>
  </w:num>
  <w:num w:numId="25">
    <w:abstractNumId w:val="21"/>
  </w:num>
  <w:num w:numId="26">
    <w:abstractNumId w:val="13"/>
  </w:num>
  <w:num w:numId="27">
    <w:abstractNumId w:val="25"/>
  </w:num>
  <w:num w:numId="28">
    <w:abstractNumId w:val="10"/>
  </w:num>
  <w:num w:numId="29">
    <w:abstractNumId w:val="11"/>
  </w:num>
  <w:num w:numId="30">
    <w:abstractNumId w:val="5"/>
  </w:num>
  <w:num w:numId="31">
    <w:abstractNumId w:val="1"/>
  </w:num>
  <w:num w:numId="32">
    <w:abstractNumId w:val="22"/>
  </w:num>
  <w:num w:numId="33">
    <w:abstractNumId w:val="6"/>
  </w:num>
  <w:num w:numId="34">
    <w:abstractNumId w:val="4"/>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TUzMTM2NTM1MzRU0lEKTi0uzszPAykwrAUAcUIbbiwAAAA="/>
  </w:docVars>
  <w:rsids>
    <w:rsidRoot w:val="00AF7D18"/>
    <w:rsid w:val="00007FD6"/>
    <w:rsid w:val="0001089D"/>
    <w:rsid w:val="00034E1F"/>
    <w:rsid w:val="00040FCF"/>
    <w:rsid w:val="00043293"/>
    <w:rsid w:val="00050D76"/>
    <w:rsid w:val="00053662"/>
    <w:rsid w:val="00063A23"/>
    <w:rsid w:val="00072104"/>
    <w:rsid w:val="00086F58"/>
    <w:rsid w:val="00091A9A"/>
    <w:rsid w:val="000A5C60"/>
    <w:rsid w:val="000C1C4C"/>
    <w:rsid w:val="00106C6E"/>
    <w:rsid w:val="00122518"/>
    <w:rsid w:val="001332EE"/>
    <w:rsid w:val="00155ACE"/>
    <w:rsid w:val="0017148F"/>
    <w:rsid w:val="001940DE"/>
    <w:rsid w:val="001A030D"/>
    <w:rsid w:val="001A2550"/>
    <w:rsid w:val="001E39A4"/>
    <w:rsid w:val="001F17FF"/>
    <w:rsid w:val="00231A24"/>
    <w:rsid w:val="0023642E"/>
    <w:rsid w:val="00236677"/>
    <w:rsid w:val="0024558C"/>
    <w:rsid w:val="00266E39"/>
    <w:rsid w:val="00274A87"/>
    <w:rsid w:val="00277291"/>
    <w:rsid w:val="00296C54"/>
    <w:rsid w:val="002A5AF2"/>
    <w:rsid w:val="002A76AA"/>
    <w:rsid w:val="002C110F"/>
    <w:rsid w:val="002D531C"/>
    <w:rsid w:val="002E2888"/>
    <w:rsid w:val="002E401B"/>
    <w:rsid w:val="002F24BD"/>
    <w:rsid w:val="00342E41"/>
    <w:rsid w:val="00367E59"/>
    <w:rsid w:val="003823B7"/>
    <w:rsid w:val="003823C8"/>
    <w:rsid w:val="003A2206"/>
    <w:rsid w:val="003B4D61"/>
    <w:rsid w:val="003E3729"/>
    <w:rsid w:val="003F50D7"/>
    <w:rsid w:val="004C191D"/>
    <w:rsid w:val="004C2173"/>
    <w:rsid w:val="004C6510"/>
    <w:rsid w:val="00523EA1"/>
    <w:rsid w:val="00563E39"/>
    <w:rsid w:val="00567033"/>
    <w:rsid w:val="00572C32"/>
    <w:rsid w:val="005A2B34"/>
    <w:rsid w:val="005D07A4"/>
    <w:rsid w:val="00631028"/>
    <w:rsid w:val="00631F9E"/>
    <w:rsid w:val="00641C93"/>
    <w:rsid w:val="00644A9D"/>
    <w:rsid w:val="006818B6"/>
    <w:rsid w:val="006930E1"/>
    <w:rsid w:val="00693A20"/>
    <w:rsid w:val="006A0BE5"/>
    <w:rsid w:val="006A29F0"/>
    <w:rsid w:val="006C3B2F"/>
    <w:rsid w:val="00703592"/>
    <w:rsid w:val="0071478F"/>
    <w:rsid w:val="0073146A"/>
    <w:rsid w:val="0073258F"/>
    <w:rsid w:val="00763282"/>
    <w:rsid w:val="00770896"/>
    <w:rsid w:val="007742EE"/>
    <w:rsid w:val="0078389B"/>
    <w:rsid w:val="007E4A8D"/>
    <w:rsid w:val="00812DC3"/>
    <w:rsid w:val="00817E78"/>
    <w:rsid w:val="00841C7A"/>
    <w:rsid w:val="00846570"/>
    <w:rsid w:val="0085750C"/>
    <w:rsid w:val="008577FF"/>
    <w:rsid w:val="008755A9"/>
    <w:rsid w:val="00886D4E"/>
    <w:rsid w:val="00892AD1"/>
    <w:rsid w:val="008A4AA3"/>
    <w:rsid w:val="008B16F3"/>
    <w:rsid w:val="008B3A13"/>
    <w:rsid w:val="008D181F"/>
    <w:rsid w:val="00905877"/>
    <w:rsid w:val="00910CBD"/>
    <w:rsid w:val="00912D1E"/>
    <w:rsid w:val="00916658"/>
    <w:rsid w:val="00922AD7"/>
    <w:rsid w:val="00932A54"/>
    <w:rsid w:val="009343E6"/>
    <w:rsid w:val="009601C9"/>
    <w:rsid w:val="0097338C"/>
    <w:rsid w:val="009858ED"/>
    <w:rsid w:val="009A4E81"/>
    <w:rsid w:val="009A7232"/>
    <w:rsid w:val="009B3564"/>
    <w:rsid w:val="009C1BD8"/>
    <w:rsid w:val="009C60B1"/>
    <w:rsid w:val="009E02F1"/>
    <w:rsid w:val="009E604F"/>
    <w:rsid w:val="009F0351"/>
    <w:rsid w:val="00A22B46"/>
    <w:rsid w:val="00A56048"/>
    <w:rsid w:val="00A8280B"/>
    <w:rsid w:val="00A91CC2"/>
    <w:rsid w:val="00AA2D45"/>
    <w:rsid w:val="00AA3E8C"/>
    <w:rsid w:val="00AD578D"/>
    <w:rsid w:val="00AE34BF"/>
    <w:rsid w:val="00AF196D"/>
    <w:rsid w:val="00AF6405"/>
    <w:rsid w:val="00AF7D18"/>
    <w:rsid w:val="00B0557E"/>
    <w:rsid w:val="00B142E6"/>
    <w:rsid w:val="00B267A6"/>
    <w:rsid w:val="00B36239"/>
    <w:rsid w:val="00B70967"/>
    <w:rsid w:val="00B86F14"/>
    <w:rsid w:val="00BA2C45"/>
    <w:rsid w:val="00BA6F25"/>
    <w:rsid w:val="00BC33B3"/>
    <w:rsid w:val="00BD079C"/>
    <w:rsid w:val="00BD124C"/>
    <w:rsid w:val="00BF746D"/>
    <w:rsid w:val="00C00B28"/>
    <w:rsid w:val="00C100B7"/>
    <w:rsid w:val="00C37C7F"/>
    <w:rsid w:val="00C51C5A"/>
    <w:rsid w:val="00C63BFA"/>
    <w:rsid w:val="00C64338"/>
    <w:rsid w:val="00C973B8"/>
    <w:rsid w:val="00CD0C5D"/>
    <w:rsid w:val="00CE3726"/>
    <w:rsid w:val="00CF6EEE"/>
    <w:rsid w:val="00D25705"/>
    <w:rsid w:val="00D45E3D"/>
    <w:rsid w:val="00D90947"/>
    <w:rsid w:val="00DC50D6"/>
    <w:rsid w:val="00DD03AC"/>
    <w:rsid w:val="00DE1E8E"/>
    <w:rsid w:val="00DE4A85"/>
    <w:rsid w:val="00DE6C9C"/>
    <w:rsid w:val="00DF79C7"/>
    <w:rsid w:val="00E164D6"/>
    <w:rsid w:val="00E22AFA"/>
    <w:rsid w:val="00E67F6D"/>
    <w:rsid w:val="00E7212E"/>
    <w:rsid w:val="00EB312A"/>
    <w:rsid w:val="00F07EA1"/>
    <w:rsid w:val="00F12A20"/>
    <w:rsid w:val="00F15C6C"/>
    <w:rsid w:val="00F35893"/>
    <w:rsid w:val="00F3783A"/>
    <w:rsid w:val="00F431A4"/>
    <w:rsid w:val="00F545C6"/>
    <w:rsid w:val="00FA09D7"/>
    <w:rsid w:val="00FB095B"/>
    <w:rsid w:val="00FB12FC"/>
    <w:rsid w:val="00FC5F31"/>
    <w:rsid w:val="00FC7738"/>
    <w:rsid w:val="00FE3849"/>
    <w:rsid w:val="00FF4D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73C3E"/>
  <w15:chartTrackingRefBased/>
  <w15:docId w15:val="{F4436A04-6321-4F96-9C2D-6D56F929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AF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063A23"/>
    <w:pPr>
      <w:ind w:left="720"/>
      <w:contextualSpacing/>
    </w:pPr>
    <w:rPr>
      <w:rFonts w:ascii="Wingdings 3" w:eastAsia="Times New Roman" w:hAnsi="Wingdings 3"/>
      <w:lang w:eastAsia="en-US"/>
    </w:rPr>
  </w:style>
  <w:style w:type="character" w:styleId="AklamaBavurusu">
    <w:name w:val="annotation reference"/>
    <w:semiHidden/>
    <w:rsid w:val="00693A20"/>
    <w:rPr>
      <w:sz w:val="16"/>
      <w:szCs w:val="16"/>
    </w:rPr>
  </w:style>
  <w:style w:type="paragraph" w:styleId="AklamaMetni">
    <w:name w:val="annotation text"/>
    <w:basedOn w:val="Normal"/>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Cambria Math" w:hAnsi="Cambria Math" w:cs="Cambria Math"/>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paragraph" w:styleId="ListeParagraf">
    <w:name w:val="List Paragraph"/>
    <w:basedOn w:val="Normal"/>
    <w:uiPriority w:val="34"/>
    <w:qFormat/>
    <w:rsid w:val="00631028"/>
    <w:pPr>
      <w:ind w:left="708"/>
    </w:pPr>
  </w:style>
  <w:style w:type="character" w:styleId="Kpr">
    <w:name w:val="Hyperlink"/>
    <w:uiPriority w:val="99"/>
    <w:unhideWhenUsed/>
    <w:rsid w:val="003E37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img.eba.gov.tr/916/8ff/89f/d48/98b/0a4/150/bac/5d4/392/136/635/522/d24/043/9168ff89fd4898b0a4150bac5d4392136635522d24043.pdf?name=Nefes%20ve%20Gev%C5%9Feme%20Egzersizleri.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026</Words>
  <Characters>11552</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13551</CharactersWithSpaces>
  <SharedDoc>false</SharedDoc>
  <HLinks>
    <vt:vector size="6" baseType="variant">
      <vt:variant>
        <vt:i4>917598</vt:i4>
      </vt:variant>
      <vt:variant>
        <vt:i4>0</vt:i4>
      </vt:variant>
      <vt:variant>
        <vt:i4>0</vt:i4>
      </vt:variant>
      <vt:variant>
        <vt:i4>5</vt:i4>
      </vt:variant>
      <vt:variant>
        <vt:lpwstr>http://img.eba.gov.tr/916/8ff/89f/d48/98b/0a4/150/bac/5d4/392/136/635/522/d24/043/9168ff89fd4898b0a4150bac5d4392136635522d24043.pdf?name=Nefes%20ve%20Gev%C5%9Feme%20Egzersizleri.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user</dc:creator>
  <cp:keywords/>
  <cp:lastModifiedBy>MEHMET BERKAY �Z�NL�</cp:lastModifiedBy>
  <cp:revision>12</cp:revision>
  <dcterms:created xsi:type="dcterms:W3CDTF">2020-11-13T12:54:00Z</dcterms:created>
  <dcterms:modified xsi:type="dcterms:W3CDTF">2021-01-11T02:16:00Z</dcterms:modified>
</cp:coreProperties>
</file>